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039993" w14:textId="4E1EC74B" w:rsidR="00472380" w:rsidRPr="003B7AA2" w:rsidRDefault="00472380" w:rsidP="00392009">
      <w:pPr>
        <w:pStyle w:val="EMSAGuideTItle"/>
        <w:spacing w:before="0" w:after="0"/>
        <w:rPr>
          <w:sz w:val="32"/>
          <w:szCs w:val="32"/>
        </w:rPr>
      </w:pPr>
      <w:bookmarkStart w:id="0" w:name="_Toc178172176"/>
      <w:bookmarkStart w:id="1" w:name="_Toc178172228"/>
      <w:bookmarkStart w:id="2" w:name="_Toc178172430"/>
      <w:bookmarkStart w:id="3" w:name="_Toc178172814"/>
      <w:r w:rsidRPr="003B7AA2">
        <w:rPr>
          <w:sz w:val="32"/>
          <w:szCs w:val="32"/>
        </w:rPr>
        <w:t>Ecological Monitoring System Australia</w:t>
      </w:r>
      <w:bookmarkEnd w:id="0"/>
      <w:bookmarkEnd w:id="1"/>
      <w:bookmarkEnd w:id="2"/>
      <w:bookmarkEnd w:id="3"/>
    </w:p>
    <w:p w14:paraId="54278A8C" w14:textId="4DC8203E" w:rsidR="00472380" w:rsidRPr="003B7AA2" w:rsidRDefault="003F5B7D" w:rsidP="5ADED52C">
      <w:pPr>
        <w:pStyle w:val="Titleheading2"/>
        <w:spacing w:before="0" w:after="120" w:line="240" w:lineRule="auto"/>
        <w:rPr>
          <w:b/>
          <w:sz w:val="34"/>
          <w:szCs w:val="34"/>
        </w:rPr>
      </w:pPr>
      <w:r w:rsidRPr="5ADED52C">
        <w:rPr>
          <w:b/>
          <w:sz w:val="34"/>
          <w:szCs w:val="34"/>
        </w:rPr>
        <w:t xml:space="preserve">Application </w:t>
      </w:r>
      <w:r w:rsidR="004F1A69">
        <w:rPr>
          <w:b/>
          <w:sz w:val="34"/>
          <w:szCs w:val="34"/>
        </w:rPr>
        <w:t>f</w:t>
      </w:r>
      <w:r w:rsidRPr="5ADED52C">
        <w:rPr>
          <w:b/>
          <w:sz w:val="34"/>
          <w:szCs w:val="34"/>
        </w:rPr>
        <w:t>orm to be recognised as an EMSA</w:t>
      </w:r>
      <w:r w:rsidR="00954B07" w:rsidRPr="5ADED52C">
        <w:rPr>
          <w:b/>
          <w:sz w:val="34"/>
          <w:szCs w:val="34"/>
        </w:rPr>
        <w:t>-a</w:t>
      </w:r>
      <w:r w:rsidRPr="5ADED52C">
        <w:rPr>
          <w:b/>
          <w:sz w:val="34"/>
          <w:szCs w:val="34"/>
        </w:rPr>
        <w:t>pproved Botanist</w:t>
      </w:r>
    </w:p>
    <w:p w14:paraId="26A5922B" w14:textId="49BF69D0" w:rsidR="006C53A9" w:rsidRDefault="006C53A9" w:rsidP="006C53A9">
      <w:pPr>
        <w:pStyle w:val="Heading2"/>
      </w:pPr>
      <w:bookmarkStart w:id="4" w:name="_Hlk177565142"/>
      <w:bookmarkEnd w:id="4"/>
      <w:r>
        <w:t>Overview</w:t>
      </w:r>
    </w:p>
    <w:p w14:paraId="66E976A0" w14:textId="2C9705B9" w:rsidR="004A6D13" w:rsidRPr="002F3F04" w:rsidRDefault="004A6D13" w:rsidP="002F3F04">
      <w:pPr>
        <w:pStyle w:val="Flyerbullet1"/>
      </w:pPr>
      <w:r w:rsidRPr="002F3F04">
        <w:t>Read this application form in unison with the</w:t>
      </w:r>
      <w:r w:rsidR="0015339A" w:rsidRPr="002F3F04">
        <w:t xml:space="preserve"> information sheet </w:t>
      </w:r>
      <w:r w:rsidR="0015339A" w:rsidRPr="00B519C4">
        <w:rPr>
          <w:i/>
          <w:iCs/>
        </w:rPr>
        <w:t xml:space="preserve">Ecological Monitoring System Australia: </w:t>
      </w:r>
      <w:r w:rsidRPr="00B519C4">
        <w:rPr>
          <w:i/>
          <w:iCs/>
        </w:rPr>
        <w:t xml:space="preserve"> </w:t>
      </w:r>
      <w:r w:rsidR="00DC5361" w:rsidRPr="00B519C4">
        <w:rPr>
          <w:i/>
          <w:iCs/>
        </w:rPr>
        <w:t xml:space="preserve">Requirements to make flora species determinations in the Floristics </w:t>
      </w:r>
      <w:r w:rsidR="00766A45">
        <w:rPr>
          <w:i/>
          <w:iCs/>
        </w:rPr>
        <w:t>m</w:t>
      </w:r>
      <w:r w:rsidR="00DC5361" w:rsidRPr="00B519C4">
        <w:rPr>
          <w:i/>
          <w:iCs/>
        </w:rPr>
        <w:t>odule</w:t>
      </w:r>
      <w:r w:rsidRPr="002F3F04">
        <w:t>.</w:t>
      </w:r>
    </w:p>
    <w:p w14:paraId="456CC4B5" w14:textId="037C220A" w:rsidR="00632ACA" w:rsidRDefault="003F5B7D" w:rsidP="002F3F04">
      <w:pPr>
        <w:pStyle w:val="Flyerbullet1"/>
      </w:pPr>
      <w:r w:rsidRPr="002F3F04">
        <w:t xml:space="preserve">This </w:t>
      </w:r>
      <w:r w:rsidR="000C0B93">
        <w:t>form</w:t>
      </w:r>
      <w:r w:rsidR="009E5974">
        <w:t xml:space="preserve"> </w:t>
      </w:r>
      <w:r w:rsidR="00C63A0D">
        <w:t>is for</w:t>
      </w:r>
      <w:r w:rsidR="0000401D">
        <w:t xml:space="preserve"> </w:t>
      </w:r>
      <w:r w:rsidR="003D3879">
        <w:t>e</w:t>
      </w:r>
      <w:r w:rsidR="002C552D" w:rsidRPr="002C552D">
        <w:t>cologists</w:t>
      </w:r>
      <w:r w:rsidR="009E5974">
        <w:t>/</w:t>
      </w:r>
      <w:r w:rsidR="003D3879">
        <w:t>b</w:t>
      </w:r>
      <w:r w:rsidR="002C552D" w:rsidRPr="002C552D">
        <w:t xml:space="preserve">otanists </w:t>
      </w:r>
      <w:r w:rsidR="00C63A0D">
        <w:t xml:space="preserve">to </w:t>
      </w:r>
      <w:r w:rsidR="00956302">
        <w:t xml:space="preserve">apply to </w:t>
      </w:r>
      <w:r w:rsidR="00834F89">
        <w:t>be</w:t>
      </w:r>
      <w:r w:rsidR="00956302">
        <w:t xml:space="preserve"> recognised</w:t>
      </w:r>
      <w:r w:rsidR="00632ACA">
        <w:t xml:space="preserve"> as</w:t>
      </w:r>
      <w:r w:rsidR="0081030C">
        <w:t xml:space="preserve"> an EMSA-approved Botanist</w:t>
      </w:r>
      <w:r w:rsidR="00632ACA">
        <w:t>.</w:t>
      </w:r>
    </w:p>
    <w:p w14:paraId="6D159192" w14:textId="45192457" w:rsidR="003F5B7D" w:rsidRPr="002F3F04" w:rsidRDefault="00632ACA" w:rsidP="002F3F04">
      <w:pPr>
        <w:pStyle w:val="Flyerbullet1"/>
      </w:pPr>
      <w:r>
        <w:t>EMSA-approved Botanists can c</w:t>
      </w:r>
      <w:r w:rsidR="003F5B7D" w:rsidRPr="002F3F04">
        <w:t xml:space="preserve">omplete species determinations of </w:t>
      </w:r>
      <w:r w:rsidR="006976DA">
        <w:t>plant specimen</w:t>
      </w:r>
      <w:r w:rsidR="003F5B7D" w:rsidRPr="002F3F04">
        <w:t xml:space="preserve"> vouchers</w:t>
      </w:r>
      <w:r w:rsidR="009E5974">
        <w:t xml:space="preserve"> collected</w:t>
      </w:r>
      <w:r w:rsidR="00440459" w:rsidRPr="00440459">
        <w:t xml:space="preserve"> </w:t>
      </w:r>
      <w:r w:rsidR="00440459" w:rsidRPr="002F3F04">
        <w:t xml:space="preserve">using the EMSA Floristics </w:t>
      </w:r>
      <w:r w:rsidR="00440459">
        <w:t>m</w:t>
      </w:r>
      <w:r w:rsidR="00440459" w:rsidRPr="002F3F04">
        <w:t>odule</w:t>
      </w:r>
      <w:r w:rsidR="003F5B7D" w:rsidRPr="002F3F04">
        <w:t>.</w:t>
      </w:r>
    </w:p>
    <w:p w14:paraId="292A472E" w14:textId="665D690F" w:rsidR="003F5B7D" w:rsidRPr="002F3F04" w:rsidRDefault="003F5B7D" w:rsidP="002F3F04">
      <w:pPr>
        <w:pStyle w:val="Flyerbullet1"/>
      </w:pPr>
      <w:r w:rsidRPr="002F3F04">
        <w:t xml:space="preserve">Taxonomists and </w:t>
      </w:r>
      <w:r w:rsidR="005C3C0B">
        <w:t>b</w:t>
      </w:r>
      <w:r w:rsidRPr="002F3F04">
        <w:t>otanists employed by recognised herbaria</w:t>
      </w:r>
      <w:r w:rsidR="0006189F" w:rsidRPr="002F3F04">
        <w:t xml:space="preserve"> are not required </w:t>
      </w:r>
      <w:r w:rsidR="0015339A" w:rsidRPr="002F3F04">
        <w:t xml:space="preserve">to </w:t>
      </w:r>
      <w:r w:rsidR="00B01097">
        <w:t>complete this form.</w:t>
      </w:r>
    </w:p>
    <w:p w14:paraId="36F7EC79" w14:textId="059691AF" w:rsidR="00361B3A" w:rsidRPr="002F3F04" w:rsidRDefault="003F0356" w:rsidP="002F3F04">
      <w:pPr>
        <w:pStyle w:val="Flyerbullet1"/>
      </w:pPr>
      <w:r w:rsidRPr="002F3F04">
        <w:t>Submit the completed</w:t>
      </w:r>
      <w:r w:rsidR="00EA4925" w:rsidRPr="002F3F04">
        <w:t xml:space="preserve"> application form or email any questions to </w:t>
      </w:r>
      <w:hyperlink r:id="rId13" w:history="1">
        <w:r w:rsidR="00EA4925" w:rsidRPr="002F3F04">
          <w:rPr>
            <w:rStyle w:val="Hyperlink"/>
          </w:rPr>
          <w:t>LTMP@dcceew.gov.au</w:t>
        </w:r>
      </w:hyperlink>
      <w:r w:rsidR="00EA4925" w:rsidRPr="002F3F04">
        <w:t>.</w:t>
      </w:r>
      <w:r w:rsidRPr="002F3F04">
        <w:t xml:space="preserve"> </w:t>
      </w:r>
      <w:r w:rsidR="00361B3A" w:rsidRPr="002F3F04">
        <w:t xml:space="preserve">Please allow for 4 weeks for your application to be </w:t>
      </w:r>
      <w:r w:rsidR="00806D74" w:rsidRPr="002F3F04">
        <w:t>assessed</w:t>
      </w:r>
      <w:r w:rsidR="00361B3A" w:rsidRPr="002F3F04">
        <w:t>.</w:t>
      </w:r>
    </w:p>
    <w:p w14:paraId="285CBFD7" w14:textId="206AAD3E" w:rsidR="000000BB" w:rsidRDefault="000000BB" w:rsidP="000000BB">
      <w:pPr>
        <w:pStyle w:val="Heading2"/>
      </w:pPr>
      <w:r w:rsidRPr="00FF2F0B">
        <w:t xml:space="preserve">Applicant </w:t>
      </w:r>
      <w:r>
        <w:t>skills and experience</w:t>
      </w:r>
      <w:r w:rsidR="0015339A">
        <w:t xml:space="preserve"> self-assessment</w:t>
      </w:r>
    </w:p>
    <w:p w14:paraId="408E4AD2" w14:textId="335A9D94" w:rsidR="0015339A" w:rsidRPr="004E430B" w:rsidRDefault="0015339A" w:rsidP="004E430B">
      <w:pPr>
        <w:pStyle w:val="Flyerbullet1"/>
      </w:pPr>
      <w:r w:rsidRPr="004E430B">
        <w:t>Complete the checklist below before progressing to the next step.</w:t>
      </w:r>
    </w:p>
    <w:p w14:paraId="6AEB9BD9" w14:textId="66FDFA86" w:rsidR="0015339A" w:rsidRPr="004E430B" w:rsidRDefault="0015339A" w:rsidP="004E430B">
      <w:pPr>
        <w:pStyle w:val="Flyerbullet1"/>
      </w:pPr>
      <w:r w:rsidRPr="004E430B">
        <w:t>EMSA recommends you meet the minimum target of at least 60 points before progressing.</w:t>
      </w:r>
    </w:p>
    <w:tbl>
      <w:tblPr>
        <w:tblStyle w:val="TableGridLight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364"/>
        <w:gridCol w:w="1275"/>
      </w:tblGrid>
      <w:tr w:rsidR="0015339A" w:rsidRPr="000000BB" w14:paraId="11C53FCD" w14:textId="7CAD1017" w:rsidTr="0015339A">
        <w:tc>
          <w:tcPr>
            <w:tcW w:w="8364" w:type="dxa"/>
          </w:tcPr>
          <w:p w14:paraId="3DE60294" w14:textId="5D90367A" w:rsidR="0015339A" w:rsidRPr="000000BB" w:rsidRDefault="0015339A" w:rsidP="00733555">
            <w:pPr>
              <w:pStyle w:val="Flyertablerowheading"/>
            </w:pPr>
            <w:r w:rsidRPr="000000BB">
              <w:t>Criteria</w:t>
            </w:r>
          </w:p>
        </w:tc>
        <w:tc>
          <w:tcPr>
            <w:tcW w:w="1275" w:type="dxa"/>
          </w:tcPr>
          <w:p w14:paraId="164F3B11" w14:textId="21E70DF9" w:rsidR="0015339A" w:rsidRPr="000000BB" w:rsidRDefault="0015339A" w:rsidP="00733555">
            <w:pPr>
              <w:pStyle w:val="Flyertablerowheading"/>
            </w:pPr>
            <w:r>
              <w:t>Self-a</w:t>
            </w:r>
            <w:r w:rsidRPr="000000BB">
              <w:t>ssessed points</w:t>
            </w:r>
          </w:p>
        </w:tc>
      </w:tr>
      <w:tr w:rsidR="0015339A" w:rsidRPr="000000BB" w14:paraId="2426F8F0" w14:textId="77777777" w:rsidTr="0015339A">
        <w:tc>
          <w:tcPr>
            <w:tcW w:w="8364" w:type="dxa"/>
            <w:shd w:val="clear" w:color="auto" w:fill="DAE9F7" w:themeFill="text2" w:themeFillTint="1A"/>
          </w:tcPr>
          <w:p w14:paraId="55F10C89" w14:textId="4FC85110" w:rsidR="0015339A" w:rsidRPr="000000BB" w:rsidRDefault="0015339A" w:rsidP="00733555">
            <w:pPr>
              <w:pStyle w:val="Flyertablerowheading"/>
            </w:pPr>
            <w:r>
              <w:t>Qualifications</w:t>
            </w:r>
          </w:p>
        </w:tc>
        <w:tc>
          <w:tcPr>
            <w:tcW w:w="1275" w:type="dxa"/>
            <w:shd w:val="clear" w:color="auto" w:fill="DAE9F7" w:themeFill="text2" w:themeFillTint="1A"/>
          </w:tcPr>
          <w:p w14:paraId="4EEE39A9" w14:textId="77777777" w:rsidR="0015339A" w:rsidRPr="000000BB" w:rsidRDefault="0015339A" w:rsidP="00733555">
            <w:pPr>
              <w:pStyle w:val="Flyertablerowheading"/>
            </w:pPr>
          </w:p>
        </w:tc>
      </w:tr>
      <w:tr w:rsidR="009E4412" w:rsidRPr="000000BB" w14:paraId="12E07671" w14:textId="7899C6A0" w:rsidTr="0015339A">
        <w:tc>
          <w:tcPr>
            <w:tcW w:w="8364" w:type="dxa"/>
            <w:tcBorders>
              <w:bottom w:val="single" w:sz="4" w:space="0" w:color="BFBFBF" w:themeColor="background1" w:themeShade="BF"/>
            </w:tcBorders>
          </w:tcPr>
          <w:p w14:paraId="572D5CCF" w14:textId="3012108D" w:rsidR="009E4412" w:rsidRPr="00954B07" w:rsidRDefault="009E4412" w:rsidP="00D433F1">
            <w:pPr>
              <w:pStyle w:val="Flyertabletext"/>
              <w:tabs>
                <w:tab w:val="right" w:pos="6838"/>
                <w:tab w:val="right" w:pos="7938"/>
                <w:tab w:val="right" w:pos="10206"/>
              </w:tabs>
              <w:rPr>
                <w:i/>
                <w:iCs/>
              </w:rPr>
            </w:pPr>
            <w:permStart w:id="827029452" w:edGrp="everyone" w:colFirst="1" w:colLast="1"/>
            <w:r>
              <w:t xml:space="preserve">Relevant qualification from a recognised institution (e.g. a university or TAFE) that results in a thorough knowledge of the principles and practice of plant identification and plant taxonomic nomenclature. For example, this should include a unit specific to plant identification skills, i.e. </w:t>
            </w:r>
            <w:r w:rsidRPr="0090682B">
              <w:t xml:space="preserve">Plant Identification, </w:t>
            </w:r>
            <w:hyperlink r:id="rId14" w:history="1">
              <w:r w:rsidRPr="0090682B">
                <w:rPr>
                  <w:rStyle w:val="Hyperlink"/>
                </w:rPr>
                <w:t>Identify plant specimens</w:t>
              </w:r>
            </w:hyperlink>
            <w:r w:rsidRPr="0090682B">
              <w:t xml:space="preserve"> </w:t>
            </w:r>
            <w:r w:rsidR="00D433F1" w:rsidRPr="0090682B">
              <w:tab/>
            </w:r>
            <w:r w:rsidR="007C1B1E">
              <w:rPr>
                <w:i/>
                <w:iCs/>
              </w:rPr>
              <w:tab/>
              <w:t xml:space="preserve">    </w:t>
            </w:r>
            <w:r w:rsidRPr="0015339A">
              <w:rPr>
                <w:b/>
                <w:bCs/>
              </w:rPr>
              <w:t xml:space="preserve">Max points: </w:t>
            </w:r>
            <w:r>
              <w:rPr>
                <w:b/>
                <w:bCs/>
              </w:rPr>
              <w:t>2</w:t>
            </w:r>
            <w:r w:rsidRPr="0015339A">
              <w:rPr>
                <w:b/>
                <w:bCs/>
              </w:rPr>
              <w:t>0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</w:tcPr>
          <w:p w14:paraId="3E65E4F5" w14:textId="77777777" w:rsidR="009E4412" w:rsidRPr="000000BB" w:rsidRDefault="009E4412" w:rsidP="009E4412">
            <w:pPr>
              <w:pStyle w:val="Flyertabletext"/>
            </w:pPr>
          </w:p>
        </w:tc>
      </w:tr>
      <w:tr w:rsidR="009E4412" w:rsidRPr="000000BB" w14:paraId="09CB51F6" w14:textId="660D5628" w:rsidTr="0015339A">
        <w:tc>
          <w:tcPr>
            <w:tcW w:w="8364" w:type="dxa"/>
            <w:tcBorders>
              <w:bottom w:val="single" w:sz="4" w:space="0" w:color="BFBFBF" w:themeColor="background1" w:themeShade="BF"/>
            </w:tcBorders>
          </w:tcPr>
          <w:p w14:paraId="482C93DC" w14:textId="287D0715" w:rsidR="009E4412" w:rsidRPr="00954B07" w:rsidRDefault="009E4412" w:rsidP="00D433F1">
            <w:pPr>
              <w:pStyle w:val="Flyertabletext"/>
              <w:tabs>
                <w:tab w:val="right" w:pos="6838"/>
                <w:tab w:val="right" w:pos="10206"/>
              </w:tabs>
              <w:rPr>
                <w:i/>
                <w:iCs/>
              </w:rPr>
            </w:pPr>
            <w:permStart w:id="978733852" w:edGrp="everyone" w:colFirst="1" w:colLast="1"/>
            <w:permEnd w:id="827029452"/>
            <w:r>
              <w:t>Training by a recognised institution or registered training provider on plant identification skills and techniques. This can included workshops and short courses, and be for specific environments or plant taxa, i.e</w:t>
            </w:r>
            <w:r w:rsidRPr="0090682B">
              <w:t>. Rainforest plant identification, identifying native grasses.</w:t>
            </w:r>
            <w:r>
              <w:rPr>
                <w:i/>
                <w:iCs/>
              </w:rPr>
              <w:t xml:space="preserve"> </w:t>
            </w:r>
            <w:r w:rsidR="00D433F1">
              <w:rPr>
                <w:i/>
                <w:iCs/>
              </w:rPr>
              <w:tab/>
            </w:r>
            <w:r w:rsidR="007C1B1E">
              <w:rPr>
                <w:i/>
                <w:iCs/>
              </w:rPr>
              <w:tab/>
            </w:r>
            <w:r w:rsidRPr="0015339A">
              <w:rPr>
                <w:b/>
                <w:bCs/>
              </w:rPr>
              <w:t>Max points: 10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</w:tcPr>
          <w:p w14:paraId="28AF1D7D" w14:textId="77777777" w:rsidR="009E4412" w:rsidRPr="000000BB" w:rsidRDefault="009E4412" w:rsidP="009E4412">
            <w:pPr>
              <w:pStyle w:val="Flyertabletext"/>
            </w:pPr>
          </w:p>
        </w:tc>
      </w:tr>
      <w:tr w:rsidR="009E4412" w:rsidRPr="000000BB" w14:paraId="46329DE9" w14:textId="610B1FE5" w:rsidTr="0015339A">
        <w:tc>
          <w:tcPr>
            <w:tcW w:w="8364" w:type="dxa"/>
            <w:tcBorders>
              <w:bottom w:val="single" w:sz="4" w:space="0" w:color="BFBFBF" w:themeColor="background1" w:themeShade="BF"/>
            </w:tcBorders>
          </w:tcPr>
          <w:p w14:paraId="58140722" w14:textId="1C80846C" w:rsidR="009E4412" w:rsidRPr="000000BB" w:rsidRDefault="009E4412" w:rsidP="00D433F1">
            <w:pPr>
              <w:pStyle w:val="Flyertabletext"/>
              <w:tabs>
                <w:tab w:val="right" w:pos="6838"/>
                <w:tab w:val="right" w:pos="10206"/>
              </w:tabs>
            </w:pPr>
            <w:permStart w:id="2026260000" w:edGrp="everyone" w:colFirst="1" w:colLast="1"/>
            <w:permEnd w:id="978733852"/>
            <w:r>
              <w:t xml:space="preserve">Membership of a recognised organisation or certificate program relevant to ecology/botany, where skills or knowledge are demonstrated </w:t>
            </w:r>
            <w:proofErr w:type="gramStart"/>
            <w:r>
              <w:t>in order to</w:t>
            </w:r>
            <w:proofErr w:type="gramEnd"/>
            <w:r>
              <w:t xml:space="preserve"> be granted </w:t>
            </w:r>
            <w:r w:rsidRPr="0090682B">
              <w:t>membership or relevant certification, i.e. Certified Environmental Practitioner (CEnvP) Program – Ecology Specialist.</w:t>
            </w:r>
            <w:r w:rsidR="00807C83">
              <w:t xml:space="preserve"> </w:t>
            </w:r>
            <w:r w:rsidR="007C1B1E">
              <w:tab/>
            </w:r>
            <w:r w:rsidR="007C1B1E">
              <w:tab/>
            </w:r>
            <w:r w:rsidRPr="0015339A">
              <w:rPr>
                <w:b/>
                <w:bCs/>
              </w:rPr>
              <w:t>Max points: 10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</w:tcPr>
          <w:p w14:paraId="02D38C15" w14:textId="77777777" w:rsidR="009E4412" w:rsidRPr="000000BB" w:rsidRDefault="009E4412" w:rsidP="009E4412">
            <w:pPr>
              <w:pStyle w:val="Flyertabletext"/>
            </w:pPr>
          </w:p>
        </w:tc>
      </w:tr>
      <w:permEnd w:id="2026260000"/>
      <w:tr w:rsidR="0015339A" w:rsidRPr="001136ED" w14:paraId="3E3E1B08" w14:textId="77777777" w:rsidTr="0015339A">
        <w:tc>
          <w:tcPr>
            <w:tcW w:w="8364" w:type="dxa"/>
            <w:shd w:val="clear" w:color="auto" w:fill="DAE9F7" w:themeFill="text2" w:themeFillTint="1A"/>
          </w:tcPr>
          <w:p w14:paraId="6686EF77" w14:textId="21E9FA33" w:rsidR="0015339A" w:rsidRDefault="0015339A" w:rsidP="00733555">
            <w:pPr>
              <w:pStyle w:val="Flyertablerowheading"/>
            </w:pPr>
            <w:r>
              <w:t>Field experience</w:t>
            </w:r>
          </w:p>
        </w:tc>
        <w:tc>
          <w:tcPr>
            <w:tcW w:w="1275" w:type="dxa"/>
            <w:shd w:val="clear" w:color="auto" w:fill="DAE9F7" w:themeFill="text2" w:themeFillTint="1A"/>
          </w:tcPr>
          <w:p w14:paraId="74D58437" w14:textId="77777777" w:rsidR="0015339A" w:rsidRPr="000000BB" w:rsidRDefault="0015339A" w:rsidP="00733555">
            <w:pPr>
              <w:pStyle w:val="Flyertablerowheading"/>
            </w:pPr>
          </w:p>
        </w:tc>
      </w:tr>
      <w:tr w:rsidR="00D05407" w:rsidRPr="000000BB" w14:paraId="13E98D32" w14:textId="4D665A0F" w:rsidTr="0015339A">
        <w:tc>
          <w:tcPr>
            <w:tcW w:w="8364" w:type="dxa"/>
            <w:tcBorders>
              <w:bottom w:val="single" w:sz="4" w:space="0" w:color="BFBFBF" w:themeColor="background1" w:themeShade="BF"/>
            </w:tcBorders>
          </w:tcPr>
          <w:p w14:paraId="0B3DC06D" w14:textId="77777777" w:rsidR="00D05407" w:rsidRPr="0015339A" w:rsidRDefault="00D05407" w:rsidP="00D433F1">
            <w:pPr>
              <w:pStyle w:val="Flyertablebullet1"/>
              <w:numPr>
                <w:ilvl w:val="0"/>
                <w:numId w:val="0"/>
              </w:numPr>
              <w:tabs>
                <w:tab w:val="left" w:pos="6836"/>
              </w:tabs>
              <w:ind w:left="-40"/>
              <w:rPr>
                <w:b/>
                <w:bCs/>
              </w:rPr>
            </w:pPr>
            <w:permStart w:id="1734083265" w:edGrp="everyone" w:colFirst="1" w:colLast="1"/>
            <w:r>
              <w:t xml:space="preserve">Experience within the last 2 years and a total of at least 5 years, </w:t>
            </w:r>
            <w:r w:rsidRPr="0015339A">
              <w:rPr>
                <w:u w:val="single"/>
              </w:rPr>
              <w:t>leading flora surveys</w:t>
            </w:r>
            <w:r>
              <w:t xml:space="preserve"> in a field-based environment at a rate of no less than 5 comprehensive botanical surveys that focussed on locating and identifying threatened plants or near threatened plants per year. </w:t>
            </w:r>
            <w:r>
              <w:tab/>
            </w:r>
            <w:r w:rsidRPr="0015339A">
              <w:rPr>
                <w:b/>
                <w:bCs/>
              </w:rPr>
              <w:t xml:space="preserve">Max points: </w:t>
            </w:r>
          </w:p>
          <w:p w14:paraId="5B0BD510" w14:textId="44674758" w:rsidR="00D05407" w:rsidRPr="0015339A" w:rsidRDefault="00D05407" w:rsidP="00D05407">
            <w:pPr>
              <w:pStyle w:val="Flyertablebullet1"/>
              <w:numPr>
                <w:ilvl w:val="0"/>
                <w:numId w:val="0"/>
              </w:numPr>
              <w:ind w:left="-41"/>
              <w:jc w:val="right"/>
              <w:rPr>
                <w:b/>
                <w:bCs/>
              </w:rPr>
            </w:pPr>
            <w:r w:rsidRPr="0015339A">
              <w:rPr>
                <w:b/>
                <w:bCs/>
              </w:rPr>
              <w:t xml:space="preserve">Project applicable </w:t>
            </w:r>
            <w:r w:rsidR="000E4C36">
              <w:rPr>
                <w:b/>
                <w:bCs/>
              </w:rPr>
              <w:t>s</w:t>
            </w:r>
            <w:r w:rsidRPr="0015339A">
              <w:rPr>
                <w:b/>
                <w:bCs/>
              </w:rPr>
              <w:t>tate/</w:t>
            </w:r>
            <w:r w:rsidR="000E4C36">
              <w:rPr>
                <w:b/>
                <w:bCs/>
              </w:rPr>
              <w:t>t</w:t>
            </w:r>
            <w:r w:rsidRPr="0015339A">
              <w:rPr>
                <w:b/>
                <w:bCs/>
              </w:rPr>
              <w:t>erritory: 30</w:t>
            </w:r>
          </w:p>
          <w:p w14:paraId="234B657E" w14:textId="6FF9A662" w:rsidR="00D05407" w:rsidRPr="000000BB" w:rsidRDefault="00D05407" w:rsidP="00D05407">
            <w:pPr>
              <w:pStyle w:val="Flyertablebullet1"/>
              <w:numPr>
                <w:ilvl w:val="0"/>
                <w:numId w:val="0"/>
              </w:numPr>
              <w:jc w:val="right"/>
            </w:pPr>
            <w:r w:rsidRPr="0015339A">
              <w:rPr>
                <w:b/>
                <w:bCs/>
              </w:rPr>
              <w:t>Project applicable NRM region: 40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</w:tcPr>
          <w:p w14:paraId="6A99D284" w14:textId="77777777" w:rsidR="00D05407" w:rsidRPr="000000BB" w:rsidRDefault="00D05407" w:rsidP="00D05407">
            <w:pPr>
              <w:pStyle w:val="Flyertabletext"/>
            </w:pPr>
          </w:p>
        </w:tc>
      </w:tr>
      <w:tr w:rsidR="00D05407" w:rsidRPr="000000BB" w14:paraId="2DD08501" w14:textId="77777777" w:rsidTr="0015339A">
        <w:tc>
          <w:tcPr>
            <w:tcW w:w="8364" w:type="dxa"/>
            <w:tcBorders>
              <w:bottom w:val="single" w:sz="4" w:space="0" w:color="BFBFBF" w:themeColor="background1" w:themeShade="BF"/>
            </w:tcBorders>
          </w:tcPr>
          <w:p w14:paraId="5770DE68" w14:textId="77777777" w:rsidR="00D05407" w:rsidRDefault="00D05407" w:rsidP="00D05407">
            <w:pPr>
              <w:pStyle w:val="Flyertablebullet1"/>
              <w:numPr>
                <w:ilvl w:val="0"/>
                <w:numId w:val="0"/>
              </w:numPr>
              <w:ind w:left="-41"/>
            </w:pPr>
            <w:permStart w:id="1598033832" w:edGrp="everyone" w:colFirst="1" w:colLast="1"/>
            <w:permEnd w:id="1734083265"/>
            <w:r>
              <w:t xml:space="preserve">Experience within the last 2 years, </w:t>
            </w:r>
            <w:r>
              <w:rPr>
                <w:u w:val="single"/>
              </w:rPr>
              <w:t>participating in</w:t>
            </w:r>
            <w:r w:rsidRPr="0015339A">
              <w:rPr>
                <w:u w:val="single"/>
              </w:rPr>
              <w:t xml:space="preserve"> flora surveys</w:t>
            </w:r>
            <w:r>
              <w:t xml:space="preserve"> in a field-based environment at a rate of no less than 3 comprehensive botanical surveys that focussed on locating and identifying native plants. </w:t>
            </w:r>
          </w:p>
          <w:p w14:paraId="20112FB3" w14:textId="77777777" w:rsidR="00D05407" w:rsidRPr="0015339A" w:rsidRDefault="00D05407" w:rsidP="00D05407">
            <w:pPr>
              <w:pStyle w:val="Flyertablebullet1"/>
              <w:numPr>
                <w:ilvl w:val="0"/>
                <w:numId w:val="0"/>
              </w:numPr>
              <w:tabs>
                <w:tab w:val="left" w:pos="6694"/>
              </w:tabs>
              <w:ind w:left="-41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ab/>
            </w:r>
            <w:r w:rsidRPr="0015339A">
              <w:rPr>
                <w:b/>
                <w:bCs/>
              </w:rPr>
              <w:t xml:space="preserve">Max points: </w:t>
            </w:r>
          </w:p>
          <w:p w14:paraId="4E5F996D" w14:textId="29D5621D" w:rsidR="00D05407" w:rsidRPr="0015339A" w:rsidRDefault="00D05407" w:rsidP="00D05407">
            <w:pPr>
              <w:pStyle w:val="Flyertablebullet1"/>
              <w:numPr>
                <w:ilvl w:val="0"/>
                <w:numId w:val="0"/>
              </w:numPr>
              <w:ind w:left="-41"/>
              <w:jc w:val="right"/>
              <w:rPr>
                <w:b/>
                <w:bCs/>
              </w:rPr>
            </w:pPr>
            <w:r w:rsidRPr="0015339A">
              <w:rPr>
                <w:b/>
                <w:bCs/>
              </w:rPr>
              <w:t xml:space="preserve">Project applicable </w:t>
            </w:r>
            <w:r w:rsidR="000E4C36">
              <w:rPr>
                <w:b/>
                <w:bCs/>
              </w:rPr>
              <w:t>s</w:t>
            </w:r>
            <w:r w:rsidRPr="0015339A">
              <w:rPr>
                <w:b/>
                <w:bCs/>
              </w:rPr>
              <w:t>tate/</w:t>
            </w:r>
            <w:r w:rsidR="000E4C36">
              <w:rPr>
                <w:b/>
                <w:bCs/>
              </w:rPr>
              <w:t>t</w:t>
            </w:r>
            <w:r w:rsidRPr="0015339A">
              <w:rPr>
                <w:b/>
                <w:bCs/>
              </w:rPr>
              <w:t xml:space="preserve">erritory: </w:t>
            </w:r>
            <w:r>
              <w:rPr>
                <w:b/>
                <w:bCs/>
              </w:rPr>
              <w:t>10</w:t>
            </w:r>
          </w:p>
          <w:p w14:paraId="0D4D9A79" w14:textId="448DDBAA" w:rsidR="00D05407" w:rsidRPr="000000BB" w:rsidRDefault="00D05407" w:rsidP="00D05407">
            <w:pPr>
              <w:pStyle w:val="Flyertablebullet1"/>
              <w:numPr>
                <w:ilvl w:val="0"/>
                <w:numId w:val="0"/>
              </w:numPr>
              <w:jc w:val="right"/>
            </w:pPr>
            <w:r w:rsidRPr="0015339A">
              <w:rPr>
                <w:b/>
                <w:bCs/>
              </w:rPr>
              <w:t xml:space="preserve">Project applicable NRM region: </w:t>
            </w:r>
            <w:r>
              <w:rPr>
                <w:b/>
                <w:bCs/>
              </w:rPr>
              <w:t>2</w:t>
            </w:r>
            <w:r w:rsidRPr="0015339A">
              <w:rPr>
                <w:b/>
                <w:bCs/>
              </w:rPr>
              <w:t>0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</w:tcPr>
          <w:p w14:paraId="752BD67E" w14:textId="77777777" w:rsidR="00D05407" w:rsidRPr="000000BB" w:rsidRDefault="00D05407" w:rsidP="00D05407">
            <w:pPr>
              <w:pStyle w:val="Flyertabletext"/>
            </w:pPr>
          </w:p>
        </w:tc>
      </w:tr>
      <w:tr w:rsidR="00D05407" w:rsidRPr="000000BB" w14:paraId="6F318F79" w14:textId="77777777" w:rsidTr="0015339A">
        <w:tc>
          <w:tcPr>
            <w:tcW w:w="8364" w:type="dxa"/>
            <w:tcBorders>
              <w:bottom w:val="single" w:sz="4" w:space="0" w:color="BFBFBF" w:themeColor="background1" w:themeShade="BF"/>
            </w:tcBorders>
          </w:tcPr>
          <w:p w14:paraId="1130E646" w14:textId="3DE11447" w:rsidR="00D05407" w:rsidRDefault="00D05407" w:rsidP="00D05407">
            <w:pPr>
              <w:pStyle w:val="Flyertablebullet1"/>
              <w:numPr>
                <w:ilvl w:val="0"/>
                <w:numId w:val="0"/>
              </w:numPr>
              <w:ind w:left="-41"/>
            </w:pPr>
            <w:permStart w:id="1267422905" w:edGrp="everyone" w:colFirst="1" w:colLast="1"/>
            <w:permEnd w:id="1598033832"/>
            <w:r>
              <w:t xml:space="preserve">Number of plant specimens you have collected that have been retained/incorporated into a </w:t>
            </w:r>
            <w:r w:rsidR="000E4C36">
              <w:t>s</w:t>
            </w:r>
            <w:r>
              <w:t>tate/</w:t>
            </w:r>
            <w:r w:rsidR="000E4C36">
              <w:t>t</w:t>
            </w:r>
            <w:r>
              <w:t>erritory/National Herbarium collection (i.e. government herbaria).</w:t>
            </w:r>
          </w:p>
          <w:p w14:paraId="06F19B13" w14:textId="1BFEB2EB" w:rsidR="00D05407" w:rsidRPr="0015339A" w:rsidRDefault="00D05407" w:rsidP="00D05407">
            <w:pPr>
              <w:pStyle w:val="Flyertabletext"/>
              <w:jc w:val="right"/>
            </w:pPr>
            <w:r w:rsidRPr="0015339A">
              <w:rPr>
                <w:b/>
                <w:bCs/>
              </w:rPr>
              <w:t>Max points: 5 points per 5 plant specimens retained to a maximum of 40 points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</w:tcPr>
          <w:p w14:paraId="3845F76B" w14:textId="77777777" w:rsidR="00D05407" w:rsidRPr="000000BB" w:rsidRDefault="00D05407" w:rsidP="00D05407">
            <w:pPr>
              <w:pStyle w:val="Flyertabletext"/>
            </w:pPr>
          </w:p>
        </w:tc>
      </w:tr>
      <w:permEnd w:id="1267422905"/>
    </w:tbl>
    <w:p w14:paraId="33A9A2EC" w14:textId="77777777" w:rsidR="00591F33" w:rsidRDefault="00591F33">
      <w:pPr>
        <w:rPr>
          <w:rFonts w:ascii="Segoe UI" w:eastAsia="Times New Roman" w:hAnsi="Segoe UI" w:cs="Segoe UI"/>
          <w:b/>
          <w:color w:val="043E4F"/>
          <w:kern w:val="0"/>
          <w14:ligatures w14:val="none"/>
        </w:rPr>
      </w:pPr>
      <w:r>
        <w:br w:type="page"/>
      </w:r>
    </w:p>
    <w:p w14:paraId="372A8516" w14:textId="076E75CB" w:rsidR="000F1DBC" w:rsidRPr="00BF0414" w:rsidRDefault="000F1DBC" w:rsidP="00BF0414">
      <w:pPr>
        <w:pStyle w:val="Heading2"/>
      </w:pPr>
      <w:r>
        <w:lastRenderedPageBreak/>
        <w:t>Application</w:t>
      </w:r>
    </w:p>
    <w:p w14:paraId="229E8D15" w14:textId="791D0D65" w:rsidR="000F1DBC" w:rsidRPr="003F48C3" w:rsidRDefault="000F1DBC" w:rsidP="003F48C3">
      <w:pPr>
        <w:pStyle w:val="Flyerparagraph"/>
      </w:pPr>
      <w:r w:rsidRPr="003F48C3">
        <w:t xml:space="preserve">Complete the </w:t>
      </w:r>
      <w:r w:rsidR="00113E5A" w:rsidRPr="003F48C3">
        <w:t>fields</w:t>
      </w:r>
      <w:r w:rsidRPr="003F48C3">
        <w:t xml:space="preserve"> below if you achieved a minimum of 60 points in the self-assessment. </w:t>
      </w:r>
    </w:p>
    <w:p w14:paraId="13DAE107" w14:textId="3B6A531A" w:rsidR="00023F5F" w:rsidRPr="004F5B07" w:rsidRDefault="00023F5F" w:rsidP="004F5B07">
      <w:pPr>
        <w:pStyle w:val="Heading3"/>
      </w:pPr>
      <w:r w:rsidRPr="004F5B07">
        <w:t>Applicant details</w:t>
      </w:r>
    </w:p>
    <w:tbl>
      <w:tblPr>
        <w:tblStyle w:val="TableGridLight"/>
        <w:tblW w:w="0" w:type="auto"/>
        <w:tblInd w:w="-5" w:type="dxa"/>
        <w:tblLook w:val="04A0" w:firstRow="1" w:lastRow="0" w:firstColumn="1" w:lastColumn="0" w:noHBand="0" w:noVBand="1"/>
      </w:tblPr>
      <w:tblGrid>
        <w:gridCol w:w="1985"/>
        <w:gridCol w:w="7648"/>
      </w:tblGrid>
      <w:tr w:rsidR="00023F5F" w:rsidRPr="00FF2F0B" w14:paraId="357E2EE0" w14:textId="77777777" w:rsidTr="00946029">
        <w:trPr>
          <w:trHeight w:val="381"/>
        </w:trPr>
        <w:tc>
          <w:tcPr>
            <w:tcW w:w="1985" w:type="dxa"/>
          </w:tcPr>
          <w:p w14:paraId="4EF792E6" w14:textId="77777777" w:rsidR="00023F5F" w:rsidRPr="000000BB" w:rsidRDefault="00023F5F" w:rsidP="00733555">
            <w:pPr>
              <w:pStyle w:val="Flyertabletext"/>
            </w:pPr>
            <w:permStart w:id="282153425" w:edGrp="everyone" w:colFirst="1" w:colLast="1"/>
            <w:r w:rsidRPr="000000BB">
              <w:t>First name</w:t>
            </w:r>
          </w:p>
        </w:tc>
        <w:tc>
          <w:tcPr>
            <w:tcW w:w="7648" w:type="dxa"/>
          </w:tcPr>
          <w:p w14:paraId="0ACB54BB" w14:textId="77777777" w:rsidR="00023F5F" w:rsidRPr="000000BB" w:rsidRDefault="00023F5F" w:rsidP="00733555">
            <w:pPr>
              <w:pStyle w:val="Flyertabletext"/>
            </w:pPr>
          </w:p>
        </w:tc>
      </w:tr>
      <w:tr w:rsidR="00023F5F" w:rsidRPr="00FF2F0B" w14:paraId="0B54AF51" w14:textId="77777777" w:rsidTr="00946029">
        <w:trPr>
          <w:trHeight w:val="381"/>
        </w:trPr>
        <w:tc>
          <w:tcPr>
            <w:tcW w:w="1985" w:type="dxa"/>
          </w:tcPr>
          <w:p w14:paraId="44D90FE8" w14:textId="77777777" w:rsidR="00023F5F" w:rsidRPr="000000BB" w:rsidRDefault="00023F5F" w:rsidP="00733555">
            <w:pPr>
              <w:pStyle w:val="Flyertabletext"/>
            </w:pPr>
            <w:permStart w:id="1127697330" w:edGrp="everyone" w:colFirst="1" w:colLast="1"/>
            <w:permEnd w:id="282153425"/>
            <w:r w:rsidRPr="000000BB">
              <w:t>Surname</w:t>
            </w:r>
          </w:p>
        </w:tc>
        <w:tc>
          <w:tcPr>
            <w:tcW w:w="7648" w:type="dxa"/>
          </w:tcPr>
          <w:p w14:paraId="56440A87" w14:textId="77777777" w:rsidR="00023F5F" w:rsidRPr="000000BB" w:rsidRDefault="00023F5F" w:rsidP="00733555">
            <w:pPr>
              <w:pStyle w:val="Flyertabletext"/>
            </w:pPr>
          </w:p>
        </w:tc>
      </w:tr>
      <w:tr w:rsidR="00023F5F" w:rsidRPr="00FF2F0B" w14:paraId="44DFB989" w14:textId="77777777" w:rsidTr="00946029">
        <w:trPr>
          <w:trHeight w:val="396"/>
        </w:trPr>
        <w:tc>
          <w:tcPr>
            <w:tcW w:w="1985" w:type="dxa"/>
          </w:tcPr>
          <w:p w14:paraId="4AD67AD6" w14:textId="77777777" w:rsidR="00023F5F" w:rsidRPr="000000BB" w:rsidRDefault="00023F5F" w:rsidP="00733555">
            <w:pPr>
              <w:pStyle w:val="Flyertabletext"/>
            </w:pPr>
            <w:permStart w:id="1762026354" w:edGrp="everyone" w:colFirst="1" w:colLast="1"/>
            <w:permEnd w:id="1127697330"/>
            <w:r>
              <w:t>Organisation</w:t>
            </w:r>
          </w:p>
        </w:tc>
        <w:tc>
          <w:tcPr>
            <w:tcW w:w="7648" w:type="dxa"/>
          </w:tcPr>
          <w:p w14:paraId="2133375D" w14:textId="77777777" w:rsidR="00023F5F" w:rsidRPr="000000BB" w:rsidRDefault="00023F5F" w:rsidP="00733555">
            <w:pPr>
              <w:pStyle w:val="Flyertabletext"/>
            </w:pPr>
          </w:p>
        </w:tc>
      </w:tr>
      <w:tr w:rsidR="00946029" w:rsidRPr="00FF2F0B" w14:paraId="03D3B7CF" w14:textId="77777777" w:rsidTr="00946029">
        <w:trPr>
          <w:trHeight w:val="396"/>
        </w:trPr>
        <w:tc>
          <w:tcPr>
            <w:tcW w:w="1985" w:type="dxa"/>
          </w:tcPr>
          <w:p w14:paraId="2912A80E" w14:textId="2EAF655C" w:rsidR="00946029" w:rsidRDefault="00946029" w:rsidP="00946029">
            <w:pPr>
              <w:pStyle w:val="Flyertabletext"/>
            </w:pPr>
            <w:permStart w:id="879898911" w:edGrp="everyone" w:colFirst="1" w:colLast="1"/>
            <w:permEnd w:id="1762026354"/>
            <w:r>
              <w:t>Position/role</w:t>
            </w:r>
          </w:p>
        </w:tc>
        <w:tc>
          <w:tcPr>
            <w:tcW w:w="7648" w:type="dxa"/>
          </w:tcPr>
          <w:p w14:paraId="4BC5F1A2" w14:textId="77777777" w:rsidR="00946029" w:rsidRPr="000000BB" w:rsidRDefault="00946029" w:rsidP="00946029">
            <w:pPr>
              <w:pStyle w:val="Flyertabletext"/>
            </w:pPr>
          </w:p>
        </w:tc>
      </w:tr>
      <w:tr w:rsidR="00946029" w:rsidRPr="00FF2F0B" w14:paraId="27EAB4B8" w14:textId="77777777" w:rsidTr="00946029">
        <w:trPr>
          <w:trHeight w:val="381"/>
        </w:trPr>
        <w:tc>
          <w:tcPr>
            <w:tcW w:w="1985" w:type="dxa"/>
          </w:tcPr>
          <w:p w14:paraId="55DD92F0" w14:textId="134CEA5C" w:rsidR="00946029" w:rsidRPr="000000BB" w:rsidRDefault="00946029" w:rsidP="00946029">
            <w:pPr>
              <w:pStyle w:val="Flyertabletext"/>
            </w:pPr>
            <w:permStart w:id="662718292" w:edGrp="everyone" w:colFirst="1" w:colLast="1"/>
            <w:permEnd w:id="879898911"/>
            <w:r>
              <w:t>Work phone</w:t>
            </w:r>
          </w:p>
        </w:tc>
        <w:tc>
          <w:tcPr>
            <w:tcW w:w="7648" w:type="dxa"/>
          </w:tcPr>
          <w:p w14:paraId="305AD6AF" w14:textId="77777777" w:rsidR="00946029" w:rsidRPr="000000BB" w:rsidRDefault="00946029" w:rsidP="00946029">
            <w:pPr>
              <w:pStyle w:val="Flyertabletext"/>
            </w:pPr>
          </w:p>
        </w:tc>
      </w:tr>
      <w:tr w:rsidR="00946029" w:rsidRPr="00FF2F0B" w14:paraId="34902529" w14:textId="77777777" w:rsidTr="00946029">
        <w:trPr>
          <w:trHeight w:val="381"/>
        </w:trPr>
        <w:tc>
          <w:tcPr>
            <w:tcW w:w="1985" w:type="dxa"/>
          </w:tcPr>
          <w:p w14:paraId="7223B2B5" w14:textId="52DEDC68" w:rsidR="00946029" w:rsidRPr="000000BB" w:rsidRDefault="00946029" w:rsidP="00946029">
            <w:pPr>
              <w:pStyle w:val="Flyertabletext"/>
            </w:pPr>
            <w:permStart w:id="1513821213" w:edGrp="everyone" w:colFirst="1" w:colLast="1"/>
            <w:permEnd w:id="662718292"/>
            <w:r>
              <w:t>Work email</w:t>
            </w:r>
          </w:p>
        </w:tc>
        <w:tc>
          <w:tcPr>
            <w:tcW w:w="7648" w:type="dxa"/>
          </w:tcPr>
          <w:p w14:paraId="5E8BCEFA" w14:textId="77777777" w:rsidR="00946029" w:rsidRPr="000000BB" w:rsidRDefault="00946029" w:rsidP="00946029">
            <w:pPr>
              <w:pStyle w:val="Flyertabletext"/>
            </w:pPr>
          </w:p>
        </w:tc>
      </w:tr>
      <w:tr w:rsidR="00946029" w:rsidRPr="00FF2F0B" w14:paraId="46AB352C" w14:textId="77777777" w:rsidTr="00946029">
        <w:trPr>
          <w:trHeight w:val="617"/>
        </w:trPr>
        <w:tc>
          <w:tcPr>
            <w:tcW w:w="1985" w:type="dxa"/>
          </w:tcPr>
          <w:p w14:paraId="4DEF4ED9" w14:textId="003F8F24" w:rsidR="00946029" w:rsidRDefault="00946029" w:rsidP="00946029">
            <w:pPr>
              <w:pStyle w:val="Flyertabletext"/>
            </w:pPr>
            <w:permStart w:id="1533891811" w:edGrp="everyone" w:colFirst="1" w:colLast="1"/>
            <w:permEnd w:id="1513821213"/>
            <w:r>
              <w:t xml:space="preserve">Secondary Email </w:t>
            </w:r>
            <w:r w:rsidRPr="00AA0340">
              <w:t>(note this could be your personal email)</w:t>
            </w:r>
          </w:p>
        </w:tc>
        <w:tc>
          <w:tcPr>
            <w:tcW w:w="7648" w:type="dxa"/>
          </w:tcPr>
          <w:p w14:paraId="70B0B8B7" w14:textId="77777777" w:rsidR="00946029" w:rsidRPr="000000BB" w:rsidRDefault="00946029" w:rsidP="00946029">
            <w:pPr>
              <w:pStyle w:val="Flyertabletext"/>
            </w:pPr>
          </w:p>
        </w:tc>
      </w:tr>
      <w:tr w:rsidR="00946029" w:rsidRPr="00FF2F0B" w14:paraId="785C0CB8" w14:textId="77777777" w:rsidTr="00946029">
        <w:trPr>
          <w:trHeight w:val="2268"/>
        </w:trPr>
        <w:tc>
          <w:tcPr>
            <w:tcW w:w="1985" w:type="dxa"/>
          </w:tcPr>
          <w:p w14:paraId="3D3EA855" w14:textId="25348A8B" w:rsidR="00946029" w:rsidRDefault="00946029" w:rsidP="00946029">
            <w:pPr>
              <w:pStyle w:val="Flyertabletext"/>
            </w:pPr>
            <w:permStart w:id="355487062" w:edGrp="everyone" w:colFirst="1" w:colLast="1"/>
            <w:permEnd w:id="1533891811"/>
            <w:r>
              <w:t>Resume</w:t>
            </w:r>
          </w:p>
        </w:tc>
        <w:tc>
          <w:tcPr>
            <w:tcW w:w="7648" w:type="dxa"/>
          </w:tcPr>
          <w:p w14:paraId="27CC8A44" w14:textId="6FEB1A6B" w:rsidR="00946029" w:rsidRDefault="00946029" w:rsidP="00946029">
            <w:pPr>
              <w:pStyle w:val="Flyertabletext"/>
            </w:pPr>
            <w:r>
              <w:t>Please attach a copy of your resume to your application. Alternatively, list relevant positions, skills and experience in conducting flora identification below if you do not have a current resume. You can include some information you drew on for the self-assessment.</w:t>
            </w:r>
          </w:p>
        </w:tc>
      </w:tr>
    </w:tbl>
    <w:permEnd w:id="355487062"/>
    <w:p w14:paraId="6CCE04AD" w14:textId="7C3C6074" w:rsidR="001136ED" w:rsidRDefault="0006189F" w:rsidP="004F5B07">
      <w:pPr>
        <w:pStyle w:val="Heading3"/>
      </w:pPr>
      <w:r>
        <w:t>Applicant r</w:t>
      </w:r>
      <w:r w:rsidR="001136ED">
        <w:t>eferences</w:t>
      </w:r>
    </w:p>
    <w:p w14:paraId="2B6EF7EE" w14:textId="34B7B44B" w:rsidR="00954B07" w:rsidRDefault="001136ED" w:rsidP="00BC5828">
      <w:pPr>
        <w:pStyle w:val="Flyerparagraph"/>
        <w:jc w:val="left"/>
      </w:pPr>
      <w:r>
        <w:t>Please include the contact details of</w:t>
      </w:r>
      <w:r w:rsidR="00A47B88">
        <w:t xml:space="preserve"> </w:t>
      </w:r>
      <w:r w:rsidR="00665DD4">
        <w:t>two</w:t>
      </w:r>
      <w:r w:rsidRPr="00A47B88">
        <w:t xml:space="preserve"> referees who</w:t>
      </w:r>
      <w:r>
        <w:t xml:space="preserve"> can vouch for your skills and experience. Ideally, this should include</w:t>
      </w:r>
      <w:r w:rsidR="00954B07">
        <w:t>:</w:t>
      </w:r>
    </w:p>
    <w:p w14:paraId="32B5ADEF" w14:textId="068C6BA7" w:rsidR="00954B07" w:rsidRDefault="001E2B86" w:rsidP="00954B07">
      <w:pPr>
        <w:pStyle w:val="Flyerbullet1"/>
      </w:pPr>
      <w:r>
        <w:t>A</w:t>
      </w:r>
      <w:r w:rsidR="001136ED">
        <w:t xml:space="preserve"> referee from </w:t>
      </w:r>
      <w:r w:rsidR="00954B07">
        <w:t>recognised herbaria</w:t>
      </w:r>
      <w:r w:rsidR="001136ED">
        <w:t xml:space="preserve"> who can confirm your skills and experience</w:t>
      </w:r>
      <w:r w:rsidR="00BC5828">
        <w:t>.</w:t>
      </w:r>
    </w:p>
    <w:p w14:paraId="60C90771" w14:textId="1D11607A" w:rsidR="00954B07" w:rsidRDefault="001E2B86" w:rsidP="00954B07">
      <w:pPr>
        <w:pStyle w:val="Flyerbullet1"/>
      </w:pPr>
      <w:r>
        <w:t>A</w:t>
      </w:r>
      <w:r w:rsidR="00954B07">
        <w:t xml:space="preserve"> referee </w:t>
      </w:r>
      <w:r w:rsidR="0015339A">
        <w:t xml:space="preserve">who can vouch for your </w:t>
      </w:r>
      <w:r w:rsidR="00954B07">
        <w:t xml:space="preserve">field identification </w:t>
      </w:r>
      <w:r w:rsidR="0015339A">
        <w:t>skills</w:t>
      </w:r>
      <w:r w:rsidR="00954B07">
        <w:t>, such as a mentor or work colleague</w:t>
      </w:r>
      <w:r w:rsidR="00245EC2">
        <w:t>.</w:t>
      </w:r>
    </w:p>
    <w:p w14:paraId="2CA90D08" w14:textId="7B018D9C" w:rsidR="001136ED" w:rsidRPr="00146227" w:rsidRDefault="001136ED" w:rsidP="00146227">
      <w:pPr>
        <w:pStyle w:val="Heading4"/>
      </w:pPr>
      <w:r w:rsidRPr="00146227">
        <w:t>Referee 1</w:t>
      </w:r>
    </w:p>
    <w:tbl>
      <w:tblPr>
        <w:tblStyle w:val="TableGridLight"/>
        <w:tblW w:w="0" w:type="auto"/>
        <w:tblInd w:w="-5" w:type="dxa"/>
        <w:tblLook w:val="04A0" w:firstRow="1" w:lastRow="0" w:firstColumn="1" w:lastColumn="0" w:noHBand="0" w:noVBand="1"/>
      </w:tblPr>
      <w:tblGrid>
        <w:gridCol w:w="1701"/>
        <w:gridCol w:w="7932"/>
      </w:tblGrid>
      <w:tr w:rsidR="001136ED" w:rsidRPr="00FF2F0B" w14:paraId="57D1635A" w14:textId="77777777" w:rsidTr="00284F20">
        <w:tc>
          <w:tcPr>
            <w:tcW w:w="1701" w:type="dxa"/>
          </w:tcPr>
          <w:p w14:paraId="6C65AF90" w14:textId="77777777" w:rsidR="001136ED" w:rsidRPr="000000BB" w:rsidRDefault="001136ED" w:rsidP="00733555">
            <w:pPr>
              <w:pStyle w:val="Flyertabletext"/>
            </w:pPr>
            <w:permStart w:id="361436174" w:edGrp="everyone" w:colFirst="1" w:colLast="1"/>
            <w:r w:rsidRPr="000000BB">
              <w:t>First name</w:t>
            </w:r>
          </w:p>
        </w:tc>
        <w:tc>
          <w:tcPr>
            <w:tcW w:w="7932" w:type="dxa"/>
          </w:tcPr>
          <w:p w14:paraId="140D2858" w14:textId="77777777" w:rsidR="001136ED" w:rsidRPr="000000BB" w:rsidRDefault="001136ED" w:rsidP="00733555">
            <w:pPr>
              <w:pStyle w:val="Flyertabletext"/>
            </w:pPr>
          </w:p>
        </w:tc>
      </w:tr>
      <w:tr w:rsidR="001136ED" w:rsidRPr="00FF2F0B" w14:paraId="2BF98EEE" w14:textId="77777777" w:rsidTr="00284F20">
        <w:tc>
          <w:tcPr>
            <w:tcW w:w="1701" w:type="dxa"/>
          </w:tcPr>
          <w:p w14:paraId="16DD540E" w14:textId="77777777" w:rsidR="001136ED" w:rsidRPr="000000BB" w:rsidRDefault="001136ED" w:rsidP="00733555">
            <w:pPr>
              <w:pStyle w:val="Flyertabletext"/>
            </w:pPr>
            <w:permStart w:id="1210587188" w:edGrp="everyone" w:colFirst="1" w:colLast="1"/>
            <w:permEnd w:id="361436174"/>
            <w:r w:rsidRPr="000000BB">
              <w:t>Surname</w:t>
            </w:r>
          </w:p>
        </w:tc>
        <w:tc>
          <w:tcPr>
            <w:tcW w:w="7932" w:type="dxa"/>
          </w:tcPr>
          <w:p w14:paraId="43EE6731" w14:textId="77777777" w:rsidR="001136ED" w:rsidRPr="000000BB" w:rsidRDefault="001136ED" w:rsidP="00733555">
            <w:pPr>
              <w:pStyle w:val="Flyertabletext"/>
            </w:pPr>
          </w:p>
        </w:tc>
      </w:tr>
      <w:tr w:rsidR="001136ED" w:rsidRPr="00FF2F0B" w14:paraId="5E60A4AC" w14:textId="77777777" w:rsidTr="00284F20">
        <w:tc>
          <w:tcPr>
            <w:tcW w:w="1701" w:type="dxa"/>
          </w:tcPr>
          <w:p w14:paraId="3916A797" w14:textId="6BFF8D4C" w:rsidR="001136ED" w:rsidRPr="000000BB" w:rsidRDefault="001136ED" w:rsidP="00733555">
            <w:pPr>
              <w:pStyle w:val="Flyertabletext"/>
            </w:pPr>
            <w:permStart w:id="1535273069" w:edGrp="everyone" w:colFirst="1" w:colLast="1"/>
            <w:permEnd w:id="1210587188"/>
            <w:r>
              <w:t>Organisation</w:t>
            </w:r>
          </w:p>
        </w:tc>
        <w:tc>
          <w:tcPr>
            <w:tcW w:w="7932" w:type="dxa"/>
          </w:tcPr>
          <w:p w14:paraId="35281955" w14:textId="77777777" w:rsidR="001136ED" w:rsidRPr="000000BB" w:rsidRDefault="001136ED" w:rsidP="00733555">
            <w:pPr>
              <w:pStyle w:val="Flyertabletext"/>
            </w:pPr>
          </w:p>
        </w:tc>
      </w:tr>
      <w:tr w:rsidR="001136ED" w:rsidRPr="00FF2F0B" w14:paraId="271C514A" w14:textId="77777777" w:rsidTr="00284F20">
        <w:tc>
          <w:tcPr>
            <w:tcW w:w="1701" w:type="dxa"/>
          </w:tcPr>
          <w:p w14:paraId="10EC5F8D" w14:textId="659FF3B8" w:rsidR="001136ED" w:rsidRDefault="001136ED" w:rsidP="00733555">
            <w:pPr>
              <w:pStyle w:val="Flyertabletext"/>
            </w:pPr>
            <w:permStart w:id="256000494" w:edGrp="everyone" w:colFirst="1" w:colLast="1"/>
            <w:permEnd w:id="1535273069"/>
            <w:r>
              <w:t>Phone</w:t>
            </w:r>
          </w:p>
        </w:tc>
        <w:tc>
          <w:tcPr>
            <w:tcW w:w="7932" w:type="dxa"/>
          </w:tcPr>
          <w:p w14:paraId="571A4D82" w14:textId="77777777" w:rsidR="001136ED" w:rsidRPr="000000BB" w:rsidRDefault="001136ED" w:rsidP="00733555">
            <w:pPr>
              <w:pStyle w:val="Flyertabletext"/>
            </w:pPr>
          </w:p>
        </w:tc>
      </w:tr>
      <w:tr w:rsidR="001136ED" w:rsidRPr="00FF2F0B" w14:paraId="6C3BCDD7" w14:textId="77777777" w:rsidTr="00284F20">
        <w:tc>
          <w:tcPr>
            <w:tcW w:w="1701" w:type="dxa"/>
          </w:tcPr>
          <w:p w14:paraId="5245FE0D" w14:textId="79F05AE2" w:rsidR="001136ED" w:rsidRDefault="001136ED" w:rsidP="00733555">
            <w:pPr>
              <w:pStyle w:val="Flyertabletext"/>
            </w:pPr>
            <w:permStart w:id="1010202803" w:edGrp="everyone" w:colFirst="1" w:colLast="1"/>
            <w:permEnd w:id="256000494"/>
            <w:r>
              <w:t>Email</w:t>
            </w:r>
          </w:p>
        </w:tc>
        <w:tc>
          <w:tcPr>
            <w:tcW w:w="7932" w:type="dxa"/>
          </w:tcPr>
          <w:p w14:paraId="62302657" w14:textId="77777777" w:rsidR="001136ED" w:rsidRPr="000000BB" w:rsidRDefault="001136ED" w:rsidP="00733555">
            <w:pPr>
              <w:pStyle w:val="Flyertabletext"/>
            </w:pPr>
          </w:p>
        </w:tc>
      </w:tr>
      <w:tr w:rsidR="001136ED" w:rsidRPr="00FF2F0B" w14:paraId="647C900E" w14:textId="77777777" w:rsidTr="007C1B1E">
        <w:trPr>
          <w:trHeight w:val="2268"/>
        </w:trPr>
        <w:tc>
          <w:tcPr>
            <w:tcW w:w="1701" w:type="dxa"/>
          </w:tcPr>
          <w:p w14:paraId="7DD80B17" w14:textId="5675EDA8" w:rsidR="001136ED" w:rsidRDefault="001136ED" w:rsidP="00733555">
            <w:pPr>
              <w:pStyle w:val="Flyertabletext"/>
            </w:pPr>
            <w:permStart w:id="1329076390" w:edGrp="everyone" w:colFirst="1" w:colLast="1"/>
            <w:permEnd w:id="1010202803"/>
            <w:r>
              <w:t>Working relationship</w:t>
            </w:r>
          </w:p>
        </w:tc>
        <w:tc>
          <w:tcPr>
            <w:tcW w:w="7932" w:type="dxa"/>
          </w:tcPr>
          <w:p w14:paraId="642E6F9C" w14:textId="2530A5F3" w:rsidR="001136ED" w:rsidRPr="000000BB" w:rsidRDefault="001136ED" w:rsidP="00733555">
            <w:pPr>
              <w:pStyle w:val="Flyertabletext"/>
            </w:pPr>
            <w:r>
              <w:t>Describe in &lt;200 works how you have worked with this referee</w:t>
            </w:r>
          </w:p>
        </w:tc>
      </w:tr>
      <w:permEnd w:id="1329076390"/>
    </w:tbl>
    <w:p w14:paraId="75E25109" w14:textId="77777777" w:rsidR="00DC2C0E" w:rsidRDefault="00DC2C0E" w:rsidP="00DC2C0E">
      <w:pPr>
        <w:pStyle w:val="Flyerparagraph"/>
      </w:pPr>
    </w:p>
    <w:p w14:paraId="3F246836" w14:textId="2989B03F" w:rsidR="001136ED" w:rsidRPr="00DC2C0E" w:rsidRDefault="00DC2C0E" w:rsidP="00DC2C0E">
      <w:pPr>
        <w:pStyle w:val="Heading4"/>
      </w:pPr>
      <w:r>
        <w:br w:type="page"/>
      </w:r>
      <w:r w:rsidR="001136ED" w:rsidRPr="001136ED">
        <w:lastRenderedPageBreak/>
        <w:t xml:space="preserve">Referee </w:t>
      </w:r>
      <w:r w:rsidR="001136ED">
        <w:t>2</w:t>
      </w:r>
    </w:p>
    <w:tbl>
      <w:tblPr>
        <w:tblStyle w:val="TableGridLight"/>
        <w:tblW w:w="0" w:type="auto"/>
        <w:tblInd w:w="-5" w:type="dxa"/>
        <w:tblLook w:val="04A0" w:firstRow="1" w:lastRow="0" w:firstColumn="1" w:lastColumn="0" w:noHBand="0" w:noVBand="1"/>
      </w:tblPr>
      <w:tblGrid>
        <w:gridCol w:w="1683"/>
        <w:gridCol w:w="7950"/>
      </w:tblGrid>
      <w:tr w:rsidR="001136ED" w:rsidRPr="00FF2F0B" w14:paraId="758C3B95" w14:textId="77777777" w:rsidTr="3D698FD0">
        <w:trPr>
          <w:trHeight w:val="300"/>
        </w:trPr>
        <w:tc>
          <w:tcPr>
            <w:tcW w:w="1683" w:type="dxa"/>
          </w:tcPr>
          <w:p w14:paraId="6B5E26B0" w14:textId="77777777" w:rsidR="001136ED" w:rsidRPr="000000BB" w:rsidRDefault="001136ED" w:rsidP="00733555">
            <w:pPr>
              <w:pStyle w:val="Flyertabletext"/>
            </w:pPr>
            <w:permStart w:id="1235570614" w:edGrp="everyone" w:colFirst="1" w:colLast="1"/>
            <w:r w:rsidRPr="000000BB">
              <w:t>First name</w:t>
            </w:r>
          </w:p>
        </w:tc>
        <w:tc>
          <w:tcPr>
            <w:tcW w:w="7950" w:type="dxa"/>
          </w:tcPr>
          <w:p w14:paraId="15FF1318" w14:textId="77777777" w:rsidR="001136ED" w:rsidRPr="000000BB" w:rsidRDefault="001136ED" w:rsidP="00733555">
            <w:pPr>
              <w:pStyle w:val="Flyertabletext"/>
            </w:pPr>
          </w:p>
        </w:tc>
      </w:tr>
      <w:tr w:rsidR="001136ED" w:rsidRPr="00FF2F0B" w14:paraId="25882208" w14:textId="77777777" w:rsidTr="3D698FD0">
        <w:trPr>
          <w:trHeight w:val="300"/>
        </w:trPr>
        <w:tc>
          <w:tcPr>
            <w:tcW w:w="1683" w:type="dxa"/>
          </w:tcPr>
          <w:p w14:paraId="1FD6C85B" w14:textId="77777777" w:rsidR="001136ED" w:rsidRPr="000000BB" w:rsidRDefault="001136ED" w:rsidP="00733555">
            <w:pPr>
              <w:pStyle w:val="Flyertabletext"/>
            </w:pPr>
            <w:permStart w:id="1275989564" w:edGrp="everyone" w:colFirst="1" w:colLast="1"/>
            <w:permEnd w:id="1235570614"/>
            <w:r w:rsidRPr="000000BB">
              <w:t>Surname</w:t>
            </w:r>
          </w:p>
        </w:tc>
        <w:tc>
          <w:tcPr>
            <w:tcW w:w="7950" w:type="dxa"/>
          </w:tcPr>
          <w:p w14:paraId="0DD0FD0A" w14:textId="77777777" w:rsidR="001136ED" w:rsidRPr="000000BB" w:rsidRDefault="001136ED" w:rsidP="00733555">
            <w:pPr>
              <w:pStyle w:val="Flyertabletext"/>
            </w:pPr>
          </w:p>
        </w:tc>
      </w:tr>
      <w:tr w:rsidR="001136ED" w:rsidRPr="00FF2F0B" w14:paraId="676C682A" w14:textId="77777777" w:rsidTr="3D698FD0">
        <w:trPr>
          <w:trHeight w:val="300"/>
        </w:trPr>
        <w:tc>
          <w:tcPr>
            <w:tcW w:w="1683" w:type="dxa"/>
          </w:tcPr>
          <w:p w14:paraId="728E45A0" w14:textId="77777777" w:rsidR="001136ED" w:rsidRPr="000000BB" w:rsidRDefault="001136ED" w:rsidP="00733555">
            <w:pPr>
              <w:pStyle w:val="Flyertabletext"/>
            </w:pPr>
            <w:permStart w:id="16515952" w:edGrp="everyone" w:colFirst="1" w:colLast="1"/>
            <w:permEnd w:id="1275989564"/>
            <w:r>
              <w:t>Organisation</w:t>
            </w:r>
          </w:p>
        </w:tc>
        <w:tc>
          <w:tcPr>
            <w:tcW w:w="7950" w:type="dxa"/>
          </w:tcPr>
          <w:p w14:paraId="5711F838" w14:textId="77777777" w:rsidR="001136ED" w:rsidRPr="000000BB" w:rsidRDefault="001136ED" w:rsidP="00733555">
            <w:pPr>
              <w:pStyle w:val="Flyertabletext"/>
            </w:pPr>
          </w:p>
        </w:tc>
      </w:tr>
      <w:tr w:rsidR="001136ED" w:rsidRPr="00FF2F0B" w14:paraId="52E7D32E" w14:textId="77777777" w:rsidTr="3D698FD0">
        <w:trPr>
          <w:trHeight w:val="300"/>
        </w:trPr>
        <w:tc>
          <w:tcPr>
            <w:tcW w:w="1683" w:type="dxa"/>
          </w:tcPr>
          <w:p w14:paraId="44E4FBB5" w14:textId="77777777" w:rsidR="001136ED" w:rsidRDefault="001136ED" w:rsidP="00733555">
            <w:pPr>
              <w:pStyle w:val="Flyertabletext"/>
            </w:pPr>
            <w:permStart w:id="1430151646" w:edGrp="everyone" w:colFirst="1" w:colLast="1"/>
            <w:permEnd w:id="16515952"/>
            <w:r>
              <w:t>Phone</w:t>
            </w:r>
          </w:p>
        </w:tc>
        <w:tc>
          <w:tcPr>
            <w:tcW w:w="7950" w:type="dxa"/>
          </w:tcPr>
          <w:p w14:paraId="1F99308A" w14:textId="77777777" w:rsidR="001136ED" w:rsidRPr="000000BB" w:rsidRDefault="001136ED" w:rsidP="00733555">
            <w:pPr>
              <w:pStyle w:val="Flyertabletext"/>
            </w:pPr>
          </w:p>
        </w:tc>
      </w:tr>
      <w:tr w:rsidR="001136ED" w:rsidRPr="00FF2F0B" w14:paraId="694CC7E7" w14:textId="77777777" w:rsidTr="3D698FD0">
        <w:trPr>
          <w:trHeight w:val="300"/>
        </w:trPr>
        <w:tc>
          <w:tcPr>
            <w:tcW w:w="1683" w:type="dxa"/>
          </w:tcPr>
          <w:p w14:paraId="229D7CA1" w14:textId="77777777" w:rsidR="001136ED" w:rsidRDefault="001136ED" w:rsidP="00733555">
            <w:pPr>
              <w:pStyle w:val="Flyertabletext"/>
            </w:pPr>
            <w:permStart w:id="803110064" w:edGrp="everyone" w:colFirst="1" w:colLast="1"/>
            <w:permEnd w:id="1430151646"/>
            <w:r>
              <w:t>Email</w:t>
            </w:r>
          </w:p>
        </w:tc>
        <w:tc>
          <w:tcPr>
            <w:tcW w:w="7950" w:type="dxa"/>
          </w:tcPr>
          <w:p w14:paraId="0EC2FC11" w14:textId="77777777" w:rsidR="001136ED" w:rsidRPr="000000BB" w:rsidRDefault="001136ED" w:rsidP="00733555">
            <w:pPr>
              <w:pStyle w:val="Flyertabletext"/>
            </w:pPr>
          </w:p>
        </w:tc>
      </w:tr>
      <w:tr w:rsidR="001136ED" w:rsidRPr="00FF2F0B" w14:paraId="6D8503B9" w14:textId="77777777" w:rsidTr="007C1B1E">
        <w:trPr>
          <w:trHeight w:val="2268"/>
        </w:trPr>
        <w:tc>
          <w:tcPr>
            <w:tcW w:w="1683" w:type="dxa"/>
          </w:tcPr>
          <w:p w14:paraId="419DDDCE" w14:textId="77777777" w:rsidR="001136ED" w:rsidRDefault="001136ED" w:rsidP="00733555">
            <w:pPr>
              <w:pStyle w:val="Flyertabletext"/>
            </w:pPr>
            <w:permStart w:id="1892622380" w:edGrp="everyone" w:colFirst="1" w:colLast="1"/>
            <w:permEnd w:id="803110064"/>
            <w:r>
              <w:t>Working relationship</w:t>
            </w:r>
          </w:p>
        </w:tc>
        <w:tc>
          <w:tcPr>
            <w:tcW w:w="7950" w:type="dxa"/>
          </w:tcPr>
          <w:p w14:paraId="60530F76" w14:textId="5C94A136" w:rsidR="001136ED" w:rsidRPr="000000BB" w:rsidRDefault="001136ED" w:rsidP="00733555">
            <w:pPr>
              <w:pStyle w:val="Flyertabletext"/>
            </w:pPr>
            <w:r>
              <w:t xml:space="preserve">Describe in &lt;200 </w:t>
            </w:r>
            <w:r w:rsidR="0015339A">
              <w:t>words</w:t>
            </w:r>
            <w:r>
              <w:t xml:space="preserve"> how you have worked with this referee.</w:t>
            </w:r>
          </w:p>
        </w:tc>
      </w:tr>
    </w:tbl>
    <w:permEnd w:id="1892622380"/>
    <w:p w14:paraId="3CEE01E9" w14:textId="3164EE6A" w:rsidR="0006189F" w:rsidRDefault="0006189F" w:rsidP="004F5B07">
      <w:pPr>
        <w:pStyle w:val="Heading3"/>
      </w:pPr>
      <w:r>
        <w:t>Project information</w:t>
      </w:r>
    </w:p>
    <w:p w14:paraId="5F4182D0" w14:textId="4546CCAD" w:rsidR="0006189F" w:rsidRDefault="0006189F" w:rsidP="00733555">
      <w:pPr>
        <w:pStyle w:val="Flyerparagraph"/>
      </w:pPr>
      <w:r>
        <w:t xml:space="preserve">Please include </w:t>
      </w:r>
      <w:r w:rsidRPr="00733555">
        <w:t>information on the relevant</w:t>
      </w:r>
      <w:r>
        <w:t xml:space="preserve"> project</w:t>
      </w:r>
      <w:r w:rsidR="009B2D45">
        <w:t>/</w:t>
      </w:r>
      <w:r>
        <w:t>s you intend to be conducting herbarium determinations on</w:t>
      </w:r>
      <w:r w:rsidR="00FF6318">
        <w:t xml:space="preserve"> (add more </w:t>
      </w:r>
      <w:r w:rsidR="00146227">
        <w:t>projects</w:t>
      </w:r>
      <w:r w:rsidR="00FF6318">
        <w:t xml:space="preserve"> if required)</w:t>
      </w:r>
      <w:r>
        <w:t>.</w:t>
      </w:r>
    </w:p>
    <w:p w14:paraId="6BCA1108" w14:textId="0C639B61" w:rsidR="00FF6318" w:rsidRPr="00265129" w:rsidRDefault="00FF6318" w:rsidP="00146227">
      <w:pPr>
        <w:pStyle w:val="Heading4"/>
        <w:rPr>
          <w:sz w:val="18"/>
          <w:szCs w:val="18"/>
        </w:rPr>
      </w:pPr>
      <w:permStart w:id="1261322806" w:edGrp="everyone"/>
      <w:r>
        <w:t>Project 1</w:t>
      </w:r>
    </w:p>
    <w:tbl>
      <w:tblPr>
        <w:tblStyle w:val="TableGridLight"/>
        <w:tblW w:w="0" w:type="auto"/>
        <w:tblInd w:w="-5" w:type="dxa"/>
        <w:tblLook w:val="04A0" w:firstRow="1" w:lastRow="0" w:firstColumn="1" w:lastColumn="0" w:noHBand="0" w:noVBand="1"/>
      </w:tblPr>
      <w:tblGrid>
        <w:gridCol w:w="1985"/>
        <w:gridCol w:w="7648"/>
      </w:tblGrid>
      <w:tr w:rsidR="0006189F" w:rsidRPr="00FF2F0B" w14:paraId="055A6C98" w14:textId="77777777" w:rsidTr="00803EB9">
        <w:tc>
          <w:tcPr>
            <w:tcW w:w="1985" w:type="dxa"/>
          </w:tcPr>
          <w:p w14:paraId="6F444877" w14:textId="0D5AF30D" w:rsidR="0006189F" w:rsidRPr="000000BB" w:rsidRDefault="0006189F" w:rsidP="00733555">
            <w:pPr>
              <w:pStyle w:val="Flyertabletext"/>
            </w:pPr>
            <w:r>
              <w:t>Project name</w:t>
            </w:r>
          </w:p>
        </w:tc>
        <w:tc>
          <w:tcPr>
            <w:tcW w:w="7648" w:type="dxa"/>
          </w:tcPr>
          <w:p w14:paraId="299CF471" w14:textId="77777777" w:rsidR="0006189F" w:rsidRPr="000000BB" w:rsidRDefault="0006189F" w:rsidP="00733555">
            <w:pPr>
              <w:pStyle w:val="Flyertabletext"/>
            </w:pPr>
          </w:p>
        </w:tc>
      </w:tr>
      <w:tr w:rsidR="0006189F" w:rsidRPr="00FF2F0B" w14:paraId="78BE3B50" w14:textId="77777777" w:rsidTr="00803EB9">
        <w:tc>
          <w:tcPr>
            <w:tcW w:w="1985" w:type="dxa"/>
          </w:tcPr>
          <w:p w14:paraId="7904B904" w14:textId="32A5A447" w:rsidR="0006189F" w:rsidRPr="000000BB" w:rsidRDefault="00803EB9" w:rsidP="00733555">
            <w:pPr>
              <w:pStyle w:val="Flyertabletext"/>
            </w:pPr>
            <w:r>
              <w:t>Bio</w:t>
            </w:r>
            <w:r w:rsidR="0006189F">
              <w:t>region</w:t>
            </w:r>
            <w:r w:rsidR="00222001">
              <w:t>/s</w:t>
            </w:r>
            <w:r>
              <w:t xml:space="preserve"> (e.g. </w:t>
            </w:r>
            <w:r w:rsidR="00D2056B">
              <w:t>Australian Alps</w:t>
            </w:r>
            <w:r>
              <w:t>)</w:t>
            </w:r>
          </w:p>
        </w:tc>
        <w:tc>
          <w:tcPr>
            <w:tcW w:w="7648" w:type="dxa"/>
          </w:tcPr>
          <w:p w14:paraId="453AB854" w14:textId="77777777" w:rsidR="0006189F" w:rsidRPr="000000BB" w:rsidRDefault="0006189F" w:rsidP="00733555">
            <w:pPr>
              <w:pStyle w:val="Flyertabletext"/>
            </w:pPr>
          </w:p>
        </w:tc>
      </w:tr>
      <w:tr w:rsidR="0006189F" w:rsidRPr="00FF2F0B" w14:paraId="038E3A1A" w14:textId="77777777" w:rsidTr="00803EB9">
        <w:tc>
          <w:tcPr>
            <w:tcW w:w="1985" w:type="dxa"/>
          </w:tcPr>
          <w:p w14:paraId="34F6733C" w14:textId="06F5664C" w:rsidR="0006189F" w:rsidRPr="000000BB" w:rsidRDefault="00245EC2" w:rsidP="00733555">
            <w:pPr>
              <w:pStyle w:val="Flyertabletext"/>
            </w:pPr>
            <w:r>
              <w:t>O</w:t>
            </w:r>
            <w:r w:rsidR="0006189F">
              <w:t>verview of the project</w:t>
            </w:r>
            <w:r>
              <w:t>, including your role in the project</w:t>
            </w:r>
          </w:p>
        </w:tc>
        <w:tc>
          <w:tcPr>
            <w:tcW w:w="7648" w:type="dxa"/>
          </w:tcPr>
          <w:p w14:paraId="6DAF9258" w14:textId="77777777" w:rsidR="0006189F" w:rsidRPr="000000BB" w:rsidRDefault="0006189F" w:rsidP="00733555">
            <w:pPr>
              <w:pStyle w:val="Flyertabletext"/>
            </w:pPr>
          </w:p>
        </w:tc>
      </w:tr>
      <w:tr w:rsidR="0006189F" w:rsidRPr="00FF2F0B" w14:paraId="6798279F" w14:textId="77777777" w:rsidTr="00803EB9">
        <w:tc>
          <w:tcPr>
            <w:tcW w:w="1985" w:type="dxa"/>
          </w:tcPr>
          <w:p w14:paraId="60E40FC5" w14:textId="44B490E6" w:rsidR="0006189F" w:rsidRDefault="0006189F" w:rsidP="00733555">
            <w:pPr>
              <w:pStyle w:val="Flyertabletext"/>
            </w:pPr>
            <w:r>
              <w:t>Project contact person</w:t>
            </w:r>
            <w:r w:rsidR="005E1796">
              <w:t>/s</w:t>
            </w:r>
          </w:p>
        </w:tc>
        <w:tc>
          <w:tcPr>
            <w:tcW w:w="7648" w:type="dxa"/>
          </w:tcPr>
          <w:p w14:paraId="283DD81A" w14:textId="77777777" w:rsidR="0006189F" w:rsidRPr="000000BB" w:rsidRDefault="0006189F" w:rsidP="00733555">
            <w:pPr>
              <w:pStyle w:val="Flyertabletext"/>
            </w:pPr>
          </w:p>
        </w:tc>
      </w:tr>
    </w:tbl>
    <w:p w14:paraId="3AD800B7" w14:textId="5777EDE0" w:rsidR="00FF6318" w:rsidRPr="00265129" w:rsidRDefault="00FF6318" w:rsidP="00146227">
      <w:pPr>
        <w:pStyle w:val="Heading4"/>
        <w:rPr>
          <w:sz w:val="18"/>
          <w:szCs w:val="18"/>
        </w:rPr>
      </w:pPr>
      <w:r>
        <w:t>Project 2</w:t>
      </w:r>
    </w:p>
    <w:tbl>
      <w:tblPr>
        <w:tblStyle w:val="TableGridLight"/>
        <w:tblW w:w="0" w:type="auto"/>
        <w:tblInd w:w="-5" w:type="dxa"/>
        <w:tblLook w:val="04A0" w:firstRow="1" w:lastRow="0" w:firstColumn="1" w:lastColumn="0" w:noHBand="0" w:noVBand="1"/>
      </w:tblPr>
      <w:tblGrid>
        <w:gridCol w:w="1985"/>
        <w:gridCol w:w="7648"/>
      </w:tblGrid>
      <w:tr w:rsidR="00FF6318" w:rsidRPr="00FF2F0B" w14:paraId="1EBDC076" w14:textId="77777777" w:rsidTr="00F774BF">
        <w:tc>
          <w:tcPr>
            <w:tcW w:w="1985" w:type="dxa"/>
          </w:tcPr>
          <w:p w14:paraId="0BA04580" w14:textId="08B587E7" w:rsidR="00FF6318" w:rsidRPr="000000BB" w:rsidRDefault="00FF6318" w:rsidP="00733555">
            <w:pPr>
              <w:pStyle w:val="Flyertabletext"/>
            </w:pPr>
            <w:r>
              <w:t>Project name</w:t>
            </w:r>
          </w:p>
        </w:tc>
        <w:tc>
          <w:tcPr>
            <w:tcW w:w="7648" w:type="dxa"/>
          </w:tcPr>
          <w:p w14:paraId="1E96EAE3" w14:textId="77777777" w:rsidR="00FF6318" w:rsidRPr="000000BB" w:rsidRDefault="00FF6318" w:rsidP="00733555">
            <w:pPr>
              <w:pStyle w:val="Flyertabletext"/>
            </w:pPr>
          </w:p>
        </w:tc>
      </w:tr>
      <w:tr w:rsidR="00FF6318" w:rsidRPr="00FF2F0B" w14:paraId="55B866F2" w14:textId="77777777" w:rsidTr="00F774BF">
        <w:tc>
          <w:tcPr>
            <w:tcW w:w="1985" w:type="dxa"/>
          </w:tcPr>
          <w:p w14:paraId="708D38F8" w14:textId="77777777" w:rsidR="00FF6318" w:rsidRPr="000000BB" w:rsidRDefault="00FF6318" w:rsidP="00733555">
            <w:pPr>
              <w:pStyle w:val="Flyertabletext"/>
            </w:pPr>
            <w:r>
              <w:t>Bioregion/s (e.g. Australian Alps)</w:t>
            </w:r>
          </w:p>
        </w:tc>
        <w:tc>
          <w:tcPr>
            <w:tcW w:w="7648" w:type="dxa"/>
          </w:tcPr>
          <w:p w14:paraId="74CF7495" w14:textId="77777777" w:rsidR="00FF6318" w:rsidRPr="000000BB" w:rsidRDefault="00FF6318" w:rsidP="00733555">
            <w:pPr>
              <w:pStyle w:val="Flyertabletext"/>
            </w:pPr>
          </w:p>
        </w:tc>
      </w:tr>
      <w:tr w:rsidR="00FF6318" w:rsidRPr="00FF2F0B" w14:paraId="3BF6B81C" w14:textId="77777777" w:rsidTr="00F774BF">
        <w:tc>
          <w:tcPr>
            <w:tcW w:w="1985" w:type="dxa"/>
          </w:tcPr>
          <w:p w14:paraId="1E5244A2" w14:textId="186FBEBE" w:rsidR="00FF6318" w:rsidRPr="000000BB" w:rsidRDefault="00FF6318" w:rsidP="00733555">
            <w:pPr>
              <w:pStyle w:val="Flyertabletext"/>
            </w:pPr>
            <w:r>
              <w:t>Overview of the project, including your role in the project</w:t>
            </w:r>
          </w:p>
        </w:tc>
        <w:tc>
          <w:tcPr>
            <w:tcW w:w="7648" w:type="dxa"/>
          </w:tcPr>
          <w:p w14:paraId="551FB1D9" w14:textId="77777777" w:rsidR="00FF6318" w:rsidRPr="000000BB" w:rsidRDefault="00FF6318" w:rsidP="00733555">
            <w:pPr>
              <w:pStyle w:val="Flyertabletext"/>
            </w:pPr>
          </w:p>
        </w:tc>
      </w:tr>
      <w:tr w:rsidR="00FF6318" w:rsidRPr="00FF2F0B" w14:paraId="6A5CF79E" w14:textId="77777777" w:rsidTr="00F774BF">
        <w:tc>
          <w:tcPr>
            <w:tcW w:w="1985" w:type="dxa"/>
          </w:tcPr>
          <w:p w14:paraId="0301E1B1" w14:textId="77777777" w:rsidR="00FF6318" w:rsidRDefault="00FF6318" w:rsidP="00733555">
            <w:pPr>
              <w:pStyle w:val="Flyertabletext"/>
            </w:pPr>
            <w:r>
              <w:t>Project contact person/s</w:t>
            </w:r>
          </w:p>
        </w:tc>
        <w:tc>
          <w:tcPr>
            <w:tcW w:w="7648" w:type="dxa"/>
          </w:tcPr>
          <w:p w14:paraId="7A3BFCC4" w14:textId="77777777" w:rsidR="00FF6318" w:rsidRPr="000000BB" w:rsidRDefault="00FF6318" w:rsidP="00733555">
            <w:pPr>
              <w:pStyle w:val="Flyertabletext"/>
            </w:pPr>
          </w:p>
        </w:tc>
      </w:tr>
    </w:tbl>
    <w:p w14:paraId="58481FEF" w14:textId="77777777" w:rsidR="00FF6318" w:rsidRDefault="00FF6318" w:rsidP="00FF6318"/>
    <w:permEnd w:id="1261322806"/>
    <w:p w14:paraId="3C22B578" w14:textId="77777777" w:rsidR="004E430B" w:rsidRDefault="004E430B">
      <w:pPr>
        <w:rPr>
          <w:rFonts w:ascii="Segoe UI" w:eastAsia="Times New Roman" w:hAnsi="Segoe UI" w:cs="Segoe UI"/>
          <w:b/>
          <w:color w:val="043E4F"/>
          <w:kern w:val="0"/>
          <w14:ligatures w14:val="none"/>
        </w:rPr>
      </w:pPr>
      <w:r>
        <w:br w:type="page"/>
      </w:r>
    </w:p>
    <w:p w14:paraId="76B3F4F1" w14:textId="42AB2E79" w:rsidR="00951D1F" w:rsidRPr="00113E5A" w:rsidRDefault="00951D1F" w:rsidP="00113E5A">
      <w:pPr>
        <w:pStyle w:val="Heading2"/>
      </w:pPr>
      <w:r w:rsidRPr="00113E5A">
        <w:lastRenderedPageBreak/>
        <w:t>Privacy notice</w:t>
      </w:r>
    </w:p>
    <w:p w14:paraId="4488CF07" w14:textId="5E8AAA91" w:rsidR="00951D1F" w:rsidRPr="00733555" w:rsidRDefault="00951D1F" w:rsidP="00495948">
      <w:pPr>
        <w:pStyle w:val="Flyerparagraph"/>
        <w:jc w:val="left"/>
      </w:pPr>
      <w:r w:rsidRPr="00733555">
        <w:t>Personal information means information or an opinion about an identified individual, or an individual who</w:t>
      </w:r>
      <w:r w:rsidR="00733555">
        <w:t xml:space="preserve"> </w:t>
      </w:r>
      <w:r w:rsidRPr="00733555">
        <w:t>is reasonably identifiable, whether the information or opinion is true or not and whether the information or</w:t>
      </w:r>
      <w:r w:rsidR="00733555">
        <w:t xml:space="preserve"> </w:t>
      </w:r>
      <w:r w:rsidRPr="00733555">
        <w:t>opinion is recorded in a material form or not.</w:t>
      </w:r>
    </w:p>
    <w:p w14:paraId="40449961" w14:textId="01D8AFE8" w:rsidR="00951D1F" w:rsidRPr="00733555" w:rsidRDefault="00951D1F" w:rsidP="00495948">
      <w:pPr>
        <w:pStyle w:val="Flyerparagraph"/>
        <w:jc w:val="left"/>
      </w:pPr>
      <w:r w:rsidRPr="00733555">
        <w:t>By completing and submitting this form you consent to the collection of all personal information contained in</w:t>
      </w:r>
      <w:r w:rsidR="00733555">
        <w:t xml:space="preserve"> </w:t>
      </w:r>
      <w:r w:rsidRPr="00733555">
        <w:t>this form.</w:t>
      </w:r>
    </w:p>
    <w:p w14:paraId="31FC26FA" w14:textId="2C8BC1A0" w:rsidR="00951D1F" w:rsidRPr="00733555" w:rsidRDefault="00951D1F" w:rsidP="00495948">
      <w:pPr>
        <w:pStyle w:val="Flyerparagraph"/>
        <w:jc w:val="left"/>
      </w:pPr>
      <w:r w:rsidRPr="00733555">
        <w:t>The Department of Climate Change, Energy, the Environment and Water (department) collects your personal</w:t>
      </w:r>
      <w:r w:rsidR="004E430B">
        <w:t xml:space="preserve"> </w:t>
      </w:r>
      <w:r w:rsidRPr="00733555">
        <w:t xml:space="preserve">information (as defined by the </w:t>
      </w:r>
      <w:r w:rsidRPr="00495948">
        <w:rPr>
          <w:i/>
          <w:iCs/>
        </w:rPr>
        <w:t>Privacy Act 1988</w:t>
      </w:r>
      <w:r w:rsidRPr="00733555">
        <w:t xml:space="preserve"> (Cth)) in relation to this form for the purposes of assessing your</w:t>
      </w:r>
      <w:r w:rsidR="004E430B">
        <w:t xml:space="preserve"> </w:t>
      </w:r>
      <w:r w:rsidRPr="00733555">
        <w:t xml:space="preserve">request and related purposes. If you fail to provide some or </w:t>
      </w:r>
      <w:proofErr w:type="gramStart"/>
      <w:r w:rsidRPr="00733555">
        <w:t>all of</w:t>
      </w:r>
      <w:proofErr w:type="gramEnd"/>
      <w:r w:rsidRPr="00733555">
        <w:t xml:space="preserve"> the personal information requested in this</w:t>
      </w:r>
      <w:r w:rsidR="004E430B">
        <w:t xml:space="preserve"> </w:t>
      </w:r>
      <w:r w:rsidRPr="00733555">
        <w:t>form, the department will be unable to process your request.</w:t>
      </w:r>
    </w:p>
    <w:p w14:paraId="4FDA109F" w14:textId="0AC86297" w:rsidR="00951D1F" w:rsidRPr="00733555" w:rsidRDefault="00951D1F" w:rsidP="00495948">
      <w:pPr>
        <w:pStyle w:val="Flyerparagraph"/>
        <w:jc w:val="left"/>
      </w:pPr>
      <w:r w:rsidRPr="00733555">
        <w:t>The department may disclose your personal information to the Terrestrial Ecosystem Research Network (TERN)</w:t>
      </w:r>
      <w:r w:rsidR="008E0735" w:rsidRPr="00733555">
        <w:t xml:space="preserve"> </w:t>
      </w:r>
      <w:r w:rsidRPr="00733555">
        <w:t>through the operation of the EMSA PAG panel,</w:t>
      </w:r>
      <w:r w:rsidR="008E0735" w:rsidRPr="00733555">
        <w:t xml:space="preserve"> </w:t>
      </w:r>
      <w:r w:rsidRPr="00733555">
        <w:t>and other Australian government agencies, persons or organisations where necessary for the above purposes,</w:t>
      </w:r>
      <w:r w:rsidR="008E0735" w:rsidRPr="00733555">
        <w:t xml:space="preserve"> </w:t>
      </w:r>
      <w:r w:rsidRPr="00733555">
        <w:t xml:space="preserve">provided the disclosure is consistent with relevant laws, in particular the </w:t>
      </w:r>
      <w:r w:rsidRPr="00495948">
        <w:rPr>
          <w:i/>
          <w:iCs/>
        </w:rPr>
        <w:t>Privacy Act 1988</w:t>
      </w:r>
      <w:r w:rsidRPr="00733555">
        <w:t xml:space="preserve"> (Cth). Your personal</w:t>
      </w:r>
      <w:r w:rsidR="008E0735" w:rsidRPr="00733555">
        <w:t xml:space="preserve"> </w:t>
      </w:r>
      <w:r w:rsidRPr="00733555">
        <w:t>information will be used and stored in accordance with the Australian Privacy Principles.</w:t>
      </w:r>
    </w:p>
    <w:p w14:paraId="14F64CD7" w14:textId="46394E73" w:rsidR="003B45A4" w:rsidRDefault="00951D1F" w:rsidP="00495948">
      <w:pPr>
        <w:pStyle w:val="Flyerparagraph"/>
        <w:jc w:val="left"/>
      </w:pPr>
      <w:r>
        <w:t xml:space="preserve">See the department’s </w:t>
      </w:r>
      <w:hyperlink r:id="rId15" w:history="1">
        <w:r w:rsidRPr="00661B89">
          <w:rPr>
            <w:rStyle w:val="Hyperlink"/>
          </w:rPr>
          <w:t>Privacy Policy</w:t>
        </w:r>
      </w:hyperlink>
      <w:r>
        <w:t xml:space="preserve"> to learn more about accessing or correcting personal information or</w:t>
      </w:r>
      <w:r w:rsidR="00495948">
        <w:t xml:space="preserve"> </w:t>
      </w:r>
      <w:r>
        <w:t xml:space="preserve">making a complaint. Alternatively, email the department at </w:t>
      </w:r>
      <w:hyperlink r:id="rId16" w:history="1">
        <w:r w:rsidR="00CA06E6" w:rsidRPr="00F87F7D">
          <w:rPr>
            <w:rStyle w:val="Hyperlink"/>
          </w:rPr>
          <w:t>privacy@dcceew.gov.au</w:t>
        </w:r>
      </w:hyperlink>
      <w:r>
        <w:t>.</w:t>
      </w:r>
    </w:p>
    <w:p w14:paraId="1DBFAF33" w14:textId="2274EE91" w:rsidR="00361B3A" w:rsidRPr="00780FF6" w:rsidRDefault="00361B3A" w:rsidP="00361B3A">
      <w:pPr>
        <w:pStyle w:val="Heading2"/>
      </w:pPr>
      <w:r>
        <w:t>Applicant declaration</w:t>
      </w:r>
    </w:p>
    <w:p w14:paraId="76B34102" w14:textId="77777777" w:rsidR="00495948" w:rsidRDefault="00AB0AA1" w:rsidP="00495948">
      <w:pPr>
        <w:pStyle w:val="Flyerparagraph"/>
        <w:jc w:val="left"/>
      </w:pPr>
      <w:r>
        <w:t>I declare that the information I have provided is true and correct. I understand that it is a criminal offence</w:t>
      </w:r>
      <w:r w:rsidR="00495948">
        <w:t xml:space="preserve"> </w:t>
      </w:r>
      <w:r>
        <w:t xml:space="preserve">under the </w:t>
      </w:r>
      <w:r w:rsidRPr="00E10189">
        <w:rPr>
          <w:i/>
          <w:iCs/>
        </w:rPr>
        <w:t>Criminal Code Act 1995</w:t>
      </w:r>
      <w:r>
        <w:t xml:space="preserve"> to knowingly give false or misleading information to a Commonwealth</w:t>
      </w:r>
      <w:r w:rsidR="00495948">
        <w:t xml:space="preserve"> </w:t>
      </w:r>
      <w:r>
        <w:t>officer exercising powers under Commonwealth law. This offence carries a maximum penalty of 12 months’</w:t>
      </w:r>
      <w:r w:rsidR="00495948">
        <w:t xml:space="preserve"> </w:t>
      </w:r>
      <w:r>
        <w:t>imprisonment.</w:t>
      </w:r>
    </w:p>
    <w:p w14:paraId="7FC0AD27" w14:textId="6CBBAB9B" w:rsidR="00361B3A" w:rsidRDefault="00AB0AA1" w:rsidP="00495948">
      <w:pPr>
        <w:pStyle w:val="Flyerparagraph"/>
        <w:jc w:val="left"/>
      </w:pPr>
      <w:r>
        <w:t>I have read and understood the privacy notice and Privacy Policy.</w:t>
      </w:r>
    </w:p>
    <w:p w14:paraId="1622A854" w14:textId="49CCDA67" w:rsidR="00AB0AA1" w:rsidRDefault="00AB0AA1" w:rsidP="00495948">
      <w:pPr>
        <w:pStyle w:val="Flyerparagraph"/>
        <w:jc w:val="left"/>
      </w:pPr>
      <w:r>
        <w:t>Signature</w:t>
      </w:r>
      <w:r w:rsidR="00E063DB">
        <w:t>:</w:t>
      </w:r>
      <w:permStart w:id="499939596" w:edGrp="everyone"/>
      <w:permEnd w:id="499939596"/>
    </w:p>
    <w:p w14:paraId="7A73C052" w14:textId="41C5514D" w:rsidR="00AB0AA1" w:rsidRDefault="00AB0AA1" w:rsidP="00495948">
      <w:pPr>
        <w:pStyle w:val="Flyerparagraph"/>
        <w:jc w:val="left"/>
      </w:pPr>
      <w:r>
        <w:t>Full name</w:t>
      </w:r>
      <w:r w:rsidR="00E063DB">
        <w:t>:</w:t>
      </w:r>
      <w:permStart w:id="386227766" w:edGrp="everyone"/>
      <w:permEnd w:id="386227766"/>
    </w:p>
    <w:p w14:paraId="7813BCEF" w14:textId="78439163" w:rsidR="003B45A4" w:rsidRDefault="00AB0AA1" w:rsidP="00495948">
      <w:pPr>
        <w:pStyle w:val="Flyerparagraph"/>
        <w:jc w:val="left"/>
      </w:pPr>
      <w:r>
        <w:t>Date</w:t>
      </w:r>
      <w:r w:rsidR="00E063DB">
        <w:t>:</w:t>
      </w:r>
      <w:permStart w:id="767318386" w:edGrp="everyone"/>
      <w:r w:rsidR="00DF7344">
        <w:fldChar w:fldCharType="begin"/>
      </w:r>
      <w:r w:rsidR="00DF7344">
        <w:instrText xml:space="preserve"> DATE \@ "d/MM/yyyy" </w:instrText>
      </w:r>
      <w:r w:rsidR="00DF7344">
        <w:fldChar w:fldCharType="separate"/>
      </w:r>
      <w:r w:rsidR="00BE64E3">
        <w:rPr>
          <w:noProof/>
        </w:rPr>
        <w:t>21/05/2025</w:t>
      </w:r>
      <w:r w:rsidR="00DF7344">
        <w:fldChar w:fldCharType="end"/>
      </w:r>
      <w:permEnd w:id="767318386"/>
    </w:p>
    <w:p w14:paraId="7E3A28E6" w14:textId="77777777" w:rsidR="003B45A4" w:rsidRPr="004369C3" w:rsidRDefault="003B45A4" w:rsidP="003B45A4">
      <w:pPr>
        <w:pStyle w:val="Heading2"/>
      </w:pPr>
      <w:r w:rsidRPr="004369C3">
        <w:t>Version contr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34"/>
        <w:gridCol w:w="3134"/>
        <w:gridCol w:w="3134"/>
      </w:tblGrid>
      <w:tr w:rsidR="003B45A4" w:rsidRPr="00BF5B9D" w14:paraId="50C53A80" w14:textId="77777777" w:rsidTr="002E4157">
        <w:trPr>
          <w:trHeight w:val="187"/>
        </w:trPr>
        <w:tc>
          <w:tcPr>
            <w:tcW w:w="3134" w:type="dxa"/>
          </w:tcPr>
          <w:p w14:paraId="183FF87E" w14:textId="77777777" w:rsidR="003B45A4" w:rsidRPr="00366F14" w:rsidRDefault="003B45A4" w:rsidP="002E4157">
            <w:pPr>
              <w:pStyle w:val="Flyertablerowheading"/>
              <w:jc w:val="left"/>
              <w:rPr>
                <w:rStyle w:val="Strong"/>
                <w:b/>
                <w:bCs/>
                <w:szCs w:val="19"/>
              </w:rPr>
            </w:pPr>
            <w:r w:rsidRPr="00366F14">
              <w:rPr>
                <w:rStyle w:val="Strong"/>
                <w:b/>
                <w:szCs w:val="19"/>
              </w:rPr>
              <w:t>Version</w:t>
            </w:r>
          </w:p>
        </w:tc>
        <w:tc>
          <w:tcPr>
            <w:tcW w:w="3134" w:type="dxa"/>
          </w:tcPr>
          <w:p w14:paraId="692CB3D7" w14:textId="77777777" w:rsidR="003B45A4" w:rsidRPr="00366F14" w:rsidRDefault="003B45A4" w:rsidP="002E4157">
            <w:pPr>
              <w:pStyle w:val="Flyertablerowheading"/>
              <w:jc w:val="left"/>
              <w:rPr>
                <w:rStyle w:val="Strong"/>
                <w:b/>
                <w:bCs/>
                <w:szCs w:val="19"/>
              </w:rPr>
            </w:pPr>
            <w:r w:rsidRPr="00366F14">
              <w:rPr>
                <w:rStyle w:val="Strong"/>
                <w:b/>
                <w:szCs w:val="19"/>
              </w:rPr>
              <w:t>Date</w:t>
            </w:r>
          </w:p>
        </w:tc>
        <w:tc>
          <w:tcPr>
            <w:tcW w:w="3134" w:type="dxa"/>
          </w:tcPr>
          <w:p w14:paraId="72FC368A" w14:textId="77777777" w:rsidR="003B45A4" w:rsidRPr="00366F14" w:rsidRDefault="003B45A4" w:rsidP="002E4157">
            <w:pPr>
              <w:pStyle w:val="Flyertablerowheading"/>
              <w:jc w:val="left"/>
              <w:rPr>
                <w:rStyle w:val="Strong"/>
                <w:b/>
                <w:bCs/>
                <w:szCs w:val="19"/>
              </w:rPr>
            </w:pPr>
            <w:r w:rsidRPr="00366F14">
              <w:rPr>
                <w:rStyle w:val="Strong"/>
                <w:b/>
                <w:szCs w:val="19"/>
              </w:rPr>
              <w:t>Version update overview</w:t>
            </w:r>
          </w:p>
        </w:tc>
      </w:tr>
      <w:tr w:rsidR="003B45A4" w:rsidRPr="005D0A3A" w14:paraId="12A2514B" w14:textId="77777777" w:rsidTr="00F774BF">
        <w:tc>
          <w:tcPr>
            <w:tcW w:w="3134" w:type="dxa"/>
          </w:tcPr>
          <w:p w14:paraId="39622FC5" w14:textId="77777777" w:rsidR="003B45A4" w:rsidRPr="00E10FCF" w:rsidRDefault="003B45A4" w:rsidP="00E10FCF">
            <w:pPr>
              <w:pStyle w:val="Flyertabletext"/>
              <w:rPr>
                <w:rStyle w:val="Strong"/>
                <w:b w:val="0"/>
                <w:bCs w:val="0"/>
                <w:szCs w:val="19"/>
              </w:rPr>
            </w:pPr>
            <w:r w:rsidRPr="00E10FCF">
              <w:rPr>
                <w:rStyle w:val="Strong"/>
                <w:b w:val="0"/>
                <w:bCs w:val="0"/>
                <w:szCs w:val="19"/>
              </w:rPr>
              <w:t>1.0</w:t>
            </w:r>
          </w:p>
        </w:tc>
        <w:tc>
          <w:tcPr>
            <w:tcW w:w="3134" w:type="dxa"/>
          </w:tcPr>
          <w:p w14:paraId="06CF684B" w14:textId="1F4F7507" w:rsidR="003B45A4" w:rsidRPr="00E10FCF" w:rsidRDefault="00B01097" w:rsidP="00E10FCF">
            <w:pPr>
              <w:pStyle w:val="Flyertable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21</w:t>
            </w:r>
            <w:r w:rsidR="003B45A4" w:rsidRPr="00E10FCF">
              <w:rPr>
                <w:rStyle w:val="Strong"/>
                <w:b w:val="0"/>
                <w:bCs w:val="0"/>
              </w:rPr>
              <w:t xml:space="preserve"> May 2025</w:t>
            </w:r>
          </w:p>
        </w:tc>
        <w:tc>
          <w:tcPr>
            <w:tcW w:w="3134" w:type="dxa"/>
          </w:tcPr>
          <w:p w14:paraId="5DE0C2E9" w14:textId="77777777" w:rsidR="003B45A4" w:rsidRPr="00E10FCF" w:rsidRDefault="003B45A4" w:rsidP="00E10FCF">
            <w:pPr>
              <w:pStyle w:val="Flyertabletext"/>
              <w:rPr>
                <w:rStyle w:val="Strong"/>
                <w:b w:val="0"/>
                <w:bCs w:val="0"/>
                <w:szCs w:val="19"/>
              </w:rPr>
            </w:pPr>
            <w:r w:rsidRPr="00E10FCF">
              <w:rPr>
                <w:rStyle w:val="Strong"/>
                <w:b w:val="0"/>
                <w:bCs w:val="0"/>
                <w:szCs w:val="19"/>
              </w:rPr>
              <w:t>First release</w:t>
            </w:r>
          </w:p>
        </w:tc>
      </w:tr>
    </w:tbl>
    <w:p w14:paraId="5693C6B0" w14:textId="77777777" w:rsidR="003B45A4" w:rsidRDefault="003B45A4" w:rsidP="00733555">
      <w:pPr>
        <w:pStyle w:val="Flyerbulletleadin"/>
      </w:pPr>
    </w:p>
    <w:sectPr w:rsidR="003B45A4" w:rsidSect="00E11BB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134" w:right="1134" w:bottom="1134" w:left="1134" w:header="709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426AD1" w14:textId="77777777" w:rsidR="00ED673F" w:rsidRDefault="00ED673F" w:rsidP="009C6DC1">
      <w:pPr>
        <w:spacing w:after="0" w:line="240" w:lineRule="auto"/>
      </w:pPr>
      <w:r>
        <w:separator/>
      </w:r>
    </w:p>
  </w:endnote>
  <w:endnote w:type="continuationSeparator" w:id="0">
    <w:p w14:paraId="4DDCE272" w14:textId="77777777" w:rsidR="00ED673F" w:rsidRDefault="00ED673F" w:rsidP="009C6DC1">
      <w:pPr>
        <w:spacing w:after="0" w:line="240" w:lineRule="auto"/>
      </w:pPr>
      <w:r>
        <w:continuationSeparator/>
      </w:r>
    </w:p>
  </w:endnote>
  <w:endnote w:type="continuationNotice" w:id="1">
    <w:p w14:paraId="3C0239E7" w14:textId="77777777" w:rsidR="00ED673F" w:rsidRDefault="00ED67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 Neue Heavy">
    <w:altName w:val="Calibri"/>
    <w:panose1 w:val="00000000000000000000"/>
    <w:charset w:val="00"/>
    <w:family w:val="modern"/>
    <w:notTrueType/>
    <w:pitch w:val="variable"/>
    <w:sig w:usb0="A00002EF" w:usb1="0000207B" w:usb2="00000000" w:usb3="00000000" w:csb0="0000009F" w:csb1="00000000"/>
  </w:font>
  <w:font w:name="MuseoSans-300">
    <w:altName w:val="Times New Roman"/>
    <w:charset w:val="00"/>
    <w:family w:val="auto"/>
    <w:pitch w:val="variable"/>
    <w:sig w:usb0="A00000AF" w:usb1="4000004A" w:usb2="00000000" w:usb3="00000000" w:csb0="00000093" w:csb1="00000000"/>
  </w:font>
  <w:font w:name="Museo Sans 3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2C30DB" w14:textId="4C842BD4" w:rsidR="00284F20" w:rsidRDefault="00280EF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05923E3C" wp14:editId="20FF272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2226310" cy="405765"/>
              <wp:effectExtent l="0" t="0" r="2540" b="0"/>
              <wp:wrapNone/>
              <wp:docPr id="222401825" name="Text Box 5" descr="OFFICIAL: Sensitive Personal-Privac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6310" cy="405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16DE47" w14:textId="025A19E5" w:rsidR="00280EF6" w:rsidRPr="00280EF6" w:rsidRDefault="00280EF6" w:rsidP="00280EF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</w:pPr>
                          <w:r w:rsidRPr="00280EF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  <w:t>OFFICIAL: Sensitive Personal-Privac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923E3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: Sensitive Personal-Privacy" style="position:absolute;margin-left:0;margin-top:0;width:175.3pt;height:31.95pt;z-index:25165824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" filled="f" stroked="f">
              <v:textbox style="mso-fit-shape-to-text:t" inset="0,0,0,15pt">
                <w:txbxContent>
                  <w:p w14:paraId="4216DE47" w14:textId="025A19E5" w:rsidR="00280EF6" w:rsidRPr="00280EF6" w:rsidRDefault="00280EF6" w:rsidP="00280EF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</w:rPr>
                    </w:pPr>
                    <w:r w:rsidRPr="00280EF6">
                      <w:rPr>
                        <w:rFonts w:ascii="Calibri" w:eastAsia="Calibri" w:hAnsi="Calibri" w:cs="Calibri"/>
                        <w:noProof/>
                        <w:color w:val="FF0000"/>
                      </w:rPr>
                      <w:t>OFFICIAL: Sensitive Personal-Privac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1788628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A2AE9E" w14:textId="77777777" w:rsidR="00DF6202" w:rsidRPr="0006175D" w:rsidRDefault="00DF6202" w:rsidP="00DF6202">
        <w:pPr>
          <w:pStyle w:val="Footer"/>
          <w:jc w:val="center"/>
          <w:rPr>
            <w:rFonts w:ascii="Century Gothic" w:hAnsi="Century Gothic"/>
            <w:noProof/>
            <w:color w:val="0E2841"/>
            <w:sz w:val="16"/>
            <w:szCs w:val="16"/>
          </w:rPr>
        </w:pPr>
        <w:r w:rsidRPr="0006175D">
          <w:rPr>
            <w:rFonts w:ascii="Century Gothic" w:hAnsi="Century Gothic"/>
            <w:color w:val="0E2841"/>
            <w:sz w:val="16"/>
            <w:szCs w:val="16"/>
          </w:rPr>
          <w:fldChar w:fldCharType="begin"/>
        </w:r>
        <w:r w:rsidRPr="0006175D">
          <w:rPr>
            <w:rFonts w:ascii="Century Gothic" w:hAnsi="Century Gothic"/>
            <w:color w:val="0E2841"/>
            <w:sz w:val="16"/>
            <w:szCs w:val="16"/>
          </w:rPr>
          <w:instrText xml:space="preserve"> PAGE   \* MERGEFORMAT </w:instrText>
        </w:r>
        <w:r w:rsidRPr="0006175D">
          <w:rPr>
            <w:rFonts w:ascii="Century Gothic" w:hAnsi="Century Gothic"/>
            <w:color w:val="0E2841"/>
            <w:sz w:val="16"/>
            <w:szCs w:val="16"/>
          </w:rPr>
          <w:fldChar w:fldCharType="separate"/>
        </w:r>
        <w:r w:rsidRPr="0006175D">
          <w:rPr>
            <w:rFonts w:ascii="Century Gothic" w:hAnsi="Century Gothic"/>
            <w:color w:val="0E2841"/>
            <w:sz w:val="16"/>
            <w:szCs w:val="16"/>
          </w:rPr>
          <w:t>1</w:t>
        </w:r>
        <w:r w:rsidRPr="0006175D">
          <w:rPr>
            <w:rFonts w:ascii="Century Gothic" w:hAnsi="Century Gothic"/>
            <w:noProof/>
            <w:color w:val="0E2841"/>
            <w:sz w:val="16"/>
            <w:szCs w:val="16"/>
          </w:rPr>
          <w:fldChar w:fldCharType="end"/>
        </w:r>
      </w:p>
      <w:p w14:paraId="5F11BBBD" w14:textId="77777777" w:rsidR="00DF6202" w:rsidRDefault="00DA292F" w:rsidP="00DF6202">
        <w:pPr>
          <w:pStyle w:val="Footer"/>
          <w:jc w:val="center"/>
          <w:rPr>
            <w:noProof/>
            <w:sz w:val="16"/>
            <w:szCs w:val="16"/>
          </w:rPr>
        </w:pPr>
      </w:p>
    </w:sdtContent>
  </w:sdt>
  <w:p w14:paraId="577AE4F4" w14:textId="77777777" w:rsidR="00DF6202" w:rsidRDefault="00DF6202">
    <w:pPr>
      <w:pStyle w:val="Footer"/>
    </w:pPr>
  </w:p>
  <w:p w14:paraId="6D4CE3B4" w14:textId="465C216B" w:rsidR="00284F20" w:rsidRDefault="00280EF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596AC75F" wp14:editId="1031778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2226310" cy="405765"/>
              <wp:effectExtent l="0" t="0" r="2540" b="0"/>
              <wp:wrapNone/>
              <wp:docPr id="779002109" name="Text Box 6" descr="OFFICIAL: Sensitive Personal-Privac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6310" cy="405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CD9F22" w14:textId="0E5EE526" w:rsidR="00280EF6" w:rsidRPr="00280EF6" w:rsidRDefault="00280EF6" w:rsidP="00280EF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</w:pPr>
                          <w:r w:rsidRPr="00280EF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  <w:t>OFFICIAL: Sensitive Personal-Privac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6AC75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: Sensitive Personal-Privacy" style="position:absolute;margin-left:0;margin-top:0;width:175.3pt;height:31.95pt;z-index:251658247;visibility:visible;mso-wrap-style:none;mso-wrap-distance-left:0;mso-wrap-distance-top:0;mso-wrap-distance-right:0;mso-wrap-distance-bottom:0;mso-position-horizontal:center;mso-position-horizontal-relative:margin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" filled="f" stroked="f">
              <v:textbox style="mso-fit-shape-to-text:t" inset="0,0,0,15pt">
                <w:txbxContent>
                  <w:p w14:paraId="7FCD9F22" w14:textId="0E5EE526" w:rsidR="00280EF6" w:rsidRPr="00280EF6" w:rsidRDefault="00280EF6" w:rsidP="00280EF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</w:rPr>
                    </w:pPr>
                    <w:r w:rsidRPr="00280EF6">
                      <w:rPr>
                        <w:rFonts w:ascii="Calibri" w:eastAsia="Calibri" w:hAnsi="Calibri" w:cs="Calibri"/>
                        <w:noProof/>
                        <w:color w:val="FF0000"/>
                      </w:rPr>
                      <w:t>OFFICIAL: Sensitive Personal-Privacy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-4546457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6880FF" w14:textId="77777777" w:rsidR="00060010" w:rsidRPr="00DF6202" w:rsidRDefault="00AC2B08">
        <w:pPr>
          <w:pStyle w:val="Footer"/>
          <w:jc w:val="center"/>
          <w:rPr>
            <w:rFonts w:ascii="Century Gothic" w:hAnsi="Century Gothic"/>
            <w:noProof/>
            <w:color w:val="0E2841"/>
            <w:sz w:val="16"/>
            <w:szCs w:val="16"/>
          </w:rPr>
        </w:pPr>
        <w:r w:rsidRPr="00DF6202">
          <w:rPr>
            <w:rFonts w:ascii="Century Gothic" w:hAnsi="Century Gothic"/>
            <w:color w:val="0E2841"/>
            <w:sz w:val="16"/>
            <w:szCs w:val="16"/>
          </w:rPr>
          <w:fldChar w:fldCharType="begin"/>
        </w:r>
        <w:r w:rsidRPr="00DF6202">
          <w:rPr>
            <w:rFonts w:ascii="Century Gothic" w:hAnsi="Century Gothic"/>
            <w:color w:val="0E2841"/>
            <w:sz w:val="16"/>
            <w:szCs w:val="16"/>
          </w:rPr>
          <w:instrText xml:space="preserve"> PAGE   \* MERGEFORMAT </w:instrText>
        </w:r>
        <w:r w:rsidRPr="00DF6202">
          <w:rPr>
            <w:rFonts w:ascii="Century Gothic" w:hAnsi="Century Gothic"/>
            <w:color w:val="0E2841"/>
            <w:sz w:val="16"/>
            <w:szCs w:val="16"/>
          </w:rPr>
          <w:fldChar w:fldCharType="separate"/>
        </w:r>
        <w:r w:rsidRPr="00DF6202">
          <w:rPr>
            <w:rFonts w:ascii="Century Gothic" w:hAnsi="Century Gothic"/>
            <w:noProof/>
            <w:color w:val="0E2841"/>
            <w:sz w:val="16"/>
            <w:szCs w:val="16"/>
          </w:rPr>
          <w:t>2</w:t>
        </w:r>
        <w:r w:rsidRPr="00DF6202">
          <w:rPr>
            <w:rFonts w:ascii="Century Gothic" w:hAnsi="Century Gothic"/>
            <w:noProof/>
            <w:color w:val="0E2841"/>
            <w:sz w:val="16"/>
            <w:szCs w:val="16"/>
          </w:rPr>
          <w:fldChar w:fldCharType="end"/>
        </w:r>
      </w:p>
      <w:p w14:paraId="362100AE" w14:textId="184306CC" w:rsidR="00AC2B08" w:rsidRDefault="00DA292F">
        <w:pPr>
          <w:pStyle w:val="Footer"/>
          <w:jc w:val="center"/>
          <w:rPr>
            <w:noProof/>
            <w:sz w:val="16"/>
            <w:szCs w:val="16"/>
          </w:rPr>
        </w:pPr>
      </w:p>
    </w:sdtContent>
  </w:sdt>
  <w:p w14:paraId="47DFEAC7" w14:textId="08CBAF06" w:rsidR="00FF4393" w:rsidRDefault="00FF4393">
    <w:pPr>
      <w:pStyle w:val="Footer"/>
      <w:jc w:val="center"/>
      <w:rPr>
        <w:noProof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0" distR="0" simplePos="0" relativeHeight="251660295" behindDoc="0" locked="0" layoutInCell="1" allowOverlap="1" wp14:anchorId="64B51605" wp14:editId="09061DF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2226310" cy="405765"/>
              <wp:effectExtent l="0" t="0" r="2540" b="0"/>
              <wp:wrapNone/>
              <wp:docPr id="264063246" name="Text Box 6" descr="OFFICIAL: Sensitive Personal-Privac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6310" cy="405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141D6D1" w14:textId="77777777" w:rsidR="00FF4393" w:rsidRPr="00280EF6" w:rsidRDefault="00FF4393" w:rsidP="00FF439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</w:pPr>
                          <w:r w:rsidRPr="00280EF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  <w:t>OFFICIAL: Sensitive Personal-Privac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B51605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alt="OFFICIAL: Sensitive Personal-Privacy" style="position:absolute;left:0;text-align:left;margin-left:0;margin-top:0;width:175.3pt;height:31.95pt;z-index:251660295;visibility:visible;mso-wrap-style:none;mso-wrap-distance-left:0;mso-wrap-distance-top:0;mso-wrap-distance-right:0;mso-wrap-distance-bottom:0;mso-position-horizontal:center;mso-position-horizontal-relative:margin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" filled="f" stroked="f">
              <v:textbox style="mso-fit-shape-to-text:t" inset="0,0,0,15pt">
                <w:txbxContent>
                  <w:p w14:paraId="2141D6D1" w14:textId="77777777" w:rsidR="00FF4393" w:rsidRPr="00280EF6" w:rsidRDefault="00FF4393" w:rsidP="00FF439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</w:rPr>
                    </w:pPr>
                    <w:r w:rsidRPr="00280EF6">
                      <w:rPr>
                        <w:rFonts w:ascii="Calibri" w:eastAsia="Calibri" w:hAnsi="Calibri" w:cs="Calibri"/>
                        <w:noProof/>
                        <w:color w:val="FF0000"/>
                      </w:rPr>
                      <w:t>OFFICIAL: Sensitive Personal-Privacy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69194635" w14:textId="77777777" w:rsidR="00FF4393" w:rsidRPr="00AC2B08" w:rsidRDefault="00FF4393">
    <w:pPr>
      <w:pStyle w:val="Footer"/>
      <w:jc w:val="center"/>
      <w:rPr>
        <w:sz w:val="16"/>
        <w:szCs w:val="16"/>
      </w:rPr>
    </w:pPr>
  </w:p>
  <w:p w14:paraId="1364835E" w14:textId="77777777" w:rsidR="00180206" w:rsidRDefault="001802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5AC2CF" w14:textId="77777777" w:rsidR="00ED673F" w:rsidRDefault="00ED673F" w:rsidP="009C6DC1">
      <w:pPr>
        <w:spacing w:after="0" w:line="240" w:lineRule="auto"/>
      </w:pPr>
      <w:r>
        <w:separator/>
      </w:r>
    </w:p>
  </w:footnote>
  <w:footnote w:type="continuationSeparator" w:id="0">
    <w:p w14:paraId="44505773" w14:textId="77777777" w:rsidR="00ED673F" w:rsidRDefault="00ED673F" w:rsidP="009C6DC1">
      <w:pPr>
        <w:spacing w:after="0" w:line="240" w:lineRule="auto"/>
      </w:pPr>
      <w:r>
        <w:continuationSeparator/>
      </w:r>
    </w:p>
  </w:footnote>
  <w:footnote w:type="continuationNotice" w:id="1">
    <w:p w14:paraId="4765BBBE" w14:textId="77777777" w:rsidR="00ED673F" w:rsidRDefault="00ED67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36B9A1" w14:textId="2D6DF781" w:rsidR="00284F20" w:rsidRDefault="00DA292F">
    <w:pPr>
      <w:pStyle w:val="Header"/>
    </w:pPr>
    <w:r>
      <w:rPr>
        <w:noProof/>
      </w:rPr>
      <w:pict w14:anchorId="6EBCE0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04786907" o:spid="_x0000_s1032" type="#_x0000_t75" style="position:absolute;margin-left:0;margin-top:0;width:594.95pt;height:840.95pt;z-index:-251654137;mso-position-horizontal:center;mso-position-horizontal-relative:margin;mso-position-vertical:center;mso-position-vertical-relative:margin" o:allowincell="f">
          <v:imagedata r:id="rId1" o:title="Picture1"/>
          <w10:wrap anchorx="margin" anchory="margin"/>
        </v:shape>
      </w:pict>
    </w:r>
    <w:r w:rsidR="00280EF6"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599ECD42" wp14:editId="14BAC47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2226310" cy="405765"/>
              <wp:effectExtent l="0" t="0" r="2540" b="13335"/>
              <wp:wrapNone/>
              <wp:docPr id="1107567180" name="Text Box 2" descr="OFFICIAL: Sensitive Personal-Privac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6310" cy="405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0E645E" w14:textId="3A2D5F43" w:rsidR="00280EF6" w:rsidRPr="00280EF6" w:rsidRDefault="00280EF6" w:rsidP="00280EF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</w:pPr>
                          <w:r w:rsidRPr="00280EF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  <w:t>OFFICIAL: Sensitive Personal-Privac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9ECD4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: Sensitive Personal-Privacy" style="position:absolute;margin-left:0;margin-top:0;width:175.3pt;height:31.9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" filled="f" stroked="f">
              <v:textbox style="mso-fit-shape-to-text:t" inset="0,15pt,0,0">
                <w:txbxContent>
                  <w:p w14:paraId="630E645E" w14:textId="3A2D5F43" w:rsidR="00280EF6" w:rsidRPr="00280EF6" w:rsidRDefault="00280EF6" w:rsidP="00280EF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</w:rPr>
                    </w:pPr>
                    <w:r w:rsidRPr="00280EF6">
                      <w:rPr>
                        <w:rFonts w:ascii="Calibri" w:eastAsia="Calibri" w:hAnsi="Calibri" w:cs="Calibri"/>
                        <w:noProof/>
                        <w:color w:val="FF0000"/>
                      </w:rPr>
                      <w:t>OFFICIAL: Sensitive Personal-Privac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70FD1C" w14:textId="6613EA61" w:rsidR="00371841" w:rsidRPr="00AC2B08" w:rsidRDefault="00DA292F" w:rsidP="00371841">
    <w:pPr>
      <w:pStyle w:val="Titleheading4"/>
      <w:spacing w:before="40" w:after="40"/>
      <w:jc w:val="center"/>
      <w:rPr>
        <w:rFonts w:ascii="Century Gothic" w:hAnsi="Century Gothic"/>
        <w:noProof/>
        <w:sz w:val="16"/>
        <w:szCs w:val="16"/>
      </w:rPr>
    </w:pPr>
    <w:r>
      <w:rPr>
        <w:noProof/>
        <w14:ligatures w14:val="standardContextual"/>
      </w:rPr>
      <w:pict w14:anchorId="5B55D0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04786908" o:spid="_x0000_s1033" type="#_x0000_t75" style="position:absolute;left:0;text-align:left;margin-left:0;margin-top:0;width:594.95pt;height:840.95pt;z-index:-251653113;mso-position-horizontal:center;mso-position-horizontal-relative:margin;mso-position-vertical:center;mso-position-vertical-relative:margin" o:allowincell="f">
          <v:imagedata r:id="rId1" o:title="Picture1"/>
          <w10:wrap anchorx="margin" anchory="margin"/>
        </v:shape>
      </w:pict>
    </w:r>
    <w:r w:rsidR="00FF4393">
      <w:rPr>
        <w:noProof/>
      </w:rPr>
      <w:drawing>
        <wp:anchor distT="0" distB="0" distL="114300" distR="114300" simplePos="0" relativeHeight="251658241" behindDoc="1" locked="0" layoutInCell="1" allowOverlap="1" wp14:anchorId="539A0BC8" wp14:editId="58566E0E">
          <wp:simplePos x="0" y="0"/>
          <wp:positionH relativeFrom="page">
            <wp:align>left</wp:align>
          </wp:positionH>
          <wp:positionV relativeFrom="paragraph">
            <wp:posOffset>-449208</wp:posOffset>
          </wp:positionV>
          <wp:extent cx="7556500" cy="9954883"/>
          <wp:effectExtent l="0" t="0" r="6350" b="8890"/>
          <wp:wrapNone/>
          <wp:docPr id="255379885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5379885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00" cy="99548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0EF6"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301D8C9E" wp14:editId="7CC656CD">
              <wp:simplePos x="720725" y="450850"/>
              <wp:positionH relativeFrom="page">
                <wp:align>center</wp:align>
              </wp:positionH>
              <wp:positionV relativeFrom="page">
                <wp:align>top</wp:align>
              </wp:positionV>
              <wp:extent cx="2226310" cy="405765"/>
              <wp:effectExtent l="0" t="0" r="2540" b="13335"/>
              <wp:wrapNone/>
              <wp:docPr id="1089346741" name="Text Box 3" descr="OFFICIAL: Sensitive Personal-Privac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6310" cy="405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89661B" w14:textId="051F033D" w:rsidR="00280EF6" w:rsidRPr="00280EF6" w:rsidRDefault="00280EF6" w:rsidP="00280EF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</w:pPr>
                          <w:r w:rsidRPr="00280EF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  <w:t>OFFICIAL: Sensitive Personal-Privac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1D8C9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: Sensitive Personal-Privacy" style="position:absolute;left:0;text-align:left;margin-left:0;margin-top:0;width:175.3pt;height:31.95pt;z-index:25165824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" filled="f" stroked="f">
              <v:textbox style="mso-fit-shape-to-text:t" inset="0,15pt,0,0">
                <w:txbxContent>
                  <w:p w14:paraId="6F89661B" w14:textId="051F033D" w:rsidR="00280EF6" w:rsidRPr="00280EF6" w:rsidRDefault="00280EF6" w:rsidP="00280EF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</w:rPr>
                    </w:pPr>
                    <w:r w:rsidRPr="00280EF6">
                      <w:rPr>
                        <w:rFonts w:ascii="Calibri" w:eastAsia="Calibri" w:hAnsi="Calibri" w:cs="Calibri"/>
                        <w:noProof/>
                        <w:color w:val="FF0000"/>
                      </w:rPr>
                      <w:t>OFFICIAL: Sensitive Personal-Privac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rFonts w:ascii="Century Gothic" w:hAnsi="Century Gothic"/>
          <w:sz w:val="12"/>
          <w:szCs w:val="12"/>
        </w:rPr>
        <w:id w:val="818844541"/>
        <w:docPartObj>
          <w:docPartGallery w:val="Page Numbers (Bottom of Page)"/>
          <w:docPartUnique/>
        </w:docPartObj>
      </w:sdtPr>
      <w:sdtEndPr>
        <w:rPr>
          <w:noProof/>
          <w:sz w:val="16"/>
          <w:szCs w:val="16"/>
        </w:rPr>
      </w:sdtEndPr>
      <w:sdtContent>
        <w:r w:rsidR="00371841" w:rsidRPr="00AC2B08">
          <w:rPr>
            <w:rFonts w:ascii="Century Gothic" w:hAnsi="Century Gothic"/>
            <w:sz w:val="16"/>
            <w:szCs w:val="16"/>
          </w:rPr>
          <w:t xml:space="preserve">Application </w:t>
        </w:r>
        <w:r w:rsidR="00E93BB4">
          <w:rPr>
            <w:rFonts w:ascii="Century Gothic" w:hAnsi="Century Gothic"/>
            <w:sz w:val="16"/>
            <w:szCs w:val="16"/>
          </w:rPr>
          <w:t>f</w:t>
        </w:r>
        <w:r w:rsidR="00371841" w:rsidRPr="00AC2B08">
          <w:rPr>
            <w:rFonts w:ascii="Century Gothic" w:hAnsi="Century Gothic"/>
            <w:sz w:val="16"/>
            <w:szCs w:val="16"/>
          </w:rPr>
          <w:t xml:space="preserve">orm to </w:t>
        </w:r>
        <w:proofErr w:type="gramStart"/>
        <w:r w:rsidR="00371841" w:rsidRPr="00AC2B08">
          <w:rPr>
            <w:rFonts w:ascii="Century Gothic" w:hAnsi="Century Gothic"/>
            <w:sz w:val="16"/>
            <w:szCs w:val="16"/>
          </w:rPr>
          <w:t>be recognised</w:t>
        </w:r>
        <w:proofErr w:type="gramEnd"/>
        <w:r w:rsidR="00371841" w:rsidRPr="00AC2B08">
          <w:rPr>
            <w:rFonts w:ascii="Century Gothic" w:hAnsi="Century Gothic"/>
            <w:sz w:val="16"/>
            <w:szCs w:val="16"/>
          </w:rPr>
          <w:t xml:space="preserve"> as an EMSA-approved Botanist</w:t>
        </w:r>
      </w:sdtContent>
    </w:sdt>
  </w:p>
  <w:p w14:paraId="596D3120" w14:textId="73AB10A8" w:rsidR="004D2222" w:rsidRDefault="004D2222" w:rsidP="00371841">
    <w:pPr>
      <w:pStyle w:val="Header"/>
      <w:tabs>
        <w:tab w:val="clear" w:pos="4513"/>
        <w:tab w:val="clear" w:pos="9026"/>
        <w:tab w:val="center" w:pos="4819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48D04D" w14:textId="1470D87E" w:rsidR="00E11BB8" w:rsidRDefault="00DA292F" w:rsidP="00DD10C6">
    <w:pPr>
      <w:pStyle w:val="Header"/>
      <w:tabs>
        <w:tab w:val="clear" w:pos="4513"/>
        <w:tab w:val="clear" w:pos="9026"/>
        <w:tab w:val="left" w:pos="965"/>
      </w:tabs>
    </w:pPr>
    <w:r>
      <w:rPr>
        <w:noProof/>
      </w:rPr>
      <w:pict w14:anchorId="482E25D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04786906" o:spid="_x0000_s1031" type="#_x0000_t75" style="position:absolute;margin-left:0;margin-top:0;width:594.95pt;height:840.95pt;z-index:-251655161;mso-position-horizontal:center;mso-position-horizontal-relative:margin;mso-position-vertical:center;mso-position-vertical-relative:margin" o:allowincell="f">
          <v:imagedata r:id="rId1" o:title="Picture1"/>
          <w10:wrap anchorx="margin" anchory="margin"/>
        </v:shape>
      </w:pict>
    </w:r>
    <w:r w:rsidR="00280EF6"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12B27518" wp14:editId="4BD148AE">
              <wp:simplePos x="723900" y="450850"/>
              <wp:positionH relativeFrom="page">
                <wp:align>center</wp:align>
              </wp:positionH>
              <wp:positionV relativeFrom="page">
                <wp:align>top</wp:align>
              </wp:positionV>
              <wp:extent cx="2226310" cy="405765"/>
              <wp:effectExtent l="0" t="0" r="2540" b="13335"/>
              <wp:wrapNone/>
              <wp:docPr id="620905656" name="Text Box 1" descr="OFFICIAL: Sensitive Personal-Privac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6310" cy="405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C988B3" w14:textId="6F8E0966" w:rsidR="00280EF6" w:rsidRPr="00280EF6" w:rsidRDefault="00280EF6" w:rsidP="00280EF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</w:pPr>
                          <w:r w:rsidRPr="00280EF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</w:rPr>
                            <w:t>OFFICIAL: Sensitive Personal-Privac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B2751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OFFICIAL: Sensitive Personal-Privacy" style="position:absolute;margin-left:0;margin-top:0;width:175.3pt;height:31.95pt;z-index:25165824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" filled="f" stroked="f">
              <v:textbox style="mso-fit-shape-to-text:t" inset="0,15pt,0,0">
                <w:txbxContent>
                  <w:p w14:paraId="15C988B3" w14:textId="6F8E0966" w:rsidR="00280EF6" w:rsidRPr="00280EF6" w:rsidRDefault="00280EF6" w:rsidP="00280EF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</w:rPr>
                    </w:pPr>
                    <w:r w:rsidRPr="00280EF6">
                      <w:rPr>
                        <w:rFonts w:ascii="Calibri" w:eastAsia="Calibri" w:hAnsi="Calibri" w:cs="Calibri"/>
                        <w:noProof/>
                        <w:color w:val="FF0000"/>
                      </w:rPr>
                      <w:t>OFFICIAL: Sensitive Personal-Privac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D10C6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035635"/>
    <w:multiLevelType w:val="hybridMultilevel"/>
    <w:tmpl w:val="1A885476"/>
    <w:lvl w:ilvl="0" w:tplc="FFFFFFFF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9DE4B496">
      <w:start w:val="1"/>
      <w:numFmt w:val="bullet"/>
      <w:pStyle w:val="Bullet2"/>
      <w:lvlText w:val="-"/>
      <w:lvlJc w:val="left"/>
      <w:pPr>
        <w:ind w:left="1437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2E594A61"/>
    <w:multiLevelType w:val="hybridMultilevel"/>
    <w:tmpl w:val="63702936"/>
    <w:lvl w:ilvl="0" w:tplc="A7F6216A">
      <w:start w:val="1"/>
      <w:numFmt w:val="bullet"/>
      <w:pStyle w:val="Flyertable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E653F"/>
    <w:multiLevelType w:val="multilevel"/>
    <w:tmpl w:val="D5D29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291D24"/>
    <w:multiLevelType w:val="multilevel"/>
    <w:tmpl w:val="58F8A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AA3DC5"/>
    <w:multiLevelType w:val="multilevel"/>
    <w:tmpl w:val="F9608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15551E"/>
    <w:multiLevelType w:val="hybridMultilevel"/>
    <w:tmpl w:val="1F8C85CA"/>
    <w:lvl w:ilvl="0" w:tplc="F6547D1A">
      <w:start w:val="1"/>
      <w:numFmt w:val="bullet"/>
      <w:pStyle w:val="Flyerbullet1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ED70986E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6" w15:restartNumberingAfterBreak="0">
    <w:nsid w:val="3DAD5DD7"/>
    <w:multiLevelType w:val="multilevel"/>
    <w:tmpl w:val="BCB4C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90633D"/>
    <w:multiLevelType w:val="multilevel"/>
    <w:tmpl w:val="B1741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AE761F"/>
    <w:multiLevelType w:val="multilevel"/>
    <w:tmpl w:val="C2ACF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597E03"/>
    <w:multiLevelType w:val="multilevel"/>
    <w:tmpl w:val="09DEC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D31061"/>
    <w:multiLevelType w:val="multilevel"/>
    <w:tmpl w:val="FC10B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2F6E32"/>
    <w:multiLevelType w:val="hybridMultilevel"/>
    <w:tmpl w:val="B6C2D246"/>
    <w:lvl w:ilvl="0" w:tplc="6A3C0824">
      <w:start w:val="1"/>
      <w:numFmt w:val="decimal"/>
      <w:pStyle w:val="EMSAGuideStep1Heading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ED1235A"/>
    <w:multiLevelType w:val="hybridMultilevel"/>
    <w:tmpl w:val="E244ED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640F7"/>
    <w:multiLevelType w:val="multilevel"/>
    <w:tmpl w:val="2DA8F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BC7539"/>
    <w:multiLevelType w:val="multilevel"/>
    <w:tmpl w:val="B87CE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E90071"/>
    <w:multiLevelType w:val="hybridMultilevel"/>
    <w:tmpl w:val="58345710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6" w15:restartNumberingAfterBreak="0">
    <w:nsid w:val="7E2B7ABA"/>
    <w:multiLevelType w:val="hybridMultilevel"/>
    <w:tmpl w:val="582888EC"/>
    <w:lvl w:ilvl="0" w:tplc="FFFFFFFF">
      <w:start w:val="1"/>
      <w:numFmt w:val="bullet"/>
      <w:pStyle w:val="Bullet1firs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4120EB2A">
      <w:start w:val="1"/>
      <w:numFmt w:val="bullet"/>
      <w:lvlText w:val="-"/>
      <w:lvlJc w:val="left"/>
      <w:pPr>
        <w:ind w:left="1437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 w16cid:durableId="1916473442">
    <w:abstractNumId w:val="5"/>
  </w:num>
  <w:num w:numId="2" w16cid:durableId="1010254953">
    <w:abstractNumId w:val="16"/>
  </w:num>
  <w:num w:numId="3" w16cid:durableId="1420759721">
    <w:abstractNumId w:val="11"/>
  </w:num>
  <w:num w:numId="4" w16cid:durableId="1424647693">
    <w:abstractNumId w:val="0"/>
  </w:num>
  <w:num w:numId="5" w16cid:durableId="121651167">
    <w:abstractNumId w:val="14"/>
  </w:num>
  <w:num w:numId="6" w16cid:durableId="1925911819">
    <w:abstractNumId w:val="8"/>
  </w:num>
  <w:num w:numId="7" w16cid:durableId="451485665">
    <w:abstractNumId w:val="7"/>
  </w:num>
  <w:num w:numId="8" w16cid:durableId="744717937">
    <w:abstractNumId w:val="6"/>
  </w:num>
  <w:num w:numId="9" w16cid:durableId="1688600672">
    <w:abstractNumId w:val="10"/>
  </w:num>
  <w:num w:numId="10" w16cid:durableId="1012418285">
    <w:abstractNumId w:val="4"/>
  </w:num>
  <w:num w:numId="11" w16cid:durableId="801843848">
    <w:abstractNumId w:val="2"/>
  </w:num>
  <w:num w:numId="12" w16cid:durableId="124397746">
    <w:abstractNumId w:val="9"/>
  </w:num>
  <w:num w:numId="13" w16cid:durableId="648243536">
    <w:abstractNumId w:val="13"/>
  </w:num>
  <w:num w:numId="14" w16cid:durableId="1224217912">
    <w:abstractNumId w:val="3"/>
  </w:num>
  <w:num w:numId="15" w16cid:durableId="215825065">
    <w:abstractNumId w:val="1"/>
  </w:num>
  <w:num w:numId="16" w16cid:durableId="539054940">
    <w:abstractNumId w:val="1"/>
  </w:num>
  <w:num w:numId="17" w16cid:durableId="1724981288">
    <w:abstractNumId w:val="1"/>
  </w:num>
  <w:num w:numId="18" w16cid:durableId="981496418">
    <w:abstractNumId w:val="12"/>
  </w:num>
  <w:num w:numId="19" w16cid:durableId="959990699">
    <w:abstractNumId w:val="1"/>
  </w:num>
  <w:num w:numId="20" w16cid:durableId="17432130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ocumentProtection w:edit="readOnly" w:enforcement="1" w:cryptProviderType="rsaAES" w:cryptAlgorithmClass="hash" w:cryptAlgorithmType="typeAny" w:cryptAlgorithmSid="14" w:cryptSpinCount="100000" w:hash="JGDtxHjJ0VWJs6Lsl+MR/a0grZJ0h+5cw6DpdfcPeHuuCwDFPGQGXzJAuXMXC7aNX6uLidSvTcnQzArYR6zSdg==" w:salt="pR8dkG793fwgmtK/60dVCA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MzKzMLc0NTIwMDRX0lEKTi0uzszPAykwrAUARioJGywAAAA="/>
  </w:docVars>
  <w:rsids>
    <w:rsidRoot w:val="004017C5"/>
    <w:rsid w:val="000000BB"/>
    <w:rsid w:val="0000401D"/>
    <w:rsid w:val="00023F5F"/>
    <w:rsid w:val="0002587C"/>
    <w:rsid w:val="00060010"/>
    <w:rsid w:val="0006175D"/>
    <w:rsid w:val="0006189F"/>
    <w:rsid w:val="00073299"/>
    <w:rsid w:val="000768C7"/>
    <w:rsid w:val="000968EA"/>
    <w:rsid w:val="000B4F4D"/>
    <w:rsid w:val="000C0B93"/>
    <w:rsid w:val="000E4C36"/>
    <w:rsid w:val="000F1DBC"/>
    <w:rsid w:val="000F229B"/>
    <w:rsid w:val="000F3339"/>
    <w:rsid w:val="001136ED"/>
    <w:rsid w:val="00113E5A"/>
    <w:rsid w:val="00117B72"/>
    <w:rsid w:val="00146227"/>
    <w:rsid w:val="0015339A"/>
    <w:rsid w:val="0016334E"/>
    <w:rsid w:val="001709EA"/>
    <w:rsid w:val="00180206"/>
    <w:rsid w:val="00180377"/>
    <w:rsid w:val="00193BA1"/>
    <w:rsid w:val="001A4220"/>
    <w:rsid w:val="001D6517"/>
    <w:rsid w:val="001E2B86"/>
    <w:rsid w:val="001F71C4"/>
    <w:rsid w:val="00222001"/>
    <w:rsid w:val="00225A2A"/>
    <w:rsid w:val="002276A6"/>
    <w:rsid w:val="002450F8"/>
    <w:rsid w:val="00245EC2"/>
    <w:rsid w:val="0026086D"/>
    <w:rsid w:val="00265129"/>
    <w:rsid w:val="00267E23"/>
    <w:rsid w:val="00272B4D"/>
    <w:rsid w:val="00272D83"/>
    <w:rsid w:val="00280EF6"/>
    <w:rsid w:val="00282F84"/>
    <w:rsid w:val="00284F20"/>
    <w:rsid w:val="002A2F96"/>
    <w:rsid w:val="002A72C8"/>
    <w:rsid w:val="002B677D"/>
    <w:rsid w:val="002C552D"/>
    <w:rsid w:val="002D6CD7"/>
    <w:rsid w:val="002E3495"/>
    <w:rsid w:val="002E3FBE"/>
    <w:rsid w:val="002E4157"/>
    <w:rsid w:val="002F3E52"/>
    <w:rsid w:val="002F3F04"/>
    <w:rsid w:val="002F6816"/>
    <w:rsid w:val="00305E0A"/>
    <w:rsid w:val="00320464"/>
    <w:rsid w:val="00321601"/>
    <w:rsid w:val="00322F74"/>
    <w:rsid w:val="00351719"/>
    <w:rsid w:val="00361B3A"/>
    <w:rsid w:val="00371841"/>
    <w:rsid w:val="00392009"/>
    <w:rsid w:val="00397220"/>
    <w:rsid w:val="003A3C15"/>
    <w:rsid w:val="003B02E9"/>
    <w:rsid w:val="003B45A4"/>
    <w:rsid w:val="003B7AA2"/>
    <w:rsid w:val="003D0403"/>
    <w:rsid w:val="003D3879"/>
    <w:rsid w:val="003D3E41"/>
    <w:rsid w:val="003E5C59"/>
    <w:rsid w:val="003F0356"/>
    <w:rsid w:val="003F1CA0"/>
    <w:rsid w:val="003F48C3"/>
    <w:rsid w:val="003F5B7D"/>
    <w:rsid w:val="00401372"/>
    <w:rsid w:val="004017C5"/>
    <w:rsid w:val="00415912"/>
    <w:rsid w:val="00440459"/>
    <w:rsid w:val="00470A4F"/>
    <w:rsid w:val="00472380"/>
    <w:rsid w:val="00473502"/>
    <w:rsid w:val="00476838"/>
    <w:rsid w:val="0049236B"/>
    <w:rsid w:val="00495948"/>
    <w:rsid w:val="00495B72"/>
    <w:rsid w:val="004A0826"/>
    <w:rsid w:val="004A6D13"/>
    <w:rsid w:val="004D2222"/>
    <w:rsid w:val="004E430B"/>
    <w:rsid w:val="004F1A69"/>
    <w:rsid w:val="004F5B07"/>
    <w:rsid w:val="00500F50"/>
    <w:rsid w:val="00502C85"/>
    <w:rsid w:val="00522171"/>
    <w:rsid w:val="00544744"/>
    <w:rsid w:val="00551C97"/>
    <w:rsid w:val="00572295"/>
    <w:rsid w:val="00591F33"/>
    <w:rsid w:val="005C3C0B"/>
    <w:rsid w:val="005C7408"/>
    <w:rsid w:val="005D4D27"/>
    <w:rsid w:val="005E1796"/>
    <w:rsid w:val="005E4146"/>
    <w:rsid w:val="005F7AF9"/>
    <w:rsid w:val="006053A9"/>
    <w:rsid w:val="0061527D"/>
    <w:rsid w:val="00617B20"/>
    <w:rsid w:val="00632ACA"/>
    <w:rsid w:val="00643F14"/>
    <w:rsid w:val="00646D62"/>
    <w:rsid w:val="0065638A"/>
    <w:rsid w:val="00661B89"/>
    <w:rsid w:val="0066342A"/>
    <w:rsid w:val="00665DD4"/>
    <w:rsid w:val="00675040"/>
    <w:rsid w:val="00681021"/>
    <w:rsid w:val="0068548E"/>
    <w:rsid w:val="006976DA"/>
    <w:rsid w:val="006A4DB7"/>
    <w:rsid w:val="006B282F"/>
    <w:rsid w:val="006B323C"/>
    <w:rsid w:val="006C53A9"/>
    <w:rsid w:val="006F0895"/>
    <w:rsid w:val="006F36FF"/>
    <w:rsid w:val="006F69F9"/>
    <w:rsid w:val="00705CC0"/>
    <w:rsid w:val="00710983"/>
    <w:rsid w:val="00711337"/>
    <w:rsid w:val="00717D38"/>
    <w:rsid w:val="007222B3"/>
    <w:rsid w:val="00733555"/>
    <w:rsid w:val="00756C23"/>
    <w:rsid w:val="007571A0"/>
    <w:rsid w:val="00757F9E"/>
    <w:rsid w:val="00766A45"/>
    <w:rsid w:val="00774D35"/>
    <w:rsid w:val="00780FF6"/>
    <w:rsid w:val="00786D69"/>
    <w:rsid w:val="007B1B02"/>
    <w:rsid w:val="007B48B7"/>
    <w:rsid w:val="007C1B1E"/>
    <w:rsid w:val="007D1C67"/>
    <w:rsid w:val="007D6913"/>
    <w:rsid w:val="007E6810"/>
    <w:rsid w:val="007F6784"/>
    <w:rsid w:val="00803EB9"/>
    <w:rsid w:val="00806D74"/>
    <w:rsid w:val="00807C83"/>
    <w:rsid w:val="0081030C"/>
    <w:rsid w:val="00811577"/>
    <w:rsid w:val="00815640"/>
    <w:rsid w:val="00824E70"/>
    <w:rsid w:val="00830E0B"/>
    <w:rsid w:val="00834F89"/>
    <w:rsid w:val="008370EA"/>
    <w:rsid w:val="00847D47"/>
    <w:rsid w:val="00860C68"/>
    <w:rsid w:val="00866484"/>
    <w:rsid w:val="00875D0C"/>
    <w:rsid w:val="00877F0B"/>
    <w:rsid w:val="00887EC0"/>
    <w:rsid w:val="00896E14"/>
    <w:rsid w:val="00896ED5"/>
    <w:rsid w:val="008C10A2"/>
    <w:rsid w:val="008D594D"/>
    <w:rsid w:val="008E0735"/>
    <w:rsid w:val="0090054B"/>
    <w:rsid w:val="00900EA5"/>
    <w:rsid w:val="0090682B"/>
    <w:rsid w:val="00922386"/>
    <w:rsid w:val="00946029"/>
    <w:rsid w:val="00950205"/>
    <w:rsid w:val="009508DC"/>
    <w:rsid w:val="00951D1F"/>
    <w:rsid w:val="00954B07"/>
    <w:rsid w:val="00956302"/>
    <w:rsid w:val="00956899"/>
    <w:rsid w:val="0096248D"/>
    <w:rsid w:val="0099662D"/>
    <w:rsid w:val="009A3EDC"/>
    <w:rsid w:val="009B2D45"/>
    <w:rsid w:val="009C6DC1"/>
    <w:rsid w:val="009D0159"/>
    <w:rsid w:val="009D1617"/>
    <w:rsid w:val="009D3300"/>
    <w:rsid w:val="009D79B8"/>
    <w:rsid w:val="009E3531"/>
    <w:rsid w:val="009E4412"/>
    <w:rsid w:val="009E5974"/>
    <w:rsid w:val="009E6348"/>
    <w:rsid w:val="009E7ADB"/>
    <w:rsid w:val="00A16110"/>
    <w:rsid w:val="00A32AE8"/>
    <w:rsid w:val="00A42D00"/>
    <w:rsid w:val="00A47B88"/>
    <w:rsid w:val="00A5214A"/>
    <w:rsid w:val="00A5435E"/>
    <w:rsid w:val="00A65581"/>
    <w:rsid w:val="00A94771"/>
    <w:rsid w:val="00AA0340"/>
    <w:rsid w:val="00AB0AA1"/>
    <w:rsid w:val="00AC2B08"/>
    <w:rsid w:val="00AC31F6"/>
    <w:rsid w:val="00AD5B43"/>
    <w:rsid w:val="00AF4CD5"/>
    <w:rsid w:val="00B01097"/>
    <w:rsid w:val="00B273B2"/>
    <w:rsid w:val="00B3511C"/>
    <w:rsid w:val="00B404EA"/>
    <w:rsid w:val="00B519C4"/>
    <w:rsid w:val="00B57132"/>
    <w:rsid w:val="00B61277"/>
    <w:rsid w:val="00B662EE"/>
    <w:rsid w:val="00B7051D"/>
    <w:rsid w:val="00B71954"/>
    <w:rsid w:val="00B8098B"/>
    <w:rsid w:val="00BA1483"/>
    <w:rsid w:val="00BA25BD"/>
    <w:rsid w:val="00BA3C25"/>
    <w:rsid w:val="00BC0ADB"/>
    <w:rsid w:val="00BC5828"/>
    <w:rsid w:val="00BC60AD"/>
    <w:rsid w:val="00BE64E3"/>
    <w:rsid w:val="00BF0414"/>
    <w:rsid w:val="00BF30A9"/>
    <w:rsid w:val="00C011DD"/>
    <w:rsid w:val="00C118DA"/>
    <w:rsid w:val="00C12198"/>
    <w:rsid w:val="00C2505B"/>
    <w:rsid w:val="00C261CC"/>
    <w:rsid w:val="00C34853"/>
    <w:rsid w:val="00C353FD"/>
    <w:rsid w:val="00C36312"/>
    <w:rsid w:val="00C40838"/>
    <w:rsid w:val="00C563D8"/>
    <w:rsid w:val="00C63A0D"/>
    <w:rsid w:val="00C63B9F"/>
    <w:rsid w:val="00C7096F"/>
    <w:rsid w:val="00C75FA5"/>
    <w:rsid w:val="00C77669"/>
    <w:rsid w:val="00C81E0F"/>
    <w:rsid w:val="00CA06E6"/>
    <w:rsid w:val="00CA2B12"/>
    <w:rsid w:val="00CA36C3"/>
    <w:rsid w:val="00CA5524"/>
    <w:rsid w:val="00CA5FA3"/>
    <w:rsid w:val="00CF175C"/>
    <w:rsid w:val="00D05407"/>
    <w:rsid w:val="00D06653"/>
    <w:rsid w:val="00D14784"/>
    <w:rsid w:val="00D2056B"/>
    <w:rsid w:val="00D20817"/>
    <w:rsid w:val="00D27282"/>
    <w:rsid w:val="00D40C31"/>
    <w:rsid w:val="00D433F1"/>
    <w:rsid w:val="00D70177"/>
    <w:rsid w:val="00D73DF9"/>
    <w:rsid w:val="00DA292F"/>
    <w:rsid w:val="00DB7D86"/>
    <w:rsid w:val="00DC2C0E"/>
    <w:rsid w:val="00DC5361"/>
    <w:rsid w:val="00DD10C6"/>
    <w:rsid w:val="00DE49D9"/>
    <w:rsid w:val="00DE5EFB"/>
    <w:rsid w:val="00DF45E8"/>
    <w:rsid w:val="00DF6202"/>
    <w:rsid w:val="00DF7344"/>
    <w:rsid w:val="00E063DB"/>
    <w:rsid w:val="00E06C72"/>
    <w:rsid w:val="00E10189"/>
    <w:rsid w:val="00E10FCF"/>
    <w:rsid w:val="00E11684"/>
    <w:rsid w:val="00E11BB8"/>
    <w:rsid w:val="00E250E6"/>
    <w:rsid w:val="00E25CE5"/>
    <w:rsid w:val="00E324DD"/>
    <w:rsid w:val="00E471BB"/>
    <w:rsid w:val="00E65441"/>
    <w:rsid w:val="00E85A93"/>
    <w:rsid w:val="00E85F4E"/>
    <w:rsid w:val="00E93BB4"/>
    <w:rsid w:val="00EA436B"/>
    <w:rsid w:val="00EA4925"/>
    <w:rsid w:val="00EA7501"/>
    <w:rsid w:val="00EB4448"/>
    <w:rsid w:val="00EC3537"/>
    <w:rsid w:val="00ED03B2"/>
    <w:rsid w:val="00ED673F"/>
    <w:rsid w:val="00EF2184"/>
    <w:rsid w:val="00F05DDE"/>
    <w:rsid w:val="00F3169C"/>
    <w:rsid w:val="00F64D96"/>
    <w:rsid w:val="00F668E8"/>
    <w:rsid w:val="00F674CC"/>
    <w:rsid w:val="00F7741B"/>
    <w:rsid w:val="00F8302E"/>
    <w:rsid w:val="00FA31C5"/>
    <w:rsid w:val="00FB19C7"/>
    <w:rsid w:val="00FB7827"/>
    <w:rsid w:val="00FC04B0"/>
    <w:rsid w:val="00FC2EA8"/>
    <w:rsid w:val="00FD50AD"/>
    <w:rsid w:val="00FE1DBA"/>
    <w:rsid w:val="00FE2702"/>
    <w:rsid w:val="00FE2747"/>
    <w:rsid w:val="00FE3822"/>
    <w:rsid w:val="00FF4393"/>
    <w:rsid w:val="00FF5128"/>
    <w:rsid w:val="00FF6318"/>
    <w:rsid w:val="0E08E5AE"/>
    <w:rsid w:val="1272AC08"/>
    <w:rsid w:val="13978519"/>
    <w:rsid w:val="1F478C9E"/>
    <w:rsid w:val="288F63A8"/>
    <w:rsid w:val="34C0FAA0"/>
    <w:rsid w:val="3D698FD0"/>
    <w:rsid w:val="4416A4BE"/>
    <w:rsid w:val="5887A199"/>
    <w:rsid w:val="5ADED52C"/>
    <w:rsid w:val="6EC3FF76"/>
    <w:rsid w:val="70B3D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9F8C8D"/>
  <w15:chartTrackingRefBased/>
  <w15:docId w15:val="{37EBCC34-9A5B-42D9-B19A-531CB173B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89F"/>
  </w:style>
  <w:style w:type="paragraph" w:styleId="Heading1">
    <w:name w:val="heading 1"/>
    <w:basedOn w:val="EMSAGuideStep1Heading"/>
    <w:next w:val="Normal"/>
    <w:link w:val="Heading1Char"/>
    <w:uiPriority w:val="9"/>
    <w:qFormat/>
    <w:rsid w:val="004D2222"/>
    <w:pPr>
      <w:keepNext/>
      <w:keepLines/>
      <w:numPr>
        <w:numId w:val="0"/>
      </w:numPr>
      <w:spacing w:before="120" w:after="40" w:line="440" w:lineRule="exact"/>
      <w:jc w:val="left"/>
      <w:outlineLvl w:val="0"/>
    </w:pPr>
    <w:rPr>
      <w:rFonts w:eastAsia="Times New Roman"/>
      <w:bCs w:val="0"/>
      <w:color w:val="043E4F"/>
      <w:kern w:val="0"/>
      <w:sz w:val="28"/>
      <w:szCs w:val="28"/>
      <w14:ligatures w14:val="none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D2222"/>
    <w:pPr>
      <w:keepNext w:val="0"/>
      <w:keepLines w:val="0"/>
      <w:outlineLvl w:val="1"/>
    </w:pPr>
    <w:rPr>
      <w:sz w:val="24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F5B07"/>
    <w:pPr>
      <w:outlineLvl w:val="2"/>
    </w:pPr>
    <w:rPr>
      <w:sz w:val="20"/>
      <w:szCs w:val="20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146227"/>
    <w:pPr>
      <w:outlineLvl w:val="3"/>
    </w:pPr>
    <w:rPr>
      <w:b w:val="0"/>
      <w:bCs/>
      <w:i/>
      <w:iCs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7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7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7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7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7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2222"/>
    <w:rPr>
      <w:rFonts w:ascii="Segoe UI" w:eastAsia="Times New Roman" w:hAnsi="Segoe UI" w:cs="Segoe UI"/>
      <w:b/>
      <w:color w:val="043E4F"/>
      <w:kern w:val="0"/>
      <w:sz w:val="28"/>
      <w:szCs w:val="2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D2222"/>
    <w:rPr>
      <w:rFonts w:ascii="Segoe UI" w:eastAsia="Times New Roman" w:hAnsi="Segoe UI" w:cs="Segoe UI"/>
      <w:b/>
      <w:color w:val="043E4F"/>
      <w:kern w:val="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4F5B07"/>
    <w:rPr>
      <w:rFonts w:ascii="Segoe UI" w:eastAsia="Times New Roman" w:hAnsi="Segoe UI" w:cs="Segoe UI"/>
      <w:b/>
      <w:color w:val="043E4F"/>
      <w:kern w:val="0"/>
      <w:sz w:val="20"/>
      <w:szCs w:val="20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146227"/>
    <w:rPr>
      <w:rFonts w:ascii="Segoe UI" w:eastAsia="Times New Roman" w:hAnsi="Segoe UI" w:cs="Segoe UI"/>
      <w:bCs/>
      <w:i/>
      <w:iCs/>
      <w:color w:val="043E4F"/>
      <w:kern w:val="0"/>
      <w:sz w:val="20"/>
      <w:szCs w:val="2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17C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17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17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17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17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017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17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7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017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017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17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017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017C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17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17C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017C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17B72"/>
    <w:pPr>
      <w:tabs>
        <w:tab w:val="center" w:pos="4513"/>
        <w:tab w:val="right" w:pos="9026"/>
      </w:tabs>
      <w:spacing w:after="0" w:line="240" w:lineRule="auto"/>
    </w:pPr>
    <w:rPr>
      <w:rFonts w:ascii="Century Gothic" w:hAnsi="Century Gothic"/>
      <w:b/>
      <w:bCs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117B72"/>
    <w:rPr>
      <w:rFonts w:ascii="Century Gothic" w:hAnsi="Century Gothic"/>
      <w:b/>
      <w:bCs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9C6D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6DC1"/>
  </w:style>
  <w:style w:type="paragraph" w:customStyle="1" w:styleId="Paragraph">
    <w:name w:val="Paragraph"/>
    <w:basedOn w:val="Normal"/>
    <w:link w:val="ParagraphChar"/>
    <w:autoRedefine/>
    <w:qFormat/>
    <w:rsid w:val="00472380"/>
    <w:pPr>
      <w:spacing w:after="0" w:line="280" w:lineRule="exact"/>
      <w:ind w:left="714" w:hanging="357"/>
      <w:jc w:val="both"/>
    </w:pPr>
    <w:rPr>
      <w:rFonts w:ascii="Century Gothic" w:hAnsi="Century Gothic" w:cs="Arial"/>
      <w:sz w:val="20"/>
    </w:rPr>
  </w:style>
  <w:style w:type="character" w:customStyle="1" w:styleId="ParagraphChar">
    <w:name w:val="Paragraph Char"/>
    <w:link w:val="Paragraph"/>
    <w:rsid w:val="00472380"/>
    <w:rPr>
      <w:rFonts w:ascii="Century Gothic" w:hAnsi="Century Gothic" w:cs="Arial"/>
      <w:sz w:val="20"/>
    </w:rPr>
  </w:style>
  <w:style w:type="character" w:styleId="Hyperlink">
    <w:name w:val="Hyperlink"/>
    <w:basedOn w:val="DefaultParagraphFont"/>
    <w:uiPriority w:val="99"/>
    <w:unhideWhenUsed/>
    <w:rsid w:val="00472380"/>
    <w:rPr>
      <w:color w:val="467886" w:themeColor="hyperlink"/>
      <w:u w:val="single"/>
    </w:rPr>
  </w:style>
  <w:style w:type="paragraph" w:customStyle="1" w:styleId="Bullet2">
    <w:name w:val="Bullet 2"/>
    <w:basedOn w:val="Bullet1first"/>
    <w:rsid w:val="00180206"/>
    <w:pPr>
      <w:numPr>
        <w:ilvl w:val="1"/>
        <w:numId w:val="4"/>
      </w:numPr>
    </w:pPr>
  </w:style>
  <w:style w:type="paragraph" w:customStyle="1" w:styleId="Style1">
    <w:name w:val="Style1"/>
    <w:basedOn w:val="Bullet2"/>
    <w:link w:val="Style1Char"/>
    <w:qFormat/>
    <w:rsid w:val="00472380"/>
    <w:rPr>
      <w:szCs w:val="20"/>
    </w:rPr>
  </w:style>
  <w:style w:type="paragraph" w:customStyle="1" w:styleId="Bullet1last">
    <w:name w:val="Bullet 1 last"/>
    <w:basedOn w:val="Paragraph"/>
    <w:link w:val="Bullet1lastChar"/>
    <w:qFormat/>
    <w:rsid w:val="00472380"/>
    <w:pPr>
      <w:spacing w:after="240"/>
    </w:pPr>
  </w:style>
  <w:style w:type="paragraph" w:customStyle="1" w:styleId="Bullet1First0">
    <w:name w:val="Bullet 1 First"/>
    <w:basedOn w:val="Paragraph"/>
    <w:link w:val="Bullet1FirstChar"/>
    <w:qFormat/>
    <w:rsid w:val="00472380"/>
  </w:style>
  <w:style w:type="paragraph" w:customStyle="1" w:styleId="EMSAGuideTItle">
    <w:name w:val="EMSA Guide TItle"/>
    <w:basedOn w:val="Normal"/>
    <w:link w:val="EMSAGuideTItleChar"/>
    <w:qFormat/>
    <w:rsid w:val="00877F0B"/>
    <w:pPr>
      <w:keepNext/>
      <w:keepLines/>
      <w:spacing w:before="240" w:after="180" w:line="520" w:lineRule="exact"/>
      <w:outlineLvl w:val="0"/>
    </w:pPr>
    <w:rPr>
      <w:rFonts w:ascii="Segoe UI" w:eastAsia="Calibri" w:hAnsi="Segoe UI" w:cs="Segoe UI"/>
      <w:b/>
      <w:color w:val="043E4F"/>
      <w:sz w:val="40"/>
      <w:szCs w:val="40"/>
      <w:lang w:val="en-US"/>
    </w:rPr>
  </w:style>
  <w:style w:type="character" w:customStyle="1" w:styleId="EMSAGuideTItleChar">
    <w:name w:val="EMSA Guide TItle Char"/>
    <w:basedOn w:val="DefaultParagraphFont"/>
    <w:link w:val="EMSAGuideTItle"/>
    <w:rsid w:val="00877F0B"/>
    <w:rPr>
      <w:rFonts w:ascii="Segoe UI" w:eastAsia="Calibri" w:hAnsi="Segoe UI" w:cs="Segoe UI"/>
      <w:b/>
      <w:color w:val="043E4F"/>
      <w:sz w:val="40"/>
      <w:szCs w:val="40"/>
      <w:lang w:val="en-US"/>
    </w:rPr>
  </w:style>
  <w:style w:type="paragraph" w:customStyle="1" w:styleId="EMSAGuideStep1Heading">
    <w:name w:val="EMSA Guide Step 1 Heading"/>
    <w:basedOn w:val="Normal"/>
    <w:link w:val="EMSAGuideStep1HeadingChar"/>
    <w:qFormat/>
    <w:rsid w:val="00117B72"/>
    <w:pPr>
      <w:numPr>
        <w:numId w:val="3"/>
      </w:numPr>
      <w:spacing w:after="120" w:line="280" w:lineRule="exact"/>
      <w:jc w:val="both"/>
    </w:pPr>
    <w:rPr>
      <w:rFonts w:ascii="Segoe UI" w:hAnsi="Segoe UI" w:cs="Segoe UI"/>
      <w:b/>
      <w:bCs/>
      <w:color w:val="153D63" w:themeColor="text2" w:themeTint="E6"/>
      <w:sz w:val="32"/>
      <w:szCs w:val="40"/>
    </w:rPr>
  </w:style>
  <w:style w:type="character" w:customStyle="1" w:styleId="EMSAGuideStep1HeadingChar">
    <w:name w:val="EMSA Guide Step 1 Heading Char"/>
    <w:basedOn w:val="DefaultParagraphFont"/>
    <w:link w:val="EMSAGuideStep1Heading"/>
    <w:rsid w:val="00117B72"/>
    <w:rPr>
      <w:rFonts w:ascii="Segoe UI" w:hAnsi="Segoe UI" w:cs="Segoe UI"/>
      <w:b/>
      <w:bCs/>
      <w:color w:val="153D63" w:themeColor="text2" w:themeTint="E6"/>
      <w:sz w:val="32"/>
      <w:szCs w:val="40"/>
    </w:rPr>
  </w:style>
  <w:style w:type="character" w:customStyle="1" w:styleId="CommentTextChar">
    <w:name w:val="Comment Text Char"/>
    <w:link w:val="CommentText"/>
    <w:uiPriority w:val="99"/>
    <w:rsid w:val="00472380"/>
    <w:rPr>
      <w:rFonts w:ascii="Calibri" w:eastAsia="Calibri" w:hAnsi="Calibri"/>
      <w:color w:val="7030A0"/>
    </w:rPr>
  </w:style>
  <w:style w:type="character" w:styleId="CommentReference">
    <w:name w:val="annotation reference"/>
    <w:uiPriority w:val="99"/>
    <w:semiHidden/>
    <w:unhideWhenUsed/>
    <w:rsid w:val="00472380"/>
    <w:rPr>
      <w:sz w:val="16"/>
      <w:szCs w:val="16"/>
    </w:rPr>
  </w:style>
  <w:style w:type="paragraph" w:customStyle="1" w:styleId="Titleheader">
    <w:name w:val="Title header"/>
    <w:basedOn w:val="Heading1"/>
    <w:qFormat/>
    <w:rsid w:val="00472380"/>
    <w:rPr>
      <w:rFonts w:eastAsia="Calibri" w:cs="Uni Neue Heavy"/>
      <w:b w:val="0"/>
      <w:bCs/>
      <w:spacing w:val="-5"/>
      <w:sz w:val="44"/>
      <w:szCs w:val="44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472380"/>
    <w:pPr>
      <w:spacing w:line="240" w:lineRule="auto"/>
    </w:pPr>
    <w:rPr>
      <w:rFonts w:ascii="Calibri" w:eastAsia="Calibri" w:hAnsi="Calibri"/>
      <w:color w:val="7030A0"/>
    </w:rPr>
  </w:style>
  <w:style w:type="character" w:customStyle="1" w:styleId="CommentTextChar1">
    <w:name w:val="Comment Text Char1"/>
    <w:basedOn w:val="DefaultParagraphFont"/>
    <w:uiPriority w:val="99"/>
    <w:semiHidden/>
    <w:rsid w:val="00472380"/>
    <w:rPr>
      <w:sz w:val="20"/>
      <w:szCs w:val="20"/>
    </w:rPr>
  </w:style>
  <w:style w:type="paragraph" w:customStyle="1" w:styleId="Noncontentsheading">
    <w:name w:val="Non contents heading"/>
    <w:basedOn w:val="Normal"/>
    <w:qFormat/>
    <w:rsid w:val="00472380"/>
    <w:pPr>
      <w:widowControl w:val="0"/>
      <w:suppressAutoHyphens/>
      <w:spacing w:before="60" w:after="180" w:line="280" w:lineRule="exact"/>
      <w:jc w:val="both"/>
    </w:pPr>
    <w:rPr>
      <w:rFonts w:ascii="MuseoSans-300" w:eastAsia="Calibri" w:hAnsi="MuseoSans-300" w:cs="Museo Sans 300"/>
      <w:color w:val="000000"/>
      <w:kern w:val="1"/>
      <w:lang w:val="en-US" w:eastAsia="ar-SA"/>
      <w14:ligatures w14:val="none"/>
    </w:rPr>
  </w:style>
  <w:style w:type="paragraph" w:customStyle="1" w:styleId="Titleheading2">
    <w:name w:val="Title heading 2"/>
    <w:basedOn w:val="Heading2"/>
    <w:link w:val="Titleheading2Char"/>
    <w:qFormat/>
    <w:rsid w:val="00472380"/>
    <w:pPr>
      <w:autoSpaceDE w:val="0"/>
      <w:autoSpaceDN w:val="0"/>
      <w:adjustRightInd w:val="0"/>
      <w:spacing w:before="240" w:after="0" w:line="288" w:lineRule="auto"/>
      <w:textAlignment w:val="center"/>
    </w:pPr>
    <w:rPr>
      <w:rFonts w:eastAsia="Calibri"/>
      <w:b w:val="0"/>
      <w:bCs/>
      <w:color w:val="197C7D"/>
      <w:spacing w:val="-4"/>
    </w:rPr>
  </w:style>
  <w:style w:type="paragraph" w:customStyle="1" w:styleId="Titleheading4">
    <w:name w:val="Title heading 4"/>
    <w:basedOn w:val="Normal"/>
    <w:qFormat/>
    <w:rsid w:val="00322F74"/>
    <w:pPr>
      <w:keepNext/>
      <w:keepLines/>
      <w:spacing w:before="240" w:after="240" w:line="240" w:lineRule="auto"/>
      <w:jc w:val="both"/>
      <w:outlineLvl w:val="3"/>
    </w:pPr>
    <w:rPr>
      <w:rFonts w:ascii="Segoe UI" w:eastAsia="Times New Roman" w:hAnsi="Segoe UI" w:cs="Segoe UI"/>
      <w:iCs/>
      <w:color w:val="043E4F"/>
      <w:kern w:val="0"/>
      <w:sz w:val="28"/>
      <w:szCs w:val="28"/>
      <w:lang w:val="en-GB"/>
      <w14:ligatures w14:val="none"/>
    </w:rPr>
  </w:style>
  <w:style w:type="paragraph" w:customStyle="1" w:styleId="Insidecoverpage">
    <w:name w:val="Inside cover page"/>
    <w:basedOn w:val="Normal"/>
    <w:qFormat/>
    <w:rsid w:val="00472380"/>
    <w:pPr>
      <w:spacing w:before="40" w:after="120" w:line="288" w:lineRule="auto"/>
      <w:jc w:val="both"/>
    </w:pPr>
    <w:rPr>
      <w:rFonts w:ascii="Century Gothic" w:eastAsia="Calibri" w:hAnsi="Century Gothic" w:cs="Arial"/>
      <w:kern w:val="0"/>
      <w:sz w:val="16"/>
      <w:szCs w:val="16"/>
      <w:lang w:eastAsia="en-AU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117B7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17B72"/>
    <w:pPr>
      <w:spacing w:after="100"/>
      <w:ind w:left="240"/>
    </w:pPr>
  </w:style>
  <w:style w:type="paragraph" w:customStyle="1" w:styleId="PageNumber11">
    <w:name w:val="Page Number11"/>
    <w:basedOn w:val="Normal"/>
    <w:qFormat/>
    <w:rsid w:val="003A3C15"/>
    <w:pPr>
      <w:spacing w:after="0" w:line="240" w:lineRule="auto"/>
      <w:jc w:val="right"/>
    </w:pPr>
    <w:rPr>
      <w:rFonts w:ascii="MuseoSans-300" w:eastAsia="Calibri" w:hAnsi="MuseoSans-300" w:cs="Times New Roman"/>
      <w:color w:val="043E4F"/>
      <w:kern w:val="0"/>
      <w:sz w:val="16"/>
      <w:szCs w:val="16"/>
      <w:lang w:eastAsia="en-AU"/>
      <w14:ligatures w14:val="none"/>
    </w:rPr>
  </w:style>
  <w:style w:type="character" w:styleId="Emphasis">
    <w:name w:val="Emphasis"/>
    <w:basedOn w:val="DefaultParagraphFont"/>
    <w:uiPriority w:val="20"/>
    <w:qFormat/>
    <w:rsid w:val="003A3C15"/>
    <w:rPr>
      <w:i/>
      <w:i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3A3C15"/>
    <w:pPr>
      <w:spacing w:after="100"/>
      <w:ind w:left="480"/>
    </w:pPr>
  </w:style>
  <w:style w:type="paragraph" w:customStyle="1" w:styleId="Bullet1first">
    <w:name w:val="Bullet 1 first"/>
    <w:basedOn w:val="Paragraph"/>
    <w:qFormat/>
    <w:rsid w:val="00847D47"/>
    <w:pPr>
      <w:numPr>
        <w:numId w:val="2"/>
      </w:numPr>
    </w:pPr>
  </w:style>
  <w:style w:type="character" w:customStyle="1" w:styleId="Titleheading2Char">
    <w:name w:val="Title heading 2 Char"/>
    <w:basedOn w:val="Heading2Char"/>
    <w:link w:val="Titleheading2"/>
    <w:rsid w:val="00847D47"/>
    <w:rPr>
      <w:rFonts w:ascii="Segoe UI" w:eastAsia="Calibri" w:hAnsi="Segoe UI" w:cs="Segoe UI"/>
      <w:b w:val="0"/>
      <w:bCs/>
      <w:color w:val="197C7D"/>
      <w:spacing w:val="-4"/>
      <w:kern w:val="0"/>
      <w:sz w:val="32"/>
      <w:szCs w:val="32"/>
      <w14:ligatures w14:val="none"/>
    </w:rPr>
  </w:style>
  <w:style w:type="paragraph" w:customStyle="1" w:styleId="FirstBullet">
    <w:name w:val="First Bullet"/>
    <w:basedOn w:val="Bullet1First0"/>
    <w:link w:val="FirstBulletChar"/>
    <w:qFormat/>
    <w:rsid w:val="00847D47"/>
    <w:pPr>
      <w:ind w:left="717" w:hanging="360"/>
    </w:pPr>
  </w:style>
  <w:style w:type="character" w:customStyle="1" w:styleId="Bullet1FirstChar">
    <w:name w:val="Bullet 1 First Char"/>
    <w:basedOn w:val="ParagraphChar"/>
    <w:link w:val="Bullet1First0"/>
    <w:rsid w:val="00847D47"/>
    <w:rPr>
      <w:rFonts w:ascii="Century Gothic" w:hAnsi="Century Gothic" w:cs="Arial"/>
      <w:sz w:val="20"/>
    </w:rPr>
  </w:style>
  <w:style w:type="character" w:customStyle="1" w:styleId="FirstBulletChar">
    <w:name w:val="First Bullet Char"/>
    <w:basedOn w:val="Bullet1FirstChar"/>
    <w:link w:val="FirstBullet"/>
    <w:rsid w:val="00847D47"/>
    <w:rPr>
      <w:rFonts w:ascii="Century Gothic" w:hAnsi="Century Gothic" w:cs="Arial"/>
      <w:sz w:val="20"/>
    </w:rPr>
  </w:style>
  <w:style w:type="character" w:customStyle="1" w:styleId="Style1Char">
    <w:name w:val="Style1 Char"/>
    <w:basedOn w:val="DefaultParagraphFont"/>
    <w:link w:val="Style1"/>
    <w:rsid w:val="00847D47"/>
    <w:rPr>
      <w:rFonts w:ascii="Century Gothic" w:hAnsi="Century Gothic"/>
      <w:sz w:val="20"/>
      <w:szCs w:val="20"/>
    </w:rPr>
  </w:style>
  <w:style w:type="paragraph" w:customStyle="1" w:styleId="EMSAGuideBullet">
    <w:name w:val="EMSA Guide Bullet"/>
    <w:basedOn w:val="Bullet1last"/>
    <w:link w:val="EMSAGuideBulletChar"/>
    <w:qFormat/>
    <w:rsid w:val="00847D47"/>
    <w:pPr>
      <w:ind w:left="717" w:hanging="360"/>
    </w:pPr>
  </w:style>
  <w:style w:type="character" w:customStyle="1" w:styleId="Bullet1lastChar">
    <w:name w:val="Bullet 1 last Char"/>
    <w:basedOn w:val="ParagraphChar"/>
    <w:link w:val="Bullet1last"/>
    <w:rsid w:val="00847D47"/>
    <w:rPr>
      <w:rFonts w:ascii="Century Gothic" w:hAnsi="Century Gothic" w:cs="Arial"/>
      <w:sz w:val="20"/>
    </w:rPr>
  </w:style>
  <w:style w:type="character" w:customStyle="1" w:styleId="EMSAGuideBulletChar">
    <w:name w:val="EMSA Guide Bullet Char"/>
    <w:basedOn w:val="Bullet1lastChar"/>
    <w:link w:val="EMSAGuideBullet"/>
    <w:rsid w:val="00847D47"/>
    <w:rPr>
      <w:rFonts w:ascii="Century Gothic" w:hAnsi="Century Gothic" w:cs="Arial"/>
      <w:sz w:val="20"/>
    </w:rPr>
  </w:style>
  <w:style w:type="paragraph" w:customStyle="1" w:styleId="EMSAGuideNotes">
    <w:name w:val="EMSA Guide Notes"/>
    <w:basedOn w:val="Style1"/>
    <w:qFormat/>
    <w:rsid w:val="00847D47"/>
    <w:pPr>
      <w:numPr>
        <w:ilvl w:val="0"/>
        <w:numId w:val="0"/>
      </w:numPr>
    </w:pPr>
    <w:rPr>
      <w:sz w:val="18"/>
      <w:szCs w:val="18"/>
    </w:rPr>
  </w:style>
  <w:style w:type="paragraph" w:styleId="Revision">
    <w:name w:val="Revision"/>
    <w:hidden/>
    <w:uiPriority w:val="99"/>
    <w:semiHidden/>
    <w:rsid w:val="00544744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5640"/>
    <w:rPr>
      <w:rFonts w:asciiTheme="minorHAnsi" w:eastAsiaTheme="minorHAnsi" w:hAnsiTheme="minorHAnsi"/>
      <w:b/>
      <w:bCs/>
      <w:color w:val="auto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5640"/>
    <w:rPr>
      <w:rFonts w:ascii="Calibri" w:eastAsia="Calibri" w:hAnsi="Calibri"/>
      <w:b/>
      <w:bCs/>
      <w:color w:val="7030A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1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11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276A6"/>
    <w:rPr>
      <w:color w:val="96607D" w:themeColor="followedHyperlink"/>
      <w:u w:val="single"/>
    </w:rPr>
  </w:style>
  <w:style w:type="paragraph" w:customStyle="1" w:styleId="Flyerparagraph">
    <w:name w:val="Flyer paragraph"/>
    <w:basedOn w:val="Normal"/>
    <w:qFormat/>
    <w:rsid w:val="00733555"/>
    <w:pPr>
      <w:spacing w:after="180" w:line="280" w:lineRule="exact"/>
      <w:jc w:val="both"/>
    </w:pPr>
    <w:rPr>
      <w:rFonts w:ascii="Century Gothic" w:hAnsi="Century Gothic"/>
      <w:color w:val="0E2841" w:themeColor="text2"/>
      <w:sz w:val="18"/>
      <w:szCs w:val="18"/>
    </w:rPr>
  </w:style>
  <w:style w:type="paragraph" w:customStyle="1" w:styleId="Flyerbullet1">
    <w:name w:val="Flyer bullet 1"/>
    <w:basedOn w:val="FirstBullet"/>
    <w:qFormat/>
    <w:rsid w:val="006F0895"/>
    <w:pPr>
      <w:numPr>
        <w:numId w:val="1"/>
      </w:numPr>
      <w:spacing w:after="60"/>
      <w:ind w:left="567" w:hanging="283"/>
      <w:jc w:val="left"/>
    </w:pPr>
    <w:rPr>
      <w:noProof/>
      <w:color w:val="0E2841" w:themeColor="text2"/>
      <w:sz w:val="18"/>
      <w:szCs w:val="18"/>
    </w:rPr>
  </w:style>
  <w:style w:type="paragraph" w:customStyle="1" w:styleId="Flyerbullet2">
    <w:name w:val="Flyer bullet 2"/>
    <w:basedOn w:val="Bullet2"/>
    <w:qFormat/>
    <w:rsid w:val="003B7AA2"/>
    <w:pPr>
      <w:spacing w:after="60"/>
      <w:ind w:left="1276" w:hanging="199"/>
      <w:contextualSpacing/>
    </w:pPr>
    <w:rPr>
      <w:noProof/>
      <w:color w:val="0E2841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86D69"/>
    <w:rPr>
      <w:color w:val="605E5C"/>
      <w:shd w:val="clear" w:color="auto" w:fill="E1DFDD"/>
    </w:rPr>
  </w:style>
  <w:style w:type="paragraph" w:customStyle="1" w:styleId="Flyerbullet1last">
    <w:name w:val="Flyer bullet 1 last"/>
    <w:basedOn w:val="Flyerbullet1"/>
    <w:qFormat/>
    <w:rsid w:val="006C53A9"/>
    <w:pPr>
      <w:spacing w:after="180"/>
      <w:ind w:left="568" w:hanging="284"/>
    </w:pPr>
  </w:style>
  <w:style w:type="paragraph" w:customStyle="1" w:styleId="Flyerbulletleadin">
    <w:name w:val="Flyer bullet lead in"/>
    <w:basedOn w:val="Flyerparagraph"/>
    <w:qFormat/>
    <w:rsid w:val="006C53A9"/>
    <w:pPr>
      <w:spacing w:after="60"/>
    </w:pPr>
  </w:style>
  <w:style w:type="table" w:styleId="TableGrid">
    <w:name w:val="Table Grid"/>
    <w:basedOn w:val="TableNormal"/>
    <w:uiPriority w:val="39"/>
    <w:rsid w:val="007E6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68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Flyertabletext">
    <w:name w:val="Flyer table text"/>
    <w:basedOn w:val="Flyerparagraph"/>
    <w:qFormat/>
    <w:rsid w:val="000000BB"/>
    <w:pPr>
      <w:spacing w:before="40" w:after="40"/>
      <w:jc w:val="left"/>
    </w:pPr>
    <w:rPr>
      <w:sz w:val="16"/>
      <w:szCs w:val="16"/>
    </w:rPr>
  </w:style>
  <w:style w:type="paragraph" w:customStyle="1" w:styleId="Flyertableheadingrow">
    <w:name w:val="Flyer table heading row"/>
    <w:basedOn w:val="Flyerparagraph"/>
    <w:qFormat/>
    <w:rsid w:val="003B02E9"/>
    <w:pPr>
      <w:spacing w:before="40" w:after="40" w:line="240" w:lineRule="exact"/>
      <w:jc w:val="center"/>
    </w:pPr>
    <w:rPr>
      <w:rFonts w:ascii="Ink Free" w:hAnsi="Ink Free"/>
      <w:b/>
      <w:bCs/>
      <w:sz w:val="20"/>
      <w:szCs w:val="20"/>
    </w:rPr>
  </w:style>
  <w:style w:type="paragraph" w:customStyle="1" w:styleId="Tablequestion">
    <w:name w:val="Table question"/>
    <w:basedOn w:val="BodyText"/>
    <w:qFormat/>
    <w:rsid w:val="000000BB"/>
    <w:pPr>
      <w:widowControl w:val="0"/>
      <w:autoSpaceDE w:val="0"/>
      <w:autoSpaceDN w:val="0"/>
      <w:spacing w:before="40" w:after="40" w:line="262" w:lineRule="auto"/>
    </w:pPr>
    <w:rPr>
      <w:rFonts w:eastAsia="MuseoSans-300" w:cstheme="minorHAnsi"/>
      <w:bCs/>
      <w:color w:val="0E2841" w:themeColor="text2"/>
      <w:w w:val="90"/>
      <w:kern w:val="0"/>
      <w:sz w:val="20"/>
      <w:szCs w:val="20"/>
      <w14:ligatures w14:val="none"/>
    </w:rPr>
  </w:style>
  <w:style w:type="paragraph" w:customStyle="1" w:styleId="Tableresponse">
    <w:name w:val="Table response"/>
    <w:basedOn w:val="Tablequestion"/>
    <w:qFormat/>
    <w:rsid w:val="000000BB"/>
    <w:rPr>
      <w:color w:val="auto"/>
    </w:rPr>
  </w:style>
  <w:style w:type="paragraph" w:styleId="BodyText">
    <w:name w:val="Body Text"/>
    <w:basedOn w:val="Normal"/>
    <w:link w:val="BodyTextChar"/>
    <w:uiPriority w:val="99"/>
    <w:semiHidden/>
    <w:unhideWhenUsed/>
    <w:rsid w:val="000000B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000BB"/>
  </w:style>
  <w:style w:type="paragraph" w:customStyle="1" w:styleId="Flyertablerowheading">
    <w:name w:val="Flyer table row heading"/>
    <w:basedOn w:val="Flyertabletext"/>
    <w:qFormat/>
    <w:rsid w:val="000000BB"/>
    <w:pPr>
      <w:spacing w:line="240" w:lineRule="auto"/>
      <w:jc w:val="center"/>
    </w:pPr>
    <w:rPr>
      <w:b/>
      <w:bCs/>
    </w:rPr>
  </w:style>
  <w:style w:type="paragraph" w:customStyle="1" w:styleId="Flyertablebullet1">
    <w:name w:val="Flyer table bullet 1"/>
    <w:basedOn w:val="Flyertabletext"/>
    <w:qFormat/>
    <w:rsid w:val="001136ED"/>
    <w:pPr>
      <w:numPr>
        <w:numId w:val="15"/>
      </w:numPr>
    </w:pPr>
  </w:style>
  <w:style w:type="paragraph" w:customStyle="1" w:styleId="TableHeading">
    <w:name w:val="Table Heading"/>
    <w:basedOn w:val="Normal"/>
    <w:uiPriority w:val="14"/>
    <w:qFormat/>
    <w:rsid w:val="003B45A4"/>
    <w:pPr>
      <w:keepNext/>
      <w:spacing w:before="60" w:after="60" w:line="240" w:lineRule="auto"/>
    </w:pPr>
    <w:rPr>
      <w:rFonts w:asciiTheme="majorHAnsi" w:hAnsiTheme="majorHAnsi"/>
      <w:b/>
      <w:kern w:val="0"/>
      <w:sz w:val="19"/>
      <w:szCs w:val="22"/>
      <w14:ligatures w14:val="none"/>
    </w:rPr>
  </w:style>
  <w:style w:type="character" w:styleId="Strong">
    <w:name w:val="Strong"/>
    <w:basedOn w:val="DefaultParagraphFont"/>
    <w:uiPriority w:val="22"/>
    <w:qFormat/>
    <w:rsid w:val="003B45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10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LTMP@dcceew.gov.au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privacy@dcceew.gov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dcceew.gov.au/about/commitment/privacy" TargetMode="Externa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training.gov.au/Training/Details/AHCPCM303/unitdetails" TargetMode="Externa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unction xmlns="799a1582-8582-406f-ad09-2bf004bcd4b6" xsi:nil="true"/>
    <IconOverlay xmlns="http://schemas.microsoft.com/sharepoint/v4" xsi:nil="true"/>
    <DocumentDescription xmlns="799a1582-8582-406f-ad09-2bf004bcd4b6" xsi:nil="true"/>
    <RecordNumber xmlns="799a1582-8582-406f-ad09-2bf004bcd4b6" xsi:nil="true"/>
    <TrainingServices xmlns="799a1582-8582-406f-ad09-2bf004bcd4b6">Training course evaluation and review</TrainingServices>
    <Tender xmlns="799a1582-8582-406f-ad09-2bf004bcd4b6">Tender development and issue</Tender>
    <AgencyInvolvement xmlns="799a1582-8582-406f-ad09-2bf004bcd4b6">Minister or Govt not advised. Secretariat is not supplied</AgencyInvolvement>
    <TaxationConcessions xmlns="799a1582-8582-406f-ad09-2bf004bcd4b6">Assessment of REO [register of environmental organisations]</TaxationConcessions>
    <Approval xmlns="799a1582-8582-406f-ad09-2bf004bcd4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PIRE Document" ma:contentTypeID="0x010100FB3E7E962A8DB4438F88F528BCA9FB3600676642471276C342964C54F74AE4AD81" ma:contentTypeVersion="10" ma:contentTypeDescription="SPIRE Document" ma:contentTypeScope="" ma:versionID="2487817d573c1c06fdafdf790ea5db1a">
  <xsd:schema xmlns:xsd="http://www.w3.org/2001/XMLSchema" xmlns:xs="http://www.w3.org/2001/XMLSchema" xmlns:p="http://schemas.microsoft.com/office/2006/metadata/properties" xmlns:ns2="799a1582-8582-406f-ad09-2bf004bcd4b6" xmlns:ns3="http://schemas.microsoft.com/sharepoint/v4" targetNamespace="http://schemas.microsoft.com/office/2006/metadata/properties" ma:root="true" ma:fieldsID="5a81175ad8181f0b4a505f36459051bb" ns2:_="" ns3:_="">
    <xsd:import namespace="799a1582-8582-406f-ad09-2bf004bcd4b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3:IconOverlay" minOccurs="0"/>
                <xsd:element ref="ns2:Function" minOccurs="0"/>
                <xsd:element ref="ns2:AgencyInvolvement" minOccurs="0"/>
                <xsd:element ref="ns2:TaxationConcessions" minOccurs="0"/>
                <xsd:element ref="ns2:Tender" minOccurs="0"/>
                <xsd:element ref="ns2:TrainingServic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a1582-8582-406f-ad09-2bf004bcd4b6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2" nillable="true" ma:displayName="Function" ma:description="Select the relevance function" ma:format="Dropdown" ma:internalName="Function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arks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  <xsd:element name="AgencyInvolvement" ma:index="13" nillable="true" ma:displayName="Agency Involvement With Committee" ma:default="Minister or Govt not advised. Secretariat is not supplied" ma:description="Select the Agency Involvement with the Committee for this file" ma:format="Dropdown" ma:internalName="AgencyInvolvement">
      <xsd:simpleType>
        <xsd:restriction base="dms:Choice">
          <xsd:enumeration value="Significant - Minister or Govt is advised. Secretariat is supplied"/>
          <xsd:enumeration value="Minister or Govt not advised. Secretariat is not supplied"/>
          <xsd:enumeration value="Minister or Govt not advised. Secretariat is supplied"/>
          <xsd:enumeration value="Minister or Govt is advised. Secretariat is not supplied"/>
        </xsd:restriction>
      </xsd:simpleType>
    </xsd:element>
    <xsd:element name="TaxationConcessions" ma:index="14" nillable="true" ma:displayName="Environmental Taxation Concessions Documents Type" ma:default="Assessment of REO [register of environmental organisations]" ma:description="Select the Environmental Taxation Concessions type for this file" ma:format="Dropdown" ma:internalName="TaxationConcessions">
      <xsd:simpleType>
        <xsd:restriction base="dms:Choice">
          <xsd:enumeration value="Significant - Registration of environmental organisations"/>
          <xsd:enumeration value="Assessment - conservation covenanting programs"/>
          <xsd:enumeration value="Assessment of REO [register of environmental organisations]"/>
          <xsd:enumeration value="Unsuccessful applications"/>
        </xsd:restriction>
      </xsd:simpleType>
    </xsd:element>
    <xsd:element name="Tender" ma:index="15" nillable="true" ma:displayName="Tender Documents Type" ma:default="Tender development and issue" ma:description="Select the Tender type for this file" ma:format="Dropdown" ma:internalName="Tender">
      <xsd:simpleType>
        <xsd:restriction base="dms:Choice">
          <xsd:enumeration value="Signed contracts under seal"/>
          <xsd:enumeration value="Tender development and issue"/>
          <xsd:enumeration value="Tender unsuccessful or discontinued"/>
          <xsd:enumeration value="Tender evaluations"/>
          <xsd:enumeration value="Post-offer negotiations and due diligence checks"/>
          <xsd:enumeration value="Tender register"/>
        </xsd:restriction>
      </xsd:simpleType>
    </xsd:element>
    <xsd:element name="TrainingServices" ma:index="16" nillable="true" ma:displayName="Training Services Documents Type" ma:default="Training course evaluation and review" ma:description="Select the Training Services type for this file" ma:format="Dropdown" ma:internalName="TrainingServices">
      <xsd:simpleType>
        <xsd:restriction base="dms:Choice">
          <xsd:enumeration value="Training course evaluation and review"/>
          <xsd:enumeration value="Training administrative arrangement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6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Props1.xml><?xml version="1.0" encoding="utf-8"?>
<ds:datastoreItem xmlns:ds="http://schemas.openxmlformats.org/officeDocument/2006/customXml" ds:itemID="{B2042385-5FD8-4159-977F-43E47498B240}">
  <ds:schemaRefs>
    <ds:schemaRef ds:uri="http://schemas.microsoft.com/office/2006/metadata/properties"/>
    <ds:schemaRef ds:uri="http://schemas.microsoft.com/office/infopath/2007/PartnerControls"/>
    <ds:schemaRef ds:uri="799a1582-8582-406f-ad09-2bf004bcd4b6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A5304DCF-A51D-48FE-B23C-DE2A859B1E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F67BBD-BE09-46D0-B55E-6AD65CF26E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9a1582-8582-406f-ad09-2bf004bcd4b6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5BDA2F-BF1E-446D-960E-10A54834FD8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0EEC481-5883-45D3-A00A-876454D1247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8A3C86EF-6A33-4339-9753-49187DC61B6F}">
  <ds:schemaRefs>
    <ds:schemaRef ds:uri="http://schemas.microsoft.com/office/2006/metadata/customXsn"/>
  </ds:schemaRefs>
</ds:datastoreItem>
</file>

<file path=docMetadata/LabelInfo.xml><?xml version="1.0" encoding="utf-8"?>
<clbl:labelList xmlns:clbl="http://schemas.microsoft.com/office/2020/mipLabelMetadata">
  <clbl:label id="{f1ab619d-ee45-44e6-bbe1-607aa86ed90b}" enabled="1" method="Privileged" siteId="{8c3c81bc-2b3c-44af-b3f7-6f620b3910e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07</Words>
  <Characters>5741</Characters>
  <Application>Microsoft Office Word</Application>
  <DocSecurity>8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to be recognised as an EMSA-approved Botanist_v1.0</dc:title>
  <dc:subject/>
  <dc:creator>Sally O'Neill</dc:creator>
  <cp:keywords/>
  <dc:description/>
  <cp:lastModifiedBy>Amelia COOK</cp:lastModifiedBy>
  <cp:revision>3</cp:revision>
  <dcterms:created xsi:type="dcterms:W3CDTF">2025-05-21T04:58:00Z</dcterms:created>
  <dcterms:modified xsi:type="dcterms:W3CDTF">2025-05-21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42c629-da96-4ddd-b672-9efe9136976b</vt:lpwstr>
  </property>
  <property fmtid="{D5CDD505-2E9C-101B-9397-08002B2CF9AE}" pid="3" name="MSIP_Label_0f488380-630a-4f55-a077-a19445e3f360_Enabled">
    <vt:lpwstr>true</vt:lpwstr>
  </property>
  <property fmtid="{D5CDD505-2E9C-101B-9397-08002B2CF9AE}" pid="4" name="MSIP_Label_0f488380-630a-4f55-a077-a19445e3f360_SetDate">
    <vt:lpwstr>2024-09-23T22:26:09Z</vt:lpwstr>
  </property>
  <property fmtid="{D5CDD505-2E9C-101B-9397-08002B2CF9AE}" pid="5" name="MSIP_Label_0f488380-630a-4f55-a077-a19445e3f360_Method">
    <vt:lpwstr>Standard</vt:lpwstr>
  </property>
  <property fmtid="{D5CDD505-2E9C-101B-9397-08002B2CF9AE}" pid="6" name="MSIP_Label_0f488380-630a-4f55-a077-a19445e3f360_Name">
    <vt:lpwstr>OFFICIAL - INTERNAL</vt:lpwstr>
  </property>
  <property fmtid="{D5CDD505-2E9C-101B-9397-08002B2CF9AE}" pid="7" name="MSIP_Label_0f488380-630a-4f55-a077-a19445e3f360_SiteId">
    <vt:lpwstr>b6e377cf-9db3-46cb-91a2-fad9605bb15c</vt:lpwstr>
  </property>
  <property fmtid="{D5CDD505-2E9C-101B-9397-08002B2CF9AE}" pid="8" name="MSIP_Label_0f488380-630a-4f55-a077-a19445e3f360_ActionId">
    <vt:lpwstr>61705f64-d9c2-4a44-a6b5-3d84b9236e49</vt:lpwstr>
  </property>
  <property fmtid="{D5CDD505-2E9C-101B-9397-08002B2CF9AE}" pid="9" name="MSIP_Label_0f488380-630a-4f55-a077-a19445e3f360_ContentBits">
    <vt:lpwstr>0</vt:lpwstr>
  </property>
  <property fmtid="{D5CDD505-2E9C-101B-9397-08002B2CF9AE}" pid="10" name="ContentTypeId">
    <vt:lpwstr>0x010100FB3E7E962A8DB4438F88F528BCA9FB3600676642471276C342964C54F74AE4AD81</vt:lpwstr>
  </property>
  <property fmtid="{D5CDD505-2E9C-101B-9397-08002B2CF9AE}" pid="11" name="MediaServiceImageTags">
    <vt:lpwstr/>
  </property>
  <property fmtid="{D5CDD505-2E9C-101B-9397-08002B2CF9AE}" pid="12" name="ClassificationContentMarkingHeaderShapeIds">
    <vt:lpwstr>250244b8,4204224c,40ee1cb5</vt:lpwstr>
  </property>
  <property fmtid="{D5CDD505-2E9C-101B-9397-08002B2CF9AE}" pid="13" name="ClassificationContentMarkingHeaderFontProps">
    <vt:lpwstr>#ff0000,12,Calibri</vt:lpwstr>
  </property>
  <property fmtid="{D5CDD505-2E9C-101B-9397-08002B2CF9AE}" pid="14" name="ClassificationContentMarkingHeaderText">
    <vt:lpwstr>OFFICIAL: Sensitive Personal-Privacy</vt:lpwstr>
  </property>
  <property fmtid="{D5CDD505-2E9C-101B-9397-08002B2CF9AE}" pid="15" name="ClassificationContentMarkingFooterShapeIds">
    <vt:lpwstr>3b0c0cc,d419521,2e6ea0fd</vt:lpwstr>
  </property>
  <property fmtid="{D5CDD505-2E9C-101B-9397-08002B2CF9AE}" pid="16" name="ClassificationContentMarkingFooterFontProps">
    <vt:lpwstr>#ff0000,12,Calibri</vt:lpwstr>
  </property>
  <property fmtid="{D5CDD505-2E9C-101B-9397-08002B2CF9AE}" pid="17" name="ClassificationContentMarkingFooterText">
    <vt:lpwstr>OFFICIAL: Sensitive Personal-Privacy</vt:lpwstr>
  </property>
  <property fmtid="{D5CDD505-2E9C-101B-9397-08002B2CF9AE}" pid="18" name="RecordPoint_WorkflowType">
    <vt:lpwstr>ActiveSubmitStub</vt:lpwstr>
  </property>
  <property fmtid="{D5CDD505-2E9C-101B-9397-08002B2CF9AE}" pid="19" name="RecordPoint_ActiveItemListId">
    <vt:lpwstr>{d4706c0a-7502-4d91-a78b-30a6e0368baf}</vt:lpwstr>
  </property>
  <property fmtid="{D5CDD505-2E9C-101B-9397-08002B2CF9AE}" pid="20" name="RecordPoint_ActiveItemUniqueId">
    <vt:lpwstr>{c88890ea-ce5a-4ac9-9649-b7d5cf48d599}</vt:lpwstr>
  </property>
  <property fmtid="{D5CDD505-2E9C-101B-9397-08002B2CF9AE}" pid="21" name="RecordPoint_ActiveItemWebId">
    <vt:lpwstr>{799a1582-8582-406f-ad09-2bf004bcd4b6}</vt:lpwstr>
  </property>
  <property fmtid="{D5CDD505-2E9C-101B-9397-08002B2CF9AE}" pid="22" name="RecordPoint_ActiveItemSiteId">
    <vt:lpwstr>{592f51bd-7f6c-40bf-afb4-0f69d5494f0f}</vt:lpwstr>
  </property>
</Properties>
</file>